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3B1D7" w14:textId="30117550" w:rsidR="00063CFE" w:rsidRDefault="00063CFE">
      <w:pPr>
        <w:rPr>
          <w:b/>
        </w:rPr>
      </w:pPr>
      <w:bookmarkStart w:id="1" w:name="_Hlk25161725"/>
    </w:p>
    <w:p w14:paraId="28CE4AB7" w14:textId="77777777" w:rsidR="00BE7460" w:rsidRPr="00FE530C" w:rsidRDefault="00BE7460">
      <w:pPr>
        <w:rPr>
          <w:b/>
        </w:rPr>
      </w:pPr>
    </w:p>
    <w:p w14:paraId="614C145F" w14:textId="075B714F" w:rsidR="00063CFE" w:rsidRPr="00FE530C" w:rsidRDefault="00063CFE">
      <w:pPr>
        <w:rPr>
          <w:b/>
        </w:rPr>
      </w:pPr>
    </w:p>
    <w:p w14:paraId="7602715D" w14:textId="62392B06" w:rsidR="00063CFE" w:rsidRPr="00FE530C" w:rsidRDefault="00063CFE">
      <w:pPr>
        <w:rPr>
          <w:b/>
        </w:rPr>
      </w:pPr>
    </w:p>
    <w:p w14:paraId="638F2F63" w14:textId="77777777" w:rsidR="005F2845" w:rsidRPr="00FE530C" w:rsidRDefault="005F2845" w:rsidP="00063CFE">
      <w:pPr>
        <w:jc w:val="right"/>
        <w:rPr>
          <w:b/>
          <w:i/>
          <w:sz w:val="36"/>
        </w:rPr>
      </w:pPr>
      <w:bookmarkStart w:id="2" w:name="_Hlk5118283"/>
      <w:bookmarkEnd w:id="2"/>
    </w:p>
    <w:p w14:paraId="0618FF0F" w14:textId="77777777" w:rsidR="005F2845" w:rsidRPr="00FE530C" w:rsidRDefault="005F2845" w:rsidP="00063CFE">
      <w:pPr>
        <w:jc w:val="right"/>
        <w:rPr>
          <w:b/>
          <w:i/>
          <w:sz w:val="36"/>
        </w:rPr>
      </w:pPr>
    </w:p>
    <w:p w14:paraId="28FD0124" w14:textId="77777777" w:rsidR="00900F34" w:rsidRPr="00900F34" w:rsidRDefault="00900F34" w:rsidP="00900F34">
      <w:pPr>
        <w:jc w:val="right"/>
        <w:rPr>
          <w:b/>
          <w:i/>
          <w:sz w:val="36"/>
        </w:rPr>
      </w:pPr>
      <w:r w:rsidRPr="00900F34">
        <w:rPr>
          <w:b/>
          <w:i/>
          <w:sz w:val="36"/>
        </w:rPr>
        <w:t>CMOS VLSI Design Course</w:t>
      </w:r>
    </w:p>
    <w:p w14:paraId="0D218E6F" w14:textId="45C9FA5B" w:rsidR="00900F34" w:rsidRPr="00900F34" w:rsidRDefault="00900F34" w:rsidP="00900F34">
      <w:pPr>
        <w:jc w:val="right"/>
        <w:rPr>
          <w:b/>
          <w:sz w:val="52"/>
        </w:rPr>
      </w:pPr>
      <w:r w:rsidRPr="00900F34">
        <w:rPr>
          <w:b/>
          <w:sz w:val="52"/>
        </w:rPr>
        <w:t xml:space="preserve">LAB </w:t>
      </w:r>
      <w:r w:rsidR="003834B0">
        <w:rPr>
          <w:b/>
          <w:sz w:val="52"/>
        </w:rPr>
        <w:t>0</w:t>
      </w:r>
      <w:r w:rsidR="001C41C5">
        <w:rPr>
          <w:b/>
          <w:sz w:val="52"/>
        </w:rPr>
        <w:t>2</w:t>
      </w:r>
    </w:p>
    <w:p w14:paraId="5B61EF52" w14:textId="2C5CFF3F" w:rsidR="00900F34" w:rsidRPr="00900F34" w:rsidRDefault="001C41C5" w:rsidP="00900F34">
      <w:pPr>
        <w:jc w:val="right"/>
        <w:rPr>
          <w:b/>
          <w:sz w:val="48"/>
        </w:rPr>
      </w:pPr>
      <w:r>
        <w:rPr>
          <w:b/>
          <w:sz w:val="48"/>
        </w:rPr>
        <w:t>Datapath Design and Verification</w:t>
      </w:r>
    </w:p>
    <w:p w14:paraId="57270311" w14:textId="77777777" w:rsidR="00900F34" w:rsidRPr="00CD3EEB" w:rsidRDefault="00900F34" w:rsidP="00900F34">
      <w:pPr>
        <w:jc w:val="right"/>
        <w:rPr>
          <w:b/>
        </w:rPr>
      </w:pPr>
      <w:r w:rsidRPr="00CD3EEB">
        <w:rPr>
          <w:b/>
        </w:rPr>
        <w:t>Issue 1.0</w:t>
      </w:r>
    </w:p>
    <w:p w14:paraId="627CD397" w14:textId="77777777" w:rsidR="00900F34" w:rsidRPr="00FE530C" w:rsidRDefault="00900F34" w:rsidP="008D4C86">
      <w:pPr>
        <w:jc w:val="right"/>
        <w:rPr>
          <w:b/>
          <w:sz w:val="48"/>
        </w:rPr>
      </w:pPr>
    </w:p>
    <w:p w14:paraId="55BC45C4" w14:textId="62DBE806" w:rsidR="00063CFE" w:rsidRPr="00FE530C" w:rsidRDefault="00063CFE">
      <w:pPr>
        <w:rPr>
          <w:b/>
        </w:rPr>
      </w:pPr>
    </w:p>
    <w:p w14:paraId="529018B1" w14:textId="79F283AE" w:rsidR="00FB1EFB" w:rsidRPr="00FE530C" w:rsidRDefault="00FB1EFB" w:rsidP="005959A0">
      <w:pPr>
        <w:jc w:val="right"/>
        <w:rPr>
          <w:b/>
        </w:rPr>
      </w:pPr>
    </w:p>
    <w:p w14:paraId="192E4338" w14:textId="4B1CDCC4" w:rsidR="00063CFE" w:rsidRPr="00FE530C" w:rsidRDefault="00063CFE" w:rsidP="005959A0">
      <w:pPr>
        <w:jc w:val="right"/>
        <w:rPr>
          <w:b/>
        </w:rPr>
      </w:pPr>
      <w:r w:rsidRPr="00FE530C">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7D6DE496" w:rsidR="007032C9" w:rsidRPr="00FE530C" w:rsidRDefault="00637284" w:rsidP="002B269C">
          <w:pPr>
            <w:pStyle w:val="TOCHeading"/>
            <w:numPr>
              <w:ilvl w:val="0"/>
              <w:numId w:val="0"/>
            </w:numPr>
            <w:ind w:left="360" w:hanging="360"/>
          </w:pPr>
          <w:r w:rsidRPr="00FE530C">
            <w:t>C</w:t>
          </w:r>
          <w:r w:rsidR="007032C9" w:rsidRPr="00FE530C">
            <w:t>ontents</w:t>
          </w:r>
        </w:p>
        <w:p w14:paraId="4566842A" w14:textId="2821233D" w:rsidR="00C966C8" w:rsidRDefault="007032C9">
          <w:pPr>
            <w:pStyle w:val="TOC1"/>
            <w:rPr>
              <w:rFonts w:asciiTheme="minorHAnsi" w:hAnsiTheme="minorHAnsi"/>
              <w:b w:val="0"/>
              <w:color w:val="auto"/>
              <w:sz w:val="22"/>
              <w:lang w:val="en-GB"/>
            </w:rPr>
          </w:pPr>
          <w:r w:rsidRPr="00AE5E19">
            <w:rPr>
              <w:noProof w:val="0"/>
            </w:rPr>
            <w:fldChar w:fldCharType="begin"/>
          </w:r>
          <w:r w:rsidRPr="00AE5E19">
            <w:rPr>
              <w:noProof w:val="0"/>
            </w:rPr>
            <w:instrText xml:space="preserve"> TOC \o "1-3" \h \z \u </w:instrText>
          </w:r>
          <w:r w:rsidRPr="00AE5E19">
            <w:rPr>
              <w:noProof w:val="0"/>
            </w:rPr>
            <w:fldChar w:fldCharType="separate"/>
          </w:r>
          <w:hyperlink w:anchor="_Toc48269483" w:history="1">
            <w:r w:rsidR="00C966C8" w:rsidRPr="004012D1">
              <w:rPr>
                <w:rStyle w:val="Hyperlink"/>
              </w:rPr>
              <w:t>1</w:t>
            </w:r>
            <w:r w:rsidR="00C966C8">
              <w:rPr>
                <w:rFonts w:asciiTheme="minorHAnsi" w:hAnsiTheme="minorHAnsi"/>
                <w:b w:val="0"/>
                <w:color w:val="auto"/>
                <w:sz w:val="22"/>
                <w:lang w:val="en-GB"/>
              </w:rPr>
              <w:tab/>
            </w:r>
            <w:r w:rsidR="00C966C8" w:rsidRPr="004012D1">
              <w:rPr>
                <w:rStyle w:val="Hyperlink"/>
              </w:rPr>
              <w:t>Introduction</w:t>
            </w:r>
            <w:r w:rsidR="00C966C8">
              <w:rPr>
                <w:webHidden/>
              </w:rPr>
              <w:tab/>
            </w:r>
            <w:r w:rsidR="00C966C8">
              <w:rPr>
                <w:webHidden/>
              </w:rPr>
              <w:fldChar w:fldCharType="begin"/>
            </w:r>
            <w:r w:rsidR="00C966C8">
              <w:rPr>
                <w:webHidden/>
              </w:rPr>
              <w:instrText xml:space="preserve"> PAGEREF _Toc48269483 \h </w:instrText>
            </w:r>
            <w:r w:rsidR="00C966C8">
              <w:rPr>
                <w:webHidden/>
              </w:rPr>
            </w:r>
            <w:r w:rsidR="00C966C8">
              <w:rPr>
                <w:webHidden/>
              </w:rPr>
              <w:fldChar w:fldCharType="separate"/>
            </w:r>
            <w:r w:rsidR="00C966C8">
              <w:rPr>
                <w:webHidden/>
              </w:rPr>
              <w:t>1</w:t>
            </w:r>
            <w:r w:rsidR="00C966C8">
              <w:rPr>
                <w:webHidden/>
              </w:rPr>
              <w:fldChar w:fldCharType="end"/>
            </w:r>
          </w:hyperlink>
        </w:p>
        <w:p w14:paraId="08E91D12" w14:textId="0A0405C3" w:rsidR="00C966C8" w:rsidRDefault="003834B0">
          <w:pPr>
            <w:pStyle w:val="TOC2"/>
            <w:tabs>
              <w:tab w:val="left" w:pos="880"/>
              <w:tab w:val="right" w:leader="dot" w:pos="9016"/>
            </w:tabs>
            <w:rPr>
              <w:rFonts w:asciiTheme="minorHAnsi" w:hAnsiTheme="minorHAnsi"/>
              <w:noProof/>
              <w:color w:val="auto"/>
              <w:lang w:val="en-GB"/>
            </w:rPr>
          </w:pPr>
          <w:hyperlink w:anchor="_Toc48269484" w:history="1">
            <w:r w:rsidR="00C966C8" w:rsidRPr="004012D1">
              <w:rPr>
                <w:rStyle w:val="Hyperlink"/>
                <w:noProof/>
              </w:rPr>
              <w:t>1.1</w:t>
            </w:r>
            <w:r w:rsidR="00C966C8">
              <w:rPr>
                <w:rFonts w:asciiTheme="minorHAnsi" w:hAnsiTheme="minorHAnsi"/>
                <w:noProof/>
                <w:color w:val="auto"/>
                <w:lang w:val="en-GB"/>
              </w:rPr>
              <w:tab/>
            </w:r>
            <w:r w:rsidR="00C966C8" w:rsidRPr="004012D1">
              <w:rPr>
                <w:rStyle w:val="Hyperlink"/>
                <w:noProof/>
              </w:rPr>
              <w:t>Lab overview</w:t>
            </w:r>
            <w:r w:rsidR="00C966C8">
              <w:rPr>
                <w:noProof/>
                <w:webHidden/>
              </w:rPr>
              <w:tab/>
            </w:r>
            <w:r w:rsidR="00C966C8">
              <w:rPr>
                <w:noProof/>
                <w:webHidden/>
              </w:rPr>
              <w:fldChar w:fldCharType="begin"/>
            </w:r>
            <w:r w:rsidR="00C966C8">
              <w:rPr>
                <w:noProof/>
                <w:webHidden/>
              </w:rPr>
              <w:instrText xml:space="preserve"> PAGEREF _Toc48269484 \h </w:instrText>
            </w:r>
            <w:r w:rsidR="00C966C8">
              <w:rPr>
                <w:noProof/>
                <w:webHidden/>
              </w:rPr>
            </w:r>
            <w:r w:rsidR="00C966C8">
              <w:rPr>
                <w:noProof/>
                <w:webHidden/>
              </w:rPr>
              <w:fldChar w:fldCharType="separate"/>
            </w:r>
            <w:r w:rsidR="00C966C8">
              <w:rPr>
                <w:noProof/>
                <w:webHidden/>
              </w:rPr>
              <w:t>1</w:t>
            </w:r>
            <w:r w:rsidR="00C966C8">
              <w:rPr>
                <w:noProof/>
                <w:webHidden/>
              </w:rPr>
              <w:fldChar w:fldCharType="end"/>
            </w:r>
          </w:hyperlink>
        </w:p>
        <w:p w14:paraId="720CFEE6" w14:textId="75B1AD2A" w:rsidR="00C966C8" w:rsidRDefault="003834B0">
          <w:pPr>
            <w:pStyle w:val="TOC1"/>
            <w:rPr>
              <w:rFonts w:asciiTheme="minorHAnsi" w:hAnsiTheme="minorHAnsi"/>
              <w:b w:val="0"/>
              <w:color w:val="auto"/>
              <w:sz w:val="22"/>
              <w:lang w:val="en-GB"/>
            </w:rPr>
          </w:pPr>
          <w:hyperlink w:anchor="_Toc48269485" w:history="1">
            <w:r w:rsidR="00C966C8" w:rsidRPr="004012D1">
              <w:rPr>
                <w:rStyle w:val="Hyperlink"/>
              </w:rPr>
              <w:t>2</w:t>
            </w:r>
            <w:r w:rsidR="00C966C8">
              <w:rPr>
                <w:rFonts w:asciiTheme="minorHAnsi" w:hAnsiTheme="minorHAnsi"/>
                <w:b w:val="0"/>
                <w:color w:val="auto"/>
                <w:sz w:val="22"/>
                <w:lang w:val="en-GB"/>
              </w:rPr>
              <w:tab/>
            </w:r>
            <w:r w:rsidR="00C966C8" w:rsidRPr="004012D1">
              <w:rPr>
                <w:rStyle w:val="Hyperlink"/>
              </w:rPr>
              <w:t>Learning Objectives</w:t>
            </w:r>
            <w:r w:rsidR="00C966C8">
              <w:rPr>
                <w:webHidden/>
              </w:rPr>
              <w:tab/>
            </w:r>
            <w:r w:rsidR="00C966C8">
              <w:rPr>
                <w:webHidden/>
              </w:rPr>
              <w:fldChar w:fldCharType="begin"/>
            </w:r>
            <w:r w:rsidR="00C966C8">
              <w:rPr>
                <w:webHidden/>
              </w:rPr>
              <w:instrText xml:space="preserve"> PAGEREF _Toc48269485 \h </w:instrText>
            </w:r>
            <w:r w:rsidR="00C966C8">
              <w:rPr>
                <w:webHidden/>
              </w:rPr>
            </w:r>
            <w:r w:rsidR="00C966C8">
              <w:rPr>
                <w:webHidden/>
              </w:rPr>
              <w:fldChar w:fldCharType="separate"/>
            </w:r>
            <w:r w:rsidR="00C966C8">
              <w:rPr>
                <w:webHidden/>
              </w:rPr>
              <w:t>1</w:t>
            </w:r>
            <w:r w:rsidR="00C966C8">
              <w:rPr>
                <w:webHidden/>
              </w:rPr>
              <w:fldChar w:fldCharType="end"/>
            </w:r>
          </w:hyperlink>
        </w:p>
        <w:p w14:paraId="779BA2B4" w14:textId="11F16AD2" w:rsidR="00C966C8" w:rsidRDefault="003834B0">
          <w:pPr>
            <w:pStyle w:val="TOC1"/>
            <w:rPr>
              <w:rFonts w:asciiTheme="minorHAnsi" w:hAnsiTheme="minorHAnsi"/>
              <w:b w:val="0"/>
              <w:color w:val="auto"/>
              <w:sz w:val="22"/>
              <w:lang w:val="en-GB"/>
            </w:rPr>
          </w:pPr>
          <w:hyperlink w:anchor="_Toc48269486" w:history="1">
            <w:r w:rsidR="00C966C8" w:rsidRPr="004012D1">
              <w:rPr>
                <w:rStyle w:val="Hyperlink"/>
              </w:rPr>
              <w:t>3</w:t>
            </w:r>
            <w:r w:rsidR="00C966C8">
              <w:rPr>
                <w:rFonts w:asciiTheme="minorHAnsi" w:hAnsiTheme="minorHAnsi"/>
                <w:b w:val="0"/>
                <w:color w:val="auto"/>
                <w:sz w:val="22"/>
                <w:lang w:val="en-GB"/>
              </w:rPr>
              <w:tab/>
            </w:r>
            <w:r w:rsidR="00C966C8" w:rsidRPr="004012D1">
              <w:rPr>
                <w:rStyle w:val="Hyperlink"/>
              </w:rPr>
              <w:t>SystemVerilog Model RTL Simulation</w:t>
            </w:r>
            <w:r w:rsidR="00C966C8">
              <w:rPr>
                <w:webHidden/>
              </w:rPr>
              <w:tab/>
            </w:r>
            <w:r w:rsidR="00C966C8">
              <w:rPr>
                <w:webHidden/>
              </w:rPr>
              <w:fldChar w:fldCharType="begin"/>
            </w:r>
            <w:r w:rsidR="00C966C8">
              <w:rPr>
                <w:webHidden/>
              </w:rPr>
              <w:instrText xml:space="preserve"> PAGEREF _Toc48269486 \h </w:instrText>
            </w:r>
            <w:r w:rsidR="00C966C8">
              <w:rPr>
                <w:webHidden/>
              </w:rPr>
            </w:r>
            <w:r w:rsidR="00C966C8">
              <w:rPr>
                <w:webHidden/>
              </w:rPr>
              <w:fldChar w:fldCharType="separate"/>
            </w:r>
            <w:r w:rsidR="00C966C8">
              <w:rPr>
                <w:webHidden/>
              </w:rPr>
              <w:t>1</w:t>
            </w:r>
            <w:r w:rsidR="00C966C8">
              <w:rPr>
                <w:webHidden/>
              </w:rPr>
              <w:fldChar w:fldCharType="end"/>
            </w:r>
          </w:hyperlink>
        </w:p>
        <w:p w14:paraId="28BDDBFD" w14:textId="5BEC79A8" w:rsidR="00C966C8" w:rsidRDefault="003834B0">
          <w:pPr>
            <w:pStyle w:val="TOC1"/>
            <w:rPr>
              <w:rFonts w:asciiTheme="minorHAnsi" w:hAnsiTheme="minorHAnsi"/>
              <w:b w:val="0"/>
              <w:color w:val="auto"/>
              <w:sz w:val="22"/>
              <w:lang w:val="en-GB"/>
            </w:rPr>
          </w:pPr>
          <w:hyperlink w:anchor="_Toc48269487" w:history="1">
            <w:r w:rsidR="00C966C8" w:rsidRPr="004012D1">
              <w:rPr>
                <w:rStyle w:val="Hyperlink"/>
              </w:rPr>
              <w:t>4</w:t>
            </w:r>
            <w:r w:rsidR="00C966C8">
              <w:rPr>
                <w:rFonts w:asciiTheme="minorHAnsi" w:hAnsiTheme="minorHAnsi"/>
                <w:b w:val="0"/>
                <w:color w:val="auto"/>
                <w:sz w:val="22"/>
                <w:lang w:val="en-GB"/>
              </w:rPr>
              <w:tab/>
            </w:r>
            <w:r w:rsidR="00C966C8" w:rsidRPr="004012D1">
              <w:rPr>
                <w:rStyle w:val="Hyperlink"/>
              </w:rPr>
              <w:t>Library Organization</w:t>
            </w:r>
            <w:r w:rsidR="00C966C8">
              <w:rPr>
                <w:webHidden/>
              </w:rPr>
              <w:tab/>
            </w:r>
            <w:r w:rsidR="00C966C8">
              <w:rPr>
                <w:webHidden/>
              </w:rPr>
              <w:fldChar w:fldCharType="begin"/>
            </w:r>
            <w:r w:rsidR="00C966C8">
              <w:rPr>
                <w:webHidden/>
              </w:rPr>
              <w:instrText xml:space="preserve"> PAGEREF _Toc48269487 \h </w:instrText>
            </w:r>
            <w:r w:rsidR="00C966C8">
              <w:rPr>
                <w:webHidden/>
              </w:rPr>
            </w:r>
            <w:r w:rsidR="00C966C8">
              <w:rPr>
                <w:webHidden/>
              </w:rPr>
              <w:fldChar w:fldCharType="separate"/>
            </w:r>
            <w:r w:rsidR="00C966C8">
              <w:rPr>
                <w:webHidden/>
              </w:rPr>
              <w:t>2</w:t>
            </w:r>
            <w:r w:rsidR="00C966C8">
              <w:rPr>
                <w:webHidden/>
              </w:rPr>
              <w:fldChar w:fldCharType="end"/>
            </w:r>
          </w:hyperlink>
        </w:p>
        <w:p w14:paraId="16AD317C" w14:textId="70B3DA99" w:rsidR="00C966C8" w:rsidRDefault="003834B0">
          <w:pPr>
            <w:pStyle w:val="TOC2"/>
            <w:tabs>
              <w:tab w:val="left" w:pos="880"/>
              <w:tab w:val="right" w:leader="dot" w:pos="9016"/>
            </w:tabs>
            <w:rPr>
              <w:rFonts w:asciiTheme="minorHAnsi" w:hAnsiTheme="minorHAnsi"/>
              <w:noProof/>
              <w:color w:val="auto"/>
              <w:lang w:val="en-GB"/>
            </w:rPr>
          </w:pPr>
          <w:hyperlink w:anchor="_Toc48269488" w:history="1">
            <w:r w:rsidR="00C966C8" w:rsidRPr="004012D1">
              <w:rPr>
                <w:rStyle w:val="Hyperlink"/>
                <w:noProof/>
              </w:rPr>
              <w:t>4.1</w:t>
            </w:r>
            <w:r w:rsidR="00C966C8">
              <w:rPr>
                <w:rFonts w:asciiTheme="minorHAnsi" w:hAnsiTheme="minorHAnsi"/>
                <w:noProof/>
                <w:color w:val="auto"/>
                <w:lang w:val="en-GB"/>
              </w:rPr>
              <w:tab/>
            </w:r>
            <w:r w:rsidR="00C966C8" w:rsidRPr="004012D1">
              <w:rPr>
                <w:rStyle w:val="Hyperlink"/>
                <w:rFonts w:ascii="Courier New" w:eastAsia="Courier New" w:hAnsi="Courier New" w:cs="Courier New"/>
                <w:noProof/>
                <w:lang w:eastAsia="en-US"/>
              </w:rPr>
              <w:t>Add Libraries to library path</w:t>
            </w:r>
            <w:r w:rsidR="00C966C8">
              <w:rPr>
                <w:noProof/>
                <w:webHidden/>
              </w:rPr>
              <w:tab/>
            </w:r>
            <w:r w:rsidR="00C966C8">
              <w:rPr>
                <w:noProof/>
                <w:webHidden/>
              </w:rPr>
              <w:fldChar w:fldCharType="begin"/>
            </w:r>
            <w:r w:rsidR="00C966C8">
              <w:rPr>
                <w:noProof/>
                <w:webHidden/>
              </w:rPr>
              <w:instrText xml:space="preserve"> PAGEREF _Toc48269488 \h </w:instrText>
            </w:r>
            <w:r w:rsidR="00C966C8">
              <w:rPr>
                <w:noProof/>
                <w:webHidden/>
              </w:rPr>
            </w:r>
            <w:r w:rsidR="00C966C8">
              <w:rPr>
                <w:noProof/>
                <w:webHidden/>
              </w:rPr>
              <w:fldChar w:fldCharType="separate"/>
            </w:r>
            <w:r w:rsidR="00C966C8">
              <w:rPr>
                <w:noProof/>
                <w:webHidden/>
              </w:rPr>
              <w:t>2</w:t>
            </w:r>
            <w:r w:rsidR="00C966C8">
              <w:rPr>
                <w:noProof/>
                <w:webHidden/>
              </w:rPr>
              <w:fldChar w:fldCharType="end"/>
            </w:r>
          </w:hyperlink>
        </w:p>
        <w:p w14:paraId="0D501AD9" w14:textId="5002CC2E" w:rsidR="00C966C8" w:rsidRDefault="003834B0">
          <w:pPr>
            <w:pStyle w:val="TOC1"/>
            <w:rPr>
              <w:rFonts w:asciiTheme="minorHAnsi" w:hAnsiTheme="minorHAnsi"/>
              <w:b w:val="0"/>
              <w:color w:val="auto"/>
              <w:sz w:val="22"/>
              <w:lang w:val="en-GB"/>
            </w:rPr>
          </w:pPr>
          <w:hyperlink w:anchor="_Toc48269489" w:history="1">
            <w:r w:rsidR="00C966C8" w:rsidRPr="004012D1">
              <w:rPr>
                <w:rStyle w:val="Hyperlink"/>
              </w:rPr>
              <w:t>5</w:t>
            </w:r>
            <w:r w:rsidR="00C966C8">
              <w:rPr>
                <w:rFonts w:asciiTheme="minorHAnsi" w:hAnsiTheme="minorHAnsi"/>
                <w:b w:val="0"/>
                <w:color w:val="auto"/>
                <w:sz w:val="22"/>
                <w:lang w:val="en-GB"/>
              </w:rPr>
              <w:tab/>
            </w:r>
            <w:r w:rsidR="00C966C8" w:rsidRPr="004012D1">
              <w:rPr>
                <w:rStyle w:val="Hyperlink"/>
              </w:rPr>
              <w:t>Wordslices</w:t>
            </w:r>
            <w:r w:rsidR="00C966C8">
              <w:rPr>
                <w:webHidden/>
              </w:rPr>
              <w:tab/>
            </w:r>
            <w:r w:rsidR="00C966C8">
              <w:rPr>
                <w:webHidden/>
              </w:rPr>
              <w:fldChar w:fldCharType="begin"/>
            </w:r>
            <w:r w:rsidR="00C966C8">
              <w:rPr>
                <w:webHidden/>
              </w:rPr>
              <w:instrText xml:space="preserve"> PAGEREF _Toc48269489 \h </w:instrText>
            </w:r>
            <w:r w:rsidR="00C966C8">
              <w:rPr>
                <w:webHidden/>
              </w:rPr>
            </w:r>
            <w:r w:rsidR="00C966C8">
              <w:rPr>
                <w:webHidden/>
              </w:rPr>
              <w:fldChar w:fldCharType="separate"/>
            </w:r>
            <w:r w:rsidR="00C966C8">
              <w:rPr>
                <w:webHidden/>
              </w:rPr>
              <w:t>3</w:t>
            </w:r>
            <w:r w:rsidR="00C966C8">
              <w:rPr>
                <w:webHidden/>
              </w:rPr>
              <w:fldChar w:fldCharType="end"/>
            </w:r>
          </w:hyperlink>
        </w:p>
        <w:p w14:paraId="55229E2B" w14:textId="5D5D0E62" w:rsidR="00C966C8" w:rsidRDefault="003834B0">
          <w:pPr>
            <w:pStyle w:val="TOC2"/>
            <w:tabs>
              <w:tab w:val="left" w:pos="880"/>
              <w:tab w:val="right" w:leader="dot" w:pos="9016"/>
            </w:tabs>
            <w:rPr>
              <w:rFonts w:asciiTheme="minorHAnsi" w:hAnsiTheme="minorHAnsi"/>
              <w:noProof/>
              <w:color w:val="auto"/>
              <w:lang w:val="en-GB"/>
            </w:rPr>
          </w:pPr>
          <w:hyperlink w:anchor="_Toc48269490" w:history="1">
            <w:r w:rsidR="00C966C8" w:rsidRPr="004012D1">
              <w:rPr>
                <w:rStyle w:val="Hyperlink"/>
                <w:rFonts w:ascii="Courier New" w:eastAsia="Courier New" w:hAnsi="Courier New" w:cs="Courier New"/>
                <w:noProof/>
                <w:lang w:eastAsia="en-US"/>
              </w:rPr>
              <w:t>5.1</w:t>
            </w:r>
            <w:r w:rsidR="00C966C8">
              <w:rPr>
                <w:rFonts w:asciiTheme="minorHAnsi" w:hAnsiTheme="minorHAnsi"/>
                <w:noProof/>
                <w:color w:val="auto"/>
                <w:lang w:val="en-GB"/>
              </w:rPr>
              <w:tab/>
            </w:r>
            <w:r w:rsidR="00C966C8" w:rsidRPr="004012D1">
              <w:rPr>
                <w:rStyle w:val="Hyperlink"/>
                <w:rFonts w:ascii="Courier New" w:eastAsia="Courier New" w:hAnsi="Courier New" w:cs="Courier New"/>
                <w:noProof/>
                <w:lang w:eastAsia="en-US"/>
              </w:rPr>
              <w:t>AND Wordslice</w:t>
            </w:r>
            <w:r w:rsidR="00C966C8">
              <w:rPr>
                <w:noProof/>
                <w:webHidden/>
              </w:rPr>
              <w:tab/>
            </w:r>
            <w:r w:rsidR="00C966C8">
              <w:rPr>
                <w:noProof/>
                <w:webHidden/>
              </w:rPr>
              <w:fldChar w:fldCharType="begin"/>
            </w:r>
            <w:r w:rsidR="00C966C8">
              <w:rPr>
                <w:noProof/>
                <w:webHidden/>
              </w:rPr>
              <w:instrText xml:space="preserve"> PAGEREF _Toc48269490 \h </w:instrText>
            </w:r>
            <w:r w:rsidR="00C966C8">
              <w:rPr>
                <w:noProof/>
                <w:webHidden/>
              </w:rPr>
            </w:r>
            <w:r w:rsidR="00C966C8">
              <w:rPr>
                <w:noProof/>
                <w:webHidden/>
              </w:rPr>
              <w:fldChar w:fldCharType="separate"/>
            </w:r>
            <w:r w:rsidR="00C966C8">
              <w:rPr>
                <w:noProof/>
                <w:webHidden/>
              </w:rPr>
              <w:t>4</w:t>
            </w:r>
            <w:r w:rsidR="00C966C8">
              <w:rPr>
                <w:noProof/>
                <w:webHidden/>
              </w:rPr>
              <w:fldChar w:fldCharType="end"/>
            </w:r>
          </w:hyperlink>
        </w:p>
        <w:p w14:paraId="2C1ABF53" w14:textId="740815E7" w:rsidR="00C966C8" w:rsidRDefault="003834B0">
          <w:pPr>
            <w:pStyle w:val="TOC3"/>
            <w:tabs>
              <w:tab w:val="left" w:pos="1320"/>
              <w:tab w:val="right" w:leader="dot" w:pos="9016"/>
            </w:tabs>
            <w:rPr>
              <w:rFonts w:asciiTheme="minorHAnsi" w:hAnsiTheme="minorHAnsi"/>
              <w:noProof/>
              <w:color w:val="auto"/>
              <w:lang w:val="en-GB"/>
            </w:rPr>
          </w:pPr>
          <w:hyperlink w:anchor="_Toc48269491" w:history="1">
            <w:r w:rsidR="00C966C8" w:rsidRPr="004012D1">
              <w:rPr>
                <w:rStyle w:val="Hyperlink"/>
                <w:noProof/>
                <w:lang w:eastAsia="en-US"/>
              </w:rPr>
              <w:t>5.1.1</w:t>
            </w:r>
            <w:r w:rsidR="00C966C8">
              <w:rPr>
                <w:rFonts w:asciiTheme="minorHAnsi" w:hAnsiTheme="minorHAnsi"/>
                <w:noProof/>
                <w:color w:val="auto"/>
                <w:lang w:val="en-GB"/>
              </w:rPr>
              <w:tab/>
            </w:r>
            <w:r w:rsidR="00C966C8" w:rsidRPr="004012D1">
              <w:rPr>
                <w:rStyle w:val="Hyperlink"/>
                <w:noProof/>
                <w:lang w:eastAsia="en-US"/>
              </w:rPr>
              <w:t>Create a new schematic called and2_1x_8 in wordlib8</w:t>
            </w:r>
            <w:r w:rsidR="00C966C8">
              <w:rPr>
                <w:noProof/>
                <w:webHidden/>
              </w:rPr>
              <w:tab/>
            </w:r>
            <w:r w:rsidR="00C966C8">
              <w:rPr>
                <w:noProof/>
                <w:webHidden/>
              </w:rPr>
              <w:fldChar w:fldCharType="begin"/>
            </w:r>
            <w:r w:rsidR="00C966C8">
              <w:rPr>
                <w:noProof/>
                <w:webHidden/>
              </w:rPr>
              <w:instrText xml:space="preserve"> PAGEREF _Toc48269491 \h </w:instrText>
            </w:r>
            <w:r w:rsidR="00C966C8">
              <w:rPr>
                <w:noProof/>
                <w:webHidden/>
              </w:rPr>
            </w:r>
            <w:r w:rsidR="00C966C8">
              <w:rPr>
                <w:noProof/>
                <w:webHidden/>
              </w:rPr>
              <w:fldChar w:fldCharType="separate"/>
            </w:r>
            <w:r w:rsidR="00C966C8">
              <w:rPr>
                <w:noProof/>
                <w:webHidden/>
              </w:rPr>
              <w:t>4</w:t>
            </w:r>
            <w:r w:rsidR="00C966C8">
              <w:rPr>
                <w:noProof/>
                <w:webHidden/>
              </w:rPr>
              <w:fldChar w:fldCharType="end"/>
            </w:r>
          </w:hyperlink>
        </w:p>
        <w:p w14:paraId="192A959E" w14:textId="4FB0CDD8" w:rsidR="00C966C8" w:rsidRDefault="003834B0">
          <w:pPr>
            <w:pStyle w:val="TOC3"/>
            <w:tabs>
              <w:tab w:val="left" w:pos="1320"/>
              <w:tab w:val="right" w:leader="dot" w:pos="9016"/>
            </w:tabs>
            <w:rPr>
              <w:rFonts w:asciiTheme="minorHAnsi" w:hAnsiTheme="minorHAnsi"/>
              <w:noProof/>
              <w:color w:val="auto"/>
              <w:lang w:val="en-GB"/>
            </w:rPr>
          </w:pPr>
          <w:hyperlink w:anchor="_Toc48269492" w:history="1">
            <w:r w:rsidR="00C966C8" w:rsidRPr="004012D1">
              <w:rPr>
                <w:rStyle w:val="Hyperlink"/>
                <w:noProof/>
                <w:lang w:eastAsia="en-US"/>
              </w:rPr>
              <w:t>5.1.2</w:t>
            </w:r>
            <w:r w:rsidR="00C966C8">
              <w:rPr>
                <w:rFonts w:asciiTheme="minorHAnsi" w:hAnsiTheme="minorHAnsi"/>
                <w:noProof/>
                <w:color w:val="auto"/>
                <w:lang w:val="en-GB"/>
              </w:rPr>
              <w:tab/>
            </w:r>
            <w:r w:rsidR="00C966C8" w:rsidRPr="004012D1">
              <w:rPr>
                <w:rStyle w:val="Hyperlink"/>
                <w:noProof/>
                <w:lang w:eastAsia="en-US"/>
              </w:rPr>
              <w:t xml:space="preserve">Create a symbol for </w:t>
            </w:r>
            <w:r w:rsidR="00C966C8" w:rsidRPr="004012D1">
              <w:rPr>
                <w:rStyle w:val="Hyperlink"/>
                <w:i/>
                <w:iCs/>
                <w:noProof/>
                <w:lang w:eastAsia="en-US"/>
              </w:rPr>
              <w:t>and2_1x_8</w:t>
            </w:r>
            <w:r w:rsidR="00C966C8">
              <w:rPr>
                <w:noProof/>
                <w:webHidden/>
              </w:rPr>
              <w:tab/>
            </w:r>
            <w:r w:rsidR="00C966C8">
              <w:rPr>
                <w:noProof/>
                <w:webHidden/>
              </w:rPr>
              <w:fldChar w:fldCharType="begin"/>
            </w:r>
            <w:r w:rsidR="00C966C8">
              <w:rPr>
                <w:noProof/>
                <w:webHidden/>
              </w:rPr>
              <w:instrText xml:space="preserve"> PAGEREF _Toc48269492 \h </w:instrText>
            </w:r>
            <w:r w:rsidR="00C966C8">
              <w:rPr>
                <w:noProof/>
                <w:webHidden/>
              </w:rPr>
            </w:r>
            <w:r w:rsidR="00C966C8">
              <w:rPr>
                <w:noProof/>
                <w:webHidden/>
              </w:rPr>
              <w:fldChar w:fldCharType="separate"/>
            </w:r>
            <w:r w:rsidR="00C966C8">
              <w:rPr>
                <w:noProof/>
                <w:webHidden/>
              </w:rPr>
              <w:t>4</w:t>
            </w:r>
            <w:r w:rsidR="00C966C8">
              <w:rPr>
                <w:noProof/>
                <w:webHidden/>
              </w:rPr>
              <w:fldChar w:fldCharType="end"/>
            </w:r>
          </w:hyperlink>
        </w:p>
        <w:p w14:paraId="11BA864C" w14:textId="3B945A92" w:rsidR="00C966C8" w:rsidRDefault="003834B0">
          <w:pPr>
            <w:pStyle w:val="TOC3"/>
            <w:tabs>
              <w:tab w:val="left" w:pos="1320"/>
              <w:tab w:val="right" w:leader="dot" w:pos="9016"/>
            </w:tabs>
            <w:rPr>
              <w:rFonts w:asciiTheme="minorHAnsi" w:hAnsiTheme="minorHAnsi"/>
              <w:noProof/>
              <w:color w:val="auto"/>
              <w:lang w:val="en-GB"/>
            </w:rPr>
          </w:pPr>
          <w:hyperlink w:anchor="_Toc48269493" w:history="1">
            <w:r w:rsidR="00C966C8" w:rsidRPr="004012D1">
              <w:rPr>
                <w:rStyle w:val="Hyperlink"/>
                <w:noProof/>
                <w:lang w:eastAsia="en-US"/>
              </w:rPr>
              <w:t>5.1.3</w:t>
            </w:r>
            <w:r w:rsidR="00C966C8">
              <w:rPr>
                <w:rFonts w:asciiTheme="minorHAnsi" w:hAnsiTheme="minorHAnsi"/>
                <w:noProof/>
                <w:color w:val="auto"/>
                <w:lang w:val="en-GB"/>
              </w:rPr>
              <w:tab/>
            </w:r>
            <w:r w:rsidR="00C966C8" w:rsidRPr="004012D1">
              <w:rPr>
                <w:rStyle w:val="Hyperlink"/>
                <w:noProof/>
                <w:lang w:eastAsia="en-US"/>
              </w:rPr>
              <w:t xml:space="preserve">Create a layout for </w:t>
            </w:r>
            <w:r w:rsidR="00C966C8" w:rsidRPr="004012D1">
              <w:rPr>
                <w:rStyle w:val="Hyperlink"/>
                <w:i/>
                <w:iCs/>
                <w:noProof/>
                <w:lang w:eastAsia="en-US"/>
              </w:rPr>
              <w:t>and2_1x_8</w:t>
            </w:r>
            <w:r w:rsidR="00C966C8">
              <w:rPr>
                <w:noProof/>
                <w:webHidden/>
              </w:rPr>
              <w:tab/>
            </w:r>
            <w:r w:rsidR="00C966C8">
              <w:rPr>
                <w:noProof/>
                <w:webHidden/>
              </w:rPr>
              <w:fldChar w:fldCharType="begin"/>
            </w:r>
            <w:r w:rsidR="00C966C8">
              <w:rPr>
                <w:noProof/>
                <w:webHidden/>
              </w:rPr>
              <w:instrText xml:space="preserve"> PAGEREF _Toc48269493 \h </w:instrText>
            </w:r>
            <w:r w:rsidR="00C966C8">
              <w:rPr>
                <w:noProof/>
                <w:webHidden/>
              </w:rPr>
            </w:r>
            <w:r w:rsidR="00C966C8">
              <w:rPr>
                <w:noProof/>
                <w:webHidden/>
              </w:rPr>
              <w:fldChar w:fldCharType="separate"/>
            </w:r>
            <w:r w:rsidR="00C966C8">
              <w:rPr>
                <w:noProof/>
                <w:webHidden/>
              </w:rPr>
              <w:t>5</w:t>
            </w:r>
            <w:r w:rsidR="00C966C8">
              <w:rPr>
                <w:noProof/>
                <w:webHidden/>
              </w:rPr>
              <w:fldChar w:fldCharType="end"/>
            </w:r>
          </w:hyperlink>
        </w:p>
        <w:p w14:paraId="3BBED86B" w14:textId="5FFF6CDB" w:rsidR="00C966C8" w:rsidRDefault="003834B0">
          <w:pPr>
            <w:pStyle w:val="TOC2"/>
            <w:tabs>
              <w:tab w:val="left" w:pos="880"/>
              <w:tab w:val="right" w:leader="dot" w:pos="9016"/>
            </w:tabs>
            <w:rPr>
              <w:rFonts w:asciiTheme="minorHAnsi" w:hAnsiTheme="minorHAnsi"/>
              <w:noProof/>
              <w:color w:val="auto"/>
              <w:lang w:val="en-GB"/>
            </w:rPr>
          </w:pPr>
          <w:hyperlink w:anchor="_Toc48269494" w:history="1">
            <w:r w:rsidR="00C966C8" w:rsidRPr="004012D1">
              <w:rPr>
                <w:rStyle w:val="Hyperlink"/>
                <w:rFonts w:ascii="Courier New" w:eastAsia="Courier New" w:hAnsi="Courier New" w:cs="Courier New"/>
                <w:noProof/>
                <w:lang w:eastAsia="en-US"/>
              </w:rPr>
              <w:t>5.2</w:t>
            </w:r>
            <w:r w:rsidR="00C966C8">
              <w:rPr>
                <w:rFonts w:asciiTheme="minorHAnsi" w:hAnsiTheme="minorHAnsi"/>
                <w:noProof/>
                <w:color w:val="auto"/>
                <w:lang w:val="en-GB"/>
              </w:rPr>
              <w:tab/>
            </w:r>
            <w:r w:rsidR="00C966C8" w:rsidRPr="004012D1">
              <w:rPr>
                <w:rStyle w:val="Hyperlink"/>
                <w:rFonts w:ascii="Courier New" w:eastAsia="Courier New" w:hAnsi="Courier New" w:cs="Courier New"/>
                <w:noProof/>
                <w:lang w:eastAsia="en-US"/>
              </w:rPr>
              <w:t>OR Wordslice</w:t>
            </w:r>
            <w:r w:rsidR="00C966C8">
              <w:rPr>
                <w:noProof/>
                <w:webHidden/>
              </w:rPr>
              <w:tab/>
            </w:r>
            <w:r w:rsidR="00C966C8">
              <w:rPr>
                <w:noProof/>
                <w:webHidden/>
              </w:rPr>
              <w:fldChar w:fldCharType="begin"/>
            </w:r>
            <w:r w:rsidR="00C966C8">
              <w:rPr>
                <w:noProof/>
                <w:webHidden/>
              </w:rPr>
              <w:instrText xml:space="preserve"> PAGEREF _Toc48269494 \h </w:instrText>
            </w:r>
            <w:r w:rsidR="00C966C8">
              <w:rPr>
                <w:noProof/>
                <w:webHidden/>
              </w:rPr>
            </w:r>
            <w:r w:rsidR="00C966C8">
              <w:rPr>
                <w:noProof/>
                <w:webHidden/>
              </w:rPr>
              <w:fldChar w:fldCharType="separate"/>
            </w:r>
            <w:r w:rsidR="00C966C8">
              <w:rPr>
                <w:noProof/>
                <w:webHidden/>
              </w:rPr>
              <w:t>7</w:t>
            </w:r>
            <w:r w:rsidR="00C966C8">
              <w:rPr>
                <w:noProof/>
                <w:webHidden/>
              </w:rPr>
              <w:fldChar w:fldCharType="end"/>
            </w:r>
          </w:hyperlink>
        </w:p>
        <w:p w14:paraId="23814D4D" w14:textId="1F687850" w:rsidR="00C966C8" w:rsidRDefault="003834B0">
          <w:pPr>
            <w:pStyle w:val="TOC1"/>
            <w:rPr>
              <w:rFonts w:asciiTheme="minorHAnsi" w:hAnsiTheme="minorHAnsi"/>
              <w:b w:val="0"/>
              <w:color w:val="auto"/>
              <w:sz w:val="22"/>
              <w:lang w:val="en-GB"/>
            </w:rPr>
          </w:pPr>
          <w:hyperlink w:anchor="_Toc48269495" w:history="1">
            <w:r w:rsidR="00C966C8" w:rsidRPr="004012D1">
              <w:rPr>
                <w:rStyle w:val="Hyperlink"/>
              </w:rPr>
              <w:t>6</w:t>
            </w:r>
            <w:r w:rsidR="00C966C8">
              <w:rPr>
                <w:rFonts w:asciiTheme="minorHAnsi" w:hAnsiTheme="minorHAnsi"/>
                <w:b w:val="0"/>
                <w:color w:val="auto"/>
                <w:sz w:val="22"/>
                <w:lang w:val="en-GB"/>
              </w:rPr>
              <w:tab/>
            </w:r>
            <w:r w:rsidR="00C966C8" w:rsidRPr="004012D1">
              <w:rPr>
                <w:rStyle w:val="Hyperlink"/>
              </w:rPr>
              <w:t>ALU Assembly</w:t>
            </w:r>
            <w:r w:rsidR="00C966C8">
              <w:rPr>
                <w:webHidden/>
              </w:rPr>
              <w:tab/>
            </w:r>
            <w:r w:rsidR="00C966C8">
              <w:rPr>
                <w:webHidden/>
              </w:rPr>
              <w:fldChar w:fldCharType="begin"/>
            </w:r>
            <w:r w:rsidR="00C966C8">
              <w:rPr>
                <w:webHidden/>
              </w:rPr>
              <w:instrText xml:space="preserve"> PAGEREF _Toc48269495 \h </w:instrText>
            </w:r>
            <w:r w:rsidR="00C966C8">
              <w:rPr>
                <w:webHidden/>
              </w:rPr>
            </w:r>
            <w:r w:rsidR="00C966C8">
              <w:rPr>
                <w:webHidden/>
              </w:rPr>
              <w:fldChar w:fldCharType="separate"/>
            </w:r>
            <w:r w:rsidR="00C966C8">
              <w:rPr>
                <w:webHidden/>
              </w:rPr>
              <w:t>7</w:t>
            </w:r>
            <w:r w:rsidR="00C966C8">
              <w:rPr>
                <w:webHidden/>
              </w:rPr>
              <w:fldChar w:fldCharType="end"/>
            </w:r>
          </w:hyperlink>
        </w:p>
        <w:p w14:paraId="327F40F1" w14:textId="0B17125F" w:rsidR="00C966C8" w:rsidRDefault="003834B0">
          <w:pPr>
            <w:pStyle w:val="TOC2"/>
            <w:tabs>
              <w:tab w:val="left" w:pos="880"/>
              <w:tab w:val="right" w:leader="dot" w:pos="9016"/>
            </w:tabs>
            <w:rPr>
              <w:rFonts w:asciiTheme="minorHAnsi" w:hAnsiTheme="minorHAnsi"/>
              <w:noProof/>
              <w:color w:val="auto"/>
              <w:lang w:val="en-GB"/>
            </w:rPr>
          </w:pPr>
          <w:hyperlink w:anchor="_Toc48269496" w:history="1">
            <w:r w:rsidR="00C966C8" w:rsidRPr="004012D1">
              <w:rPr>
                <w:rStyle w:val="Hyperlink"/>
                <w:rFonts w:ascii="Courier New" w:eastAsia="Courier New" w:hAnsi="Courier New" w:cs="Courier New"/>
                <w:noProof/>
                <w:lang w:eastAsia="en-US"/>
              </w:rPr>
              <w:t>6.1</w:t>
            </w:r>
            <w:r w:rsidR="00C966C8">
              <w:rPr>
                <w:rFonts w:asciiTheme="minorHAnsi" w:hAnsiTheme="minorHAnsi"/>
                <w:noProof/>
                <w:color w:val="auto"/>
                <w:lang w:val="en-GB"/>
              </w:rPr>
              <w:tab/>
            </w:r>
            <w:r w:rsidR="00C966C8" w:rsidRPr="004012D1">
              <w:rPr>
                <w:rStyle w:val="Hyperlink"/>
                <w:rFonts w:ascii="Courier New" w:eastAsia="Courier New" w:hAnsi="Courier New" w:cs="Courier New"/>
                <w:noProof/>
                <w:lang w:eastAsia="en-US"/>
              </w:rPr>
              <w:t>Add AND/OR wordslices schematic to ALU</w:t>
            </w:r>
            <w:r w:rsidR="00C966C8">
              <w:rPr>
                <w:noProof/>
                <w:webHidden/>
              </w:rPr>
              <w:tab/>
            </w:r>
            <w:r w:rsidR="00C966C8">
              <w:rPr>
                <w:noProof/>
                <w:webHidden/>
              </w:rPr>
              <w:fldChar w:fldCharType="begin"/>
            </w:r>
            <w:r w:rsidR="00C966C8">
              <w:rPr>
                <w:noProof/>
                <w:webHidden/>
              </w:rPr>
              <w:instrText xml:space="preserve"> PAGEREF _Toc48269496 \h </w:instrText>
            </w:r>
            <w:r w:rsidR="00C966C8">
              <w:rPr>
                <w:noProof/>
                <w:webHidden/>
              </w:rPr>
            </w:r>
            <w:r w:rsidR="00C966C8">
              <w:rPr>
                <w:noProof/>
                <w:webHidden/>
              </w:rPr>
              <w:fldChar w:fldCharType="separate"/>
            </w:r>
            <w:r w:rsidR="00C966C8">
              <w:rPr>
                <w:noProof/>
                <w:webHidden/>
              </w:rPr>
              <w:t>7</w:t>
            </w:r>
            <w:r w:rsidR="00C966C8">
              <w:rPr>
                <w:noProof/>
                <w:webHidden/>
              </w:rPr>
              <w:fldChar w:fldCharType="end"/>
            </w:r>
          </w:hyperlink>
        </w:p>
        <w:p w14:paraId="56EB1958" w14:textId="3BE574AC" w:rsidR="00C966C8" w:rsidRDefault="003834B0">
          <w:pPr>
            <w:pStyle w:val="TOC2"/>
            <w:tabs>
              <w:tab w:val="left" w:pos="880"/>
              <w:tab w:val="right" w:leader="dot" w:pos="9016"/>
            </w:tabs>
            <w:rPr>
              <w:rFonts w:asciiTheme="minorHAnsi" w:hAnsiTheme="minorHAnsi"/>
              <w:noProof/>
              <w:color w:val="auto"/>
              <w:lang w:val="en-GB"/>
            </w:rPr>
          </w:pPr>
          <w:hyperlink w:anchor="_Toc48269497" w:history="1">
            <w:r w:rsidR="00C966C8" w:rsidRPr="004012D1">
              <w:rPr>
                <w:rStyle w:val="Hyperlink"/>
                <w:rFonts w:ascii="Courier New" w:eastAsia="Courier New" w:hAnsi="Courier New" w:cs="Courier New"/>
                <w:noProof/>
                <w:lang w:eastAsia="en-US"/>
              </w:rPr>
              <w:t>6.2</w:t>
            </w:r>
            <w:r w:rsidR="00C966C8">
              <w:rPr>
                <w:rFonts w:asciiTheme="minorHAnsi" w:hAnsiTheme="minorHAnsi"/>
                <w:noProof/>
                <w:color w:val="auto"/>
                <w:lang w:val="en-GB"/>
              </w:rPr>
              <w:tab/>
            </w:r>
            <w:r w:rsidR="00C966C8" w:rsidRPr="004012D1">
              <w:rPr>
                <w:rStyle w:val="Hyperlink"/>
                <w:rFonts w:ascii="Courier New" w:eastAsia="Courier New" w:hAnsi="Courier New" w:cs="Courier New"/>
                <w:noProof/>
                <w:lang w:eastAsia="en-US"/>
              </w:rPr>
              <w:t>Add AND/OR wordslices layout to ALU</w:t>
            </w:r>
            <w:r w:rsidR="00C966C8">
              <w:rPr>
                <w:noProof/>
                <w:webHidden/>
              </w:rPr>
              <w:tab/>
            </w:r>
            <w:r w:rsidR="00C966C8">
              <w:rPr>
                <w:noProof/>
                <w:webHidden/>
              </w:rPr>
              <w:fldChar w:fldCharType="begin"/>
            </w:r>
            <w:r w:rsidR="00C966C8">
              <w:rPr>
                <w:noProof/>
                <w:webHidden/>
              </w:rPr>
              <w:instrText xml:space="preserve"> PAGEREF _Toc48269497 \h </w:instrText>
            </w:r>
            <w:r w:rsidR="00C966C8">
              <w:rPr>
                <w:noProof/>
                <w:webHidden/>
              </w:rPr>
            </w:r>
            <w:r w:rsidR="00C966C8">
              <w:rPr>
                <w:noProof/>
                <w:webHidden/>
              </w:rPr>
              <w:fldChar w:fldCharType="separate"/>
            </w:r>
            <w:r w:rsidR="00C966C8">
              <w:rPr>
                <w:noProof/>
                <w:webHidden/>
              </w:rPr>
              <w:t>7</w:t>
            </w:r>
            <w:r w:rsidR="00C966C8">
              <w:rPr>
                <w:noProof/>
                <w:webHidden/>
              </w:rPr>
              <w:fldChar w:fldCharType="end"/>
            </w:r>
          </w:hyperlink>
        </w:p>
        <w:p w14:paraId="14381CDD" w14:textId="0EA234BF" w:rsidR="00C966C8" w:rsidRDefault="003834B0">
          <w:pPr>
            <w:pStyle w:val="TOC2"/>
            <w:tabs>
              <w:tab w:val="left" w:pos="880"/>
              <w:tab w:val="right" w:leader="dot" w:pos="9016"/>
            </w:tabs>
            <w:rPr>
              <w:rFonts w:asciiTheme="minorHAnsi" w:hAnsiTheme="minorHAnsi"/>
              <w:noProof/>
              <w:color w:val="auto"/>
              <w:lang w:val="en-GB"/>
            </w:rPr>
          </w:pPr>
          <w:hyperlink w:anchor="_Toc48269498" w:history="1">
            <w:r w:rsidR="00C966C8" w:rsidRPr="004012D1">
              <w:rPr>
                <w:rStyle w:val="Hyperlink"/>
                <w:rFonts w:ascii="Courier New" w:eastAsia="Courier New" w:hAnsi="Courier New" w:cs="Courier New"/>
                <w:noProof/>
                <w:lang w:eastAsia="en-US"/>
              </w:rPr>
              <w:t>6.3</w:t>
            </w:r>
            <w:r w:rsidR="00C966C8">
              <w:rPr>
                <w:rFonts w:asciiTheme="minorHAnsi" w:hAnsiTheme="minorHAnsi"/>
                <w:noProof/>
                <w:color w:val="auto"/>
                <w:lang w:val="en-GB"/>
              </w:rPr>
              <w:tab/>
            </w:r>
            <w:r w:rsidR="00C966C8" w:rsidRPr="004012D1">
              <w:rPr>
                <w:rStyle w:val="Hyperlink"/>
                <w:rFonts w:ascii="Courier New" w:eastAsia="Courier New" w:hAnsi="Courier New" w:cs="Courier New"/>
                <w:noProof/>
                <w:lang w:eastAsia="en-US"/>
              </w:rPr>
              <w:t>Connect wordslices inputs and outputs</w:t>
            </w:r>
            <w:r w:rsidR="00C966C8">
              <w:rPr>
                <w:noProof/>
                <w:webHidden/>
              </w:rPr>
              <w:tab/>
            </w:r>
            <w:r w:rsidR="00C966C8">
              <w:rPr>
                <w:noProof/>
                <w:webHidden/>
              </w:rPr>
              <w:fldChar w:fldCharType="begin"/>
            </w:r>
            <w:r w:rsidR="00C966C8">
              <w:rPr>
                <w:noProof/>
                <w:webHidden/>
              </w:rPr>
              <w:instrText xml:space="preserve"> PAGEREF _Toc48269498 \h </w:instrText>
            </w:r>
            <w:r w:rsidR="00C966C8">
              <w:rPr>
                <w:noProof/>
                <w:webHidden/>
              </w:rPr>
            </w:r>
            <w:r w:rsidR="00C966C8">
              <w:rPr>
                <w:noProof/>
                <w:webHidden/>
              </w:rPr>
              <w:fldChar w:fldCharType="separate"/>
            </w:r>
            <w:r w:rsidR="00C966C8">
              <w:rPr>
                <w:noProof/>
                <w:webHidden/>
              </w:rPr>
              <w:t>7</w:t>
            </w:r>
            <w:r w:rsidR="00C966C8">
              <w:rPr>
                <w:noProof/>
                <w:webHidden/>
              </w:rPr>
              <w:fldChar w:fldCharType="end"/>
            </w:r>
          </w:hyperlink>
        </w:p>
        <w:p w14:paraId="47B8003C" w14:textId="6A07B68E" w:rsidR="00C966C8" w:rsidRDefault="003834B0">
          <w:pPr>
            <w:pStyle w:val="TOC1"/>
            <w:rPr>
              <w:rFonts w:asciiTheme="minorHAnsi" w:hAnsiTheme="minorHAnsi"/>
              <w:b w:val="0"/>
              <w:color w:val="auto"/>
              <w:sz w:val="22"/>
              <w:lang w:val="en-GB"/>
            </w:rPr>
          </w:pPr>
          <w:hyperlink w:anchor="_Toc48269499" w:history="1">
            <w:r w:rsidR="00C966C8" w:rsidRPr="004012D1">
              <w:rPr>
                <w:rStyle w:val="Hyperlink"/>
              </w:rPr>
              <w:t>7</w:t>
            </w:r>
            <w:r w:rsidR="00C966C8">
              <w:rPr>
                <w:rFonts w:asciiTheme="minorHAnsi" w:hAnsiTheme="minorHAnsi"/>
                <w:b w:val="0"/>
                <w:color w:val="auto"/>
                <w:sz w:val="22"/>
                <w:lang w:val="en-GB"/>
              </w:rPr>
              <w:tab/>
            </w:r>
            <w:r w:rsidR="00C966C8" w:rsidRPr="004012D1">
              <w:rPr>
                <w:rStyle w:val="Hyperlink"/>
              </w:rPr>
              <w:t>Datapath Assembly</w:t>
            </w:r>
            <w:r w:rsidR="00C966C8">
              <w:rPr>
                <w:webHidden/>
              </w:rPr>
              <w:tab/>
            </w:r>
            <w:r w:rsidR="00C966C8">
              <w:rPr>
                <w:webHidden/>
              </w:rPr>
              <w:fldChar w:fldCharType="begin"/>
            </w:r>
            <w:r w:rsidR="00C966C8">
              <w:rPr>
                <w:webHidden/>
              </w:rPr>
              <w:instrText xml:space="preserve"> PAGEREF _Toc48269499 \h </w:instrText>
            </w:r>
            <w:r w:rsidR="00C966C8">
              <w:rPr>
                <w:webHidden/>
              </w:rPr>
            </w:r>
            <w:r w:rsidR="00C966C8">
              <w:rPr>
                <w:webHidden/>
              </w:rPr>
              <w:fldChar w:fldCharType="separate"/>
            </w:r>
            <w:r w:rsidR="00C966C8">
              <w:rPr>
                <w:webHidden/>
              </w:rPr>
              <w:t>8</w:t>
            </w:r>
            <w:r w:rsidR="00C966C8">
              <w:rPr>
                <w:webHidden/>
              </w:rPr>
              <w:fldChar w:fldCharType="end"/>
            </w:r>
          </w:hyperlink>
        </w:p>
        <w:p w14:paraId="78EDCF3E" w14:textId="1953CEC6" w:rsidR="00C966C8" w:rsidRDefault="003834B0">
          <w:pPr>
            <w:pStyle w:val="TOC1"/>
            <w:rPr>
              <w:rFonts w:asciiTheme="minorHAnsi" w:hAnsiTheme="minorHAnsi"/>
              <w:b w:val="0"/>
              <w:color w:val="auto"/>
              <w:sz w:val="22"/>
              <w:lang w:val="en-GB"/>
            </w:rPr>
          </w:pPr>
          <w:hyperlink w:anchor="_Toc48269500" w:history="1">
            <w:r w:rsidR="00C966C8" w:rsidRPr="004012D1">
              <w:rPr>
                <w:rStyle w:val="Hyperlink"/>
              </w:rPr>
              <w:t>8</w:t>
            </w:r>
            <w:r w:rsidR="00C966C8">
              <w:rPr>
                <w:rFonts w:asciiTheme="minorHAnsi" w:hAnsiTheme="minorHAnsi"/>
                <w:b w:val="0"/>
                <w:color w:val="auto"/>
                <w:sz w:val="22"/>
                <w:lang w:val="en-GB"/>
              </w:rPr>
              <w:tab/>
            </w:r>
            <w:r w:rsidR="00C966C8" w:rsidRPr="004012D1">
              <w:rPr>
                <w:rStyle w:val="Hyperlink"/>
              </w:rPr>
              <w:t>Datapath Simulation</w:t>
            </w:r>
            <w:r w:rsidR="00C966C8">
              <w:rPr>
                <w:webHidden/>
              </w:rPr>
              <w:tab/>
            </w:r>
            <w:r w:rsidR="00C966C8">
              <w:rPr>
                <w:webHidden/>
              </w:rPr>
              <w:fldChar w:fldCharType="begin"/>
            </w:r>
            <w:r w:rsidR="00C966C8">
              <w:rPr>
                <w:webHidden/>
              </w:rPr>
              <w:instrText xml:space="preserve"> PAGEREF _Toc48269500 \h </w:instrText>
            </w:r>
            <w:r w:rsidR="00C966C8">
              <w:rPr>
                <w:webHidden/>
              </w:rPr>
            </w:r>
            <w:r w:rsidR="00C966C8">
              <w:rPr>
                <w:webHidden/>
              </w:rPr>
              <w:fldChar w:fldCharType="separate"/>
            </w:r>
            <w:r w:rsidR="00C966C8">
              <w:rPr>
                <w:webHidden/>
              </w:rPr>
              <w:t>8</w:t>
            </w:r>
            <w:r w:rsidR="00C966C8">
              <w:rPr>
                <w:webHidden/>
              </w:rPr>
              <w:fldChar w:fldCharType="end"/>
            </w:r>
          </w:hyperlink>
        </w:p>
        <w:p w14:paraId="5634685F" w14:textId="172AE200" w:rsidR="00C966C8" w:rsidRDefault="003834B0">
          <w:pPr>
            <w:pStyle w:val="TOC2"/>
            <w:tabs>
              <w:tab w:val="left" w:pos="880"/>
              <w:tab w:val="right" w:leader="dot" w:pos="9016"/>
            </w:tabs>
            <w:rPr>
              <w:rFonts w:asciiTheme="minorHAnsi" w:hAnsiTheme="minorHAnsi"/>
              <w:noProof/>
              <w:color w:val="auto"/>
              <w:lang w:val="en-GB"/>
            </w:rPr>
          </w:pPr>
          <w:hyperlink w:anchor="_Toc48269501" w:history="1">
            <w:r w:rsidR="00C966C8" w:rsidRPr="004012D1">
              <w:rPr>
                <w:rStyle w:val="Hyperlink"/>
                <w:noProof/>
              </w:rPr>
              <w:t>8.1</w:t>
            </w:r>
            <w:r w:rsidR="00C966C8">
              <w:rPr>
                <w:rFonts w:asciiTheme="minorHAnsi" w:hAnsiTheme="minorHAnsi"/>
                <w:noProof/>
                <w:color w:val="auto"/>
                <w:lang w:val="en-GB"/>
              </w:rPr>
              <w:tab/>
            </w:r>
            <w:r w:rsidR="00C966C8" w:rsidRPr="004012D1">
              <w:rPr>
                <w:rStyle w:val="Hyperlink"/>
                <w:noProof/>
              </w:rPr>
              <w:t>Generate and edit datapath netlist</w:t>
            </w:r>
            <w:r w:rsidR="00C966C8">
              <w:rPr>
                <w:noProof/>
                <w:webHidden/>
              </w:rPr>
              <w:tab/>
            </w:r>
            <w:r w:rsidR="00C966C8">
              <w:rPr>
                <w:noProof/>
                <w:webHidden/>
              </w:rPr>
              <w:fldChar w:fldCharType="begin"/>
            </w:r>
            <w:r w:rsidR="00C966C8">
              <w:rPr>
                <w:noProof/>
                <w:webHidden/>
              </w:rPr>
              <w:instrText xml:space="preserve"> PAGEREF _Toc48269501 \h </w:instrText>
            </w:r>
            <w:r w:rsidR="00C966C8">
              <w:rPr>
                <w:noProof/>
                <w:webHidden/>
              </w:rPr>
            </w:r>
            <w:r w:rsidR="00C966C8">
              <w:rPr>
                <w:noProof/>
                <w:webHidden/>
              </w:rPr>
              <w:fldChar w:fldCharType="separate"/>
            </w:r>
            <w:r w:rsidR="00C966C8">
              <w:rPr>
                <w:noProof/>
                <w:webHidden/>
              </w:rPr>
              <w:t>8</w:t>
            </w:r>
            <w:r w:rsidR="00C966C8">
              <w:rPr>
                <w:noProof/>
                <w:webHidden/>
              </w:rPr>
              <w:fldChar w:fldCharType="end"/>
            </w:r>
          </w:hyperlink>
        </w:p>
        <w:p w14:paraId="3394DF40" w14:textId="51E0ABE6" w:rsidR="00C966C8" w:rsidRDefault="003834B0">
          <w:pPr>
            <w:pStyle w:val="TOC2"/>
            <w:tabs>
              <w:tab w:val="left" w:pos="880"/>
              <w:tab w:val="right" w:leader="dot" w:pos="9016"/>
            </w:tabs>
            <w:rPr>
              <w:rFonts w:asciiTheme="minorHAnsi" w:hAnsiTheme="minorHAnsi"/>
              <w:noProof/>
              <w:color w:val="auto"/>
              <w:lang w:val="en-GB"/>
            </w:rPr>
          </w:pPr>
          <w:hyperlink w:anchor="_Toc48269502" w:history="1">
            <w:r w:rsidR="00C966C8" w:rsidRPr="004012D1">
              <w:rPr>
                <w:rStyle w:val="Hyperlink"/>
                <w:noProof/>
              </w:rPr>
              <w:t>8.2</w:t>
            </w:r>
            <w:r w:rsidR="00C966C8">
              <w:rPr>
                <w:rFonts w:asciiTheme="minorHAnsi" w:hAnsiTheme="minorHAnsi"/>
                <w:noProof/>
                <w:color w:val="auto"/>
                <w:lang w:val="en-GB"/>
              </w:rPr>
              <w:tab/>
            </w:r>
            <w:r w:rsidR="00C966C8" w:rsidRPr="004012D1">
              <w:rPr>
                <w:rStyle w:val="Hyperlink"/>
                <w:noProof/>
              </w:rPr>
              <w:t>Simulate datapath using NC-Verilog</w:t>
            </w:r>
            <w:r w:rsidR="00C966C8">
              <w:rPr>
                <w:noProof/>
                <w:webHidden/>
              </w:rPr>
              <w:tab/>
            </w:r>
            <w:r w:rsidR="00C966C8">
              <w:rPr>
                <w:noProof/>
                <w:webHidden/>
              </w:rPr>
              <w:fldChar w:fldCharType="begin"/>
            </w:r>
            <w:r w:rsidR="00C966C8">
              <w:rPr>
                <w:noProof/>
                <w:webHidden/>
              </w:rPr>
              <w:instrText xml:space="preserve"> PAGEREF _Toc48269502 \h </w:instrText>
            </w:r>
            <w:r w:rsidR="00C966C8">
              <w:rPr>
                <w:noProof/>
                <w:webHidden/>
              </w:rPr>
            </w:r>
            <w:r w:rsidR="00C966C8">
              <w:rPr>
                <w:noProof/>
                <w:webHidden/>
              </w:rPr>
              <w:fldChar w:fldCharType="separate"/>
            </w:r>
            <w:r w:rsidR="00C966C8">
              <w:rPr>
                <w:noProof/>
                <w:webHidden/>
              </w:rPr>
              <w:t>10</w:t>
            </w:r>
            <w:r w:rsidR="00C966C8">
              <w:rPr>
                <w:noProof/>
                <w:webHidden/>
              </w:rPr>
              <w:fldChar w:fldCharType="end"/>
            </w:r>
          </w:hyperlink>
        </w:p>
        <w:p w14:paraId="714572D0" w14:textId="607F2293" w:rsidR="00C966C8" w:rsidRDefault="003834B0">
          <w:pPr>
            <w:pStyle w:val="TOC1"/>
            <w:rPr>
              <w:rFonts w:asciiTheme="minorHAnsi" w:hAnsiTheme="minorHAnsi"/>
              <w:b w:val="0"/>
              <w:color w:val="auto"/>
              <w:sz w:val="22"/>
              <w:lang w:val="en-GB"/>
            </w:rPr>
          </w:pPr>
          <w:hyperlink w:anchor="_Toc48269503" w:history="1">
            <w:r w:rsidR="00C966C8" w:rsidRPr="004012D1">
              <w:rPr>
                <w:rStyle w:val="Hyperlink"/>
              </w:rPr>
              <w:t>9</w:t>
            </w:r>
            <w:r w:rsidR="00C966C8">
              <w:rPr>
                <w:rFonts w:asciiTheme="minorHAnsi" w:hAnsiTheme="minorHAnsi"/>
                <w:b w:val="0"/>
                <w:color w:val="auto"/>
                <w:sz w:val="22"/>
                <w:lang w:val="en-GB"/>
              </w:rPr>
              <w:tab/>
            </w:r>
            <w:r w:rsidR="00C966C8" w:rsidRPr="004012D1">
              <w:rPr>
                <w:rStyle w:val="Hyperlink"/>
              </w:rPr>
              <w:t>What to Turn In</w:t>
            </w:r>
            <w:r w:rsidR="00C966C8">
              <w:rPr>
                <w:webHidden/>
              </w:rPr>
              <w:tab/>
            </w:r>
            <w:r w:rsidR="00C966C8">
              <w:rPr>
                <w:webHidden/>
              </w:rPr>
              <w:fldChar w:fldCharType="begin"/>
            </w:r>
            <w:r w:rsidR="00C966C8">
              <w:rPr>
                <w:webHidden/>
              </w:rPr>
              <w:instrText xml:space="preserve"> PAGEREF _Toc48269503 \h </w:instrText>
            </w:r>
            <w:r w:rsidR="00C966C8">
              <w:rPr>
                <w:webHidden/>
              </w:rPr>
            </w:r>
            <w:r w:rsidR="00C966C8">
              <w:rPr>
                <w:webHidden/>
              </w:rPr>
              <w:fldChar w:fldCharType="separate"/>
            </w:r>
            <w:r w:rsidR="00C966C8">
              <w:rPr>
                <w:webHidden/>
              </w:rPr>
              <w:t>10</w:t>
            </w:r>
            <w:r w:rsidR="00C966C8">
              <w:rPr>
                <w:webHidden/>
              </w:rPr>
              <w:fldChar w:fldCharType="end"/>
            </w:r>
          </w:hyperlink>
        </w:p>
        <w:p w14:paraId="3D32FD6B" w14:textId="10528A3B" w:rsidR="007032C9" w:rsidRPr="00CA3DD8" w:rsidRDefault="007032C9">
          <w:r w:rsidRPr="00AE5E19">
            <w:rPr>
              <w:b/>
              <w:bCs/>
            </w:rPr>
            <w:fldChar w:fldCharType="end"/>
          </w:r>
        </w:p>
      </w:sdtContent>
    </w:sdt>
    <w:p w14:paraId="29365190" w14:textId="51FBC67D" w:rsidR="00475DEB" w:rsidRPr="00CA3DD8" w:rsidRDefault="007032C9">
      <w:pPr>
        <w:rPr>
          <w:b/>
        </w:rPr>
        <w:sectPr w:rsidR="00475DEB" w:rsidRPr="00CA3DD8" w:rsidSect="0090525D">
          <w:headerReference w:type="default" r:id="rId11"/>
          <w:footerReference w:type="default" r:id="rId12"/>
          <w:headerReference w:type="first" r:id="rId13"/>
          <w:footerReference w:type="first" r:id="rId14"/>
          <w:pgSz w:w="11906" w:h="16838"/>
          <w:pgMar w:top="1560" w:right="1440" w:bottom="1440" w:left="1440" w:header="142" w:footer="708" w:gutter="0"/>
          <w:pgNumType w:start="0"/>
          <w:cols w:space="708"/>
          <w:titlePg/>
          <w:docGrid w:linePitch="360"/>
        </w:sectPr>
      </w:pPr>
      <w:r w:rsidRPr="00CA3DD8">
        <w:rPr>
          <w:b/>
        </w:rPr>
        <w:br w:type="page"/>
      </w:r>
    </w:p>
    <w:p w14:paraId="07FEC501" w14:textId="3DD9D1DC" w:rsidR="0082607F" w:rsidRPr="00CA3DD8" w:rsidRDefault="0082607F" w:rsidP="007032C9">
      <w:pPr>
        <w:pStyle w:val="Heading1"/>
      </w:pPr>
      <w:bookmarkStart w:id="3" w:name="_Toc48269483"/>
      <w:r w:rsidRPr="00CA3DD8">
        <w:lastRenderedPageBreak/>
        <w:t>Introduction</w:t>
      </w:r>
      <w:bookmarkEnd w:id="3"/>
    </w:p>
    <w:p w14:paraId="630241C8" w14:textId="128D1D47" w:rsidR="007032C9" w:rsidRPr="00CA3DD8" w:rsidRDefault="004F08FD" w:rsidP="009D2D18">
      <w:pPr>
        <w:pStyle w:val="Heading2"/>
        <w:shd w:val="clear" w:color="auto" w:fill="E5ECEB"/>
      </w:pPr>
      <w:bookmarkStart w:id="4" w:name="_Toc48269484"/>
      <w:r w:rsidRPr="00CA3DD8">
        <w:t>Lab</w:t>
      </w:r>
      <w:r w:rsidR="00A06521" w:rsidRPr="00CA3DD8">
        <w:t xml:space="preserve"> </w:t>
      </w:r>
      <w:r w:rsidR="00387AD5">
        <w:t>o</w:t>
      </w:r>
      <w:r w:rsidR="00A06521" w:rsidRPr="00CA3DD8">
        <w:t>verview</w:t>
      </w:r>
      <w:bookmarkEnd w:id="4"/>
    </w:p>
    <w:p w14:paraId="78300744" w14:textId="121AA0F1" w:rsidR="008D4C86" w:rsidRPr="00CA3DD8" w:rsidRDefault="00A2626A" w:rsidP="009D2D18">
      <w:pPr>
        <w:shd w:val="clear" w:color="auto" w:fill="E5ECEB"/>
      </w:pPr>
      <w:r>
        <w:t xml:space="preserve">In this lab, you will begin designing a simplified 8-bit </w:t>
      </w:r>
      <w:r w:rsidR="77888258">
        <w:t>micro</w:t>
      </w:r>
      <w:r>
        <w:t>processor. If you have not already read about the processor in Section 2 of the Getting Started Guide, do so now. You will review and simulate a Verilog model of the overall processor. You will learn about datapath design by assembling and connecting wordslices into an ALU.</w:t>
      </w:r>
    </w:p>
    <w:p w14:paraId="2EBBA079" w14:textId="73F8907C" w:rsidR="0082607F" w:rsidRPr="00CA3DD8" w:rsidRDefault="00DF41FA" w:rsidP="00921A5B">
      <w:pPr>
        <w:pStyle w:val="Heading1"/>
      </w:pPr>
      <w:bookmarkStart w:id="5" w:name="_Toc48269485"/>
      <w:r>
        <w:t>Learning Objectives</w:t>
      </w:r>
      <w:bookmarkEnd w:id="5"/>
    </w:p>
    <w:p w14:paraId="2AF439FC" w14:textId="77777777" w:rsidR="00DF41FA" w:rsidRDefault="00DF41FA" w:rsidP="00DF41FA">
      <w:pPr>
        <w:rPr>
          <w:sz w:val="24"/>
          <w:szCs w:val="24"/>
        </w:rPr>
      </w:pPr>
      <w:r>
        <w:rPr>
          <w:sz w:val="24"/>
          <w:szCs w:val="24"/>
        </w:rPr>
        <w:t>At the end of this lab, you should be able to:</w:t>
      </w:r>
    </w:p>
    <w:p w14:paraId="47C8FDEA" w14:textId="77777777" w:rsidR="00A2626A" w:rsidRDefault="00A2626A" w:rsidP="00A2626A">
      <w:pPr>
        <w:pStyle w:val="ListParagraph"/>
        <w:numPr>
          <w:ilvl w:val="0"/>
          <w:numId w:val="3"/>
        </w:numPr>
      </w:pPr>
      <w:r>
        <w:t>Simulate a SystemVerilog RTL model in NC-Verilog</w:t>
      </w:r>
    </w:p>
    <w:p w14:paraId="04C1CF0E" w14:textId="77777777" w:rsidR="00A2626A" w:rsidRDefault="00A2626A" w:rsidP="00A2626A">
      <w:pPr>
        <w:pStyle w:val="ListParagraph"/>
        <w:numPr>
          <w:ilvl w:val="0"/>
          <w:numId w:val="3"/>
        </w:numPr>
      </w:pPr>
      <w:r>
        <w:t>Draw schematic and layout for a wordslice in Cadence Virtuoso</w:t>
      </w:r>
    </w:p>
    <w:p w14:paraId="1A3105C9" w14:textId="77777777" w:rsidR="00A2626A" w:rsidRDefault="00A2626A" w:rsidP="00A2626A">
      <w:pPr>
        <w:pStyle w:val="ListParagraph"/>
        <w:numPr>
          <w:ilvl w:val="0"/>
          <w:numId w:val="3"/>
        </w:numPr>
      </w:pPr>
      <w:r>
        <w:t>Assemble a datapath including the wordslice</w:t>
      </w:r>
    </w:p>
    <w:p w14:paraId="65B79E40" w14:textId="7D0B2F46" w:rsidR="00A2626A" w:rsidRDefault="00A2626A" w:rsidP="00A2626A">
      <w:pPr>
        <w:pStyle w:val="ListParagraph"/>
        <w:numPr>
          <w:ilvl w:val="0"/>
          <w:numId w:val="3"/>
        </w:numPr>
      </w:pPr>
      <w:r>
        <w:t>Verify the blocks with simulation, DRC, and LVS</w:t>
      </w:r>
    </w:p>
    <w:p w14:paraId="27C890DC" w14:textId="77777777" w:rsidR="0064198E" w:rsidRPr="005446E0" w:rsidRDefault="0064198E" w:rsidP="0064198E">
      <w:pPr>
        <w:pStyle w:val="Heading1"/>
      </w:pPr>
      <w:bookmarkStart w:id="6" w:name="_Toc36026862"/>
      <w:bookmarkStart w:id="7" w:name="_Toc48269486"/>
      <w:r>
        <w:t>SystemVerilog Model RTL Simulation</w:t>
      </w:r>
      <w:bookmarkEnd w:id="6"/>
      <w:bookmarkEnd w:id="7"/>
    </w:p>
    <w:p w14:paraId="546A07E9" w14:textId="7BB65FB4" w:rsidR="0064198E" w:rsidRPr="0064198E" w:rsidRDefault="0064198E" w:rsidP="0064198E">
      <w:r w:rsidRPr="0064198E">
        <w:t xml:space="preserve">In the </w:t>
      </w:r>
      <w:r w:rsidRPr="0064198E">
        <w:rPr>
          <w:b/>
          <w:bCs/>
        </w:rPr>
        <w:t>/courses/cmosvlsi/20/lab2</w:t>
      </w:r>
      <w:r w:rsidRPr="0064198E">
        <w:t xml:space="preserve"> directory</w:t>
      </w:r>
      <w:r w:rsidR="00AE29BC">
        <w:t>,</w:t>
      </w:r>
      <w:r w:rsidRPr="0064198E">
        <w:t xml:space="preserve"> find </w:t>
      </w:r>
      <w:r w:rsidR="00986060">
        <w:rPr>
          <w:b/>
          <w:bCs/>
        </w:rPr>
        <w:t>processor_multi</w:t>
      </w:r>
      <w:r w:rsidRPr="0064198E">
        <w:rPr>
          <w:b/>
          <w:bCs/>
        </w:rPr>
        <w:t xml:space="preserve">.sv, memfile.s, </w:t>
      </w:r>
      <w:r w:rsidRPr="0064198E">
        <w:t>and</w:t>
      </w:r>
      <w:r w:rsidRPr="0064198E">
        <w:rPr>
          <w:b/>
          <w:bCs/>
        </w:rPr>
        <w:t xml:space="preserve"> memfile.dat</w:t>
      </w:r>
      <w:r w:rsidRPr="0064198E">
        <w:t>.</w:t>
      </w:r>
    </w:p>
    <w:p w14:paraId="02BE5422" w14:textId="3B764A92" w:rsidR="0064198E" w:rsidRPr="0064198E" w:rsidRDefault="0064198E" w:rsidP="00D57B18">
      <w:pPr>
        <w:pStyle w:val="ListParagraph"/>
        <w:numPr>
          <w:ilvl w:val="0"/>
          <w:numId w:val="4"/>
        </w:numPr>
      </w:pPr>
      <w:r w:rsidRPr="0064198E">
        <w:t>Make a subdirectory in your IC_CAD directory.</w:t>
      </w:r>
    </w:p>
    <w:p w14:paraId="5AAE51B3" w14:textId="77777777" w:rsidR="0064198E" w:rsidRPr="0064198E" w:rsidRDefault="0064198E" w:rsidP="00D57B18">
      <w:pPr>
        <w:pStyle w:val="ListParagraph"/>
        <w:numPr>
          <w:ilvl w:val="0"/>
          <w:numId w:val="4"/>
        </w:numPr>
      </w:pPr>
      <w:r w:rsidRPr="0064198E">
        <w:t>Copy these files into your subdirectory and rename them, adding your initials.</w:t>
      </w:r>
    </w:p>
    <w:p w14:paraId="6C812674" w14:textId="0F0F63AD" w:rsidR="0064198E" w:rsidRPr="0064198E" w:rsidRDefault="0064198E" w:rsidP="0064198E">
      <w:bookmarkStart w:id="8" w:name="_Hlk39847117"/>
      <w:r>
        <w:t xml:space="preserve">The file </w:t>
      </w:r>
      <w:r w:rsidR="00986060">
        <w:rPr>
          <w:b/>
          <w:bCs/>
        </w:rPr>
        <w:t>processor_multi</w:t>
      </w:r>
      <w:r w:rsidRPr="44CEDAAA">
        <w:rPr>
          <w:b/>
          <w:bCs/>
        </w:rPr>
        <w:t>.sv</w:t>
      </w:r>
      <w:r>
        <w:t xml:space="preserve"> is a System Verilog Register Transfer Level (RTL) code for the 8-bit </w:t>
      </w:r>
      <w:r w:rsidR="104F77B1">
        <w:t>micro</w:t>
      </w:r>
      <w:r>
        <w:t xml:space="preserve">processor. The file </w:t>
      </w:r>
      <w:r w:rsidRPr="44CEDAAA">
        <w:rPr>
          <w:b/>
          <w:bCs/>
        </w:rPr>
        <w:t>memfile.dat</w:t>
      </w:r>
      <w:r>
        <w:t xml:space="preserve"> contains test vectors. The file </w:t>
      </w:r>
      <w:r w:rsidRPr="44CEDAAA">
        <w:rPr>
          <w:b/>
          <w:bCs/>
        </w:rPr>
        <w:t>memfile.s</w:t>
      </w:r>
      <w:r>
        <w:t xml:space="preserve"> is the human-readable version of memfile.dat.</w:t>
      </w:r>
      <w:bookmarkEnd w:id="8"/>
    </w:p>
    <w:tbl>
      <w:tblPr>
        <w:tblStyle w:val="TableGrid"/>
        <w:tblW w:w="950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918"/>
        <w:gridCol w:w="8584"/>
      </w:tblGrid>
      <w:tr w:rsidR="0064198E" w14:paraId="736AAB4D" w14:textId="77777777" w:rsidTr="20A99BB0">
        <w:trPr>
          <w:trHeight w:val="655"/>
        </w:trPr>
        <w:tc>
          <w:tcPr>
            <w:tcW w:w="918" w:type="dxa"/>
            <w:shd w:val="clear" w:color="auto" w:fill="EDEDED" w:themeFill="accent3" w:themeFillTint="33"/>
          </w:tcPr>
          <w:p w14:paraId="31AD2C99" w14:textId="77777777" w:rsidR="0064198E" w:rsidRDefault="0064198E" w:rsidP="0020279B">
            <w:r>
              <w:rPr>
                <w:noProof/>
              </w:rPr>
              <w:drawing>
                <wp:inline distT="0" distB="0" distL="0" distR="0" wp14:anchorId="71D08E93" wp14:editId="420AE794">
                  <wp:extent cx="342900" cy="342900"/>
                  <wp:effectExtent l="0" t="0" r="0" b="0"/>
                  <wp:docPr id="115457526" name="Graphic 1"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8584" w:type="dxa"/>
            <w:shd w:val="clear" w:color="auto" w:fill="EDEDED" w:themeFill="accent3" w:themeFillTint="33"/>
          </w:tcPr>
          <w:p w14:paraId="5B94B82E" w14:textId="77777777" w:rsidR="0064198E" w:rsidRDefault="0064198E" w:rsidP="0020279B">
            <w:r w:rsidRPr="00C42587">
              <w:t>The testbench for the processor is different from the previous lab. Instead of the testbench applying and asserting vectors, the external memory module mem loads a test program stored in memfile.dat.</w:t>
            </w:r>
          </w:p>
        </w:tc>
      </w:tr>
    </w:tbl>
    <w:p w14:paraId="5E3AAD12" w14:textId="77777777" w:rsidR="0064198E" w:rsidRDefault="0064198E" w:rsidP="0064198E">
      <w:pPr>
        <w:rPr>
          <w:sz w:val="24"/>
          <w:szCs w:val="24"/>
        </w:rPr>
      </w:pPr>
    </w:p>
    <w:p w14:paraId="0C0E6E5F" w14:textId="5D8CDFAA" w:rsidR="0064198E" w:rsidRPr="0064198E" w:rsidRDefault="0064198E" w:rsidP="0064198E">
      <w:r w:rsidRPr="0064198E">
        <w:t xml:space="preserve">The program tests basic functionality of the processor and, if successful, writes a 7 to memory address 100. The testbench checks </w:t>
      </w:r>
      <w:r w:rsidR="00D40C25">
        <w:t>the memory address 100 to ensure the success value 7 is written by the</w:t>
      </w:r>
      <w:r w:rsidRPr="00E361F1">
        <w:t xml:space="preserve"> processor</w:t>
      </w:r>
      <w:r w:rsidR="00D40C25">
        <w:t>.</w:t>
      </w:r>
      <w:r w:rsidRPr="0064198E">
        <w:t xml:space="preserve"> The program is shown </w:t>
      </w:r>
      <w:r w:rsidR="000A5711">
        <w:t xml:space="preserve">in Figure 1 </w:t>
      </w:r>
      <w:r w:rsidRPr="0064198E">
        <w:t>below; study it to see what it does.</w:t>
      </w:r>
    </w:p>
    <w:p w14:paraId="20ACFC65" w14:textId="77777777" w:rsidR="0064198E" w:rsidRDefault="0064198E" w:rsidP="0064198E">
      <w:pPr>
        <w:spacing w:after="0"/>
        <w:rPr>
          <w:rFonts w:ascii="Courier New" w:hAnsi="Courier New" w:cs="Courier New"/>
          <w:sz w:val="13"/>
          <w:szCs w:val="13"/>
        </w:rPr>
      </w:pPr>
      <w:r>
        <w:rPr>
          <w:rFonts w:ascii="Courier New" w:hAnsi="Courier New" w:cs="Courier New"/>
          <w:sz w:val="13"/>
          <w:szCs w:val="13"/>
        </w:rPr>
        <w:t>;       Assembly Instruction  Comment                       Machine Language Code (Binary and Hexadecimal)    Addr</w:t>
      </w:r>
    </w:p>
    <w:p w14:paraId="275B65EA" w14:textId="77777777" w:rsidR="0064198E" w:rsidRPr="00D24081" w:rsidRDefault="0064198E" w:rsidP="0064198E">
      <w:pPr>
        <w:spacing w:after="0"/>
        <w:rPr>
          <w:rFonts w:ascii="Courier New" w:hAnsi="Courier New" w:cs="Courier New"/>
          <w:sz w:val="13"/>
          <w:szCs w:val="13"/>
        </w:rPr>
      </w:pPr>
      <w:r w:rsidRPr="00D24081">
        <w:rPr>
          <w:rFonts w:ascii="Courier New" w:hAnsi="Courier New" w:cs="Courier New"/>
          <w:sz w:val="13"/>
          <w:szCs w:val="13"/>
        </w:rPr>
        <w:t>MAIN    SUB R0, R15, R15    ; R0 = 0                        1110 000 0010 0 1111 0000 0000 0000 1111 E04F000F 0x00</w:t>
      </w:r>
    </w:p>
    <w:p w14:paraId="786196D3" w14:textId="77777777" w:rsidR="0064198E" w:rsidRPr="00D24081" w:rsidRDefault="0064198E" w:rsidP="0064198E">
      <w:pPr>
        <w:spacing w:after="0"/>
        <w:rPr>
          <w:rFonts w:ascii="Courier New" w:hAnsi="Courier New" w:cs="Courier New"/>
          <w:sz w:val="13"/>
          <w:szCs w:val="13"/>
        </w:rPr>
      </w:pPr>
      <w:r w:rsidRPr="00D24081">
        <w:rPr>
          <w:rFonts w:ascii="Courier New" w:hAnsi="Courier New" w:cs="Courier New"/>
          <w:sz w:val="13"/>
          <w:szCs w:val="13"/>
        </w:rPr>
        <w:t xml:space="preserve">        ADD R2, R0, #5      ; R2 = 5                        1110 001 0100 0 0000 0010 0000 0000 0101 E2802005 0x04</w:t>
      </w:r>
    </w:p>
    <w:p w14:paraId="52E40E2B" w14:textId="77777777" w:rsidR="0064198E" w:rsidRPr="00D24081" w:rsidRDefault="0064198E" w:rsidP="0064198E">
      <w:pPr>
        <w:spacing w:after="0"/>
        <w:rPr>
          <w:rFonts w:ascii="Courier New" w:hAnsi="Courier New" w:cs="Courier New"/>
          <w:sz w:val="13"/>
          <w:szCs w:val="13"/>
        </w:rPr>
      </w:pPr>
      <w:r w:rsidRPr="00D24081">
        <w:rPr>
          <w:rFonts w:ascii="Courier New" w:hAnsi="Courier New" w:cs="Courier New"/>
          <w:sz w:val="13"/>
          <w:szCs w:val="13"/>
        </w:rPr>
        <w:t xml:space="preserve">        ADD R3, R0, #12     ; R3 = 12                       1110 001 0100 0 0000 0011 0000 0000 1100 E280300C 0x08</w:t>
      </w:r>
    </w:p>
    <w:p w14:paraId="120068A8" w14:textId="77777777" w:rsidR="0064198E" w:rsidRPr="00D24081" w:rsidRDefault="0064198E" w:rsidP="0064198E">
      <w:pPr>
        <w:spacing w:after="0"/>
        <w:rPr>
          <w:rFonts w:ascii="Courier New" w:hAnsi="Courier New" w:cs="Courier New"/>
          <w:sz w:val="13"/>
          <w:szCs w:val="13"/>
        </w:rPr>
      </w:pPr>
      <w:r w:rsidRPr="00D24081">
        <w:rPr>
          <w:rFonts w:ascii="Courier New" w:hAnsi="Courier New" w:cs="Courier New"/>
          <w:sz w:val="13"/>
          <w:szCs w:val="13"/>
        </w:rPr>
        <w:t xml:space="preserve">        SUB R6, R3, #9      ; R6 = 3                        1110 001 0010 0 0011 0110 0000 0000 1001 E2436009 0x0c</w:t>
      </w:r>
    </w:p>
    <w:p w14:paraId="34BBB120" w14:textId="77777777" w:rsidR="0064198E" w:rsidRPr="00D24081" w:rsidRDefault="0064198E" w:rsidP="0064198E">
      <w:pPr>
        <w:spacing w:after="0"/>
        <w:rPr>
          <w:rFonts w:ascii="Courier New" w:hAnsi="Courier New" w:cs="Courier New"/>
          <w:sz w:val="13"/>
          <w:szCs w:val="13"/>
        </w:rPr>
      </w:pPr>
      <w:r w:rsidRPr="00D24081">
        <w:rPr>
          <w:rFonts w:ascii="Courier New" w:hAnsi="Courier New" w:cs="Courier New"/>
          <w:sz w:val="13"/>
          <w:szCs w:val="13"/>
        </w:rPr>
        <w:t xml:space="preserve">        ORR R4, R6, R2      ; R4 = 3 OR 5 = 7               1110 000 1100 0 0110 0100 0000 0000 0010 E1864002 0x10  </w:t>
      </w:r>
    </w:p>
    <w:p w14:paraId="1F86E607" w14:textId="77777777" w:rsidR="0064198E" w:rsidRPr="00D24081" w:rsidRDefault="0064198E" w:rsidP="0064198E">
      <w:pPr>
        <w:spacing w:after="0"/>
        <w:rPr>
          <w:rFonts w:ascii="Courier New" w:hAnsi="Courier New" w:cs="Courier New"/>
          <w:sz w:val="13"/>
          <w:szCs w:val="13"/>
        </w:rPr>
      </w:pPr>
      <w:r w:rsidRPr="00D24081">
        <w:rPr>
          <w:rFonts w:ascii="Courier New" w:hAnsi="Courier New" w:cs="Courier New"/>
          <w:sz w:val="13"/>
          <w:szCs w:val="13"/>
        </w:rPr>
        <w:t xml:space="preserve">        AND R5, R3, R4      ; R5 = 12 AND 7 = 4             1110 000 0000 0 0011 0101 0000 0000 0100 E0035004 0x14</w:t>
      </w:r>
    </w:p>
    <w:p w14:paraId="15336660" w14:textId="77777777" w:rsidR="0064198E" w:rsidRPr="00D24081" w:rsidRDefault="0064198E" w:rsidP="0064198E">
      <w:pPr>
        <w:spacing w:after="0"/>
        <w:rPr>
          <w:rFonts w:ascii="Courier New" w:hAnsi="Courier New" w:cs="Courier New"/>
          <w:sz w:val="13"/>
          <w:szCs w:val="13"/>
        </w:rPr>
      </w:pPr>
      <w:r w:rsidRPr="00D24081">
        <w:rPr>
          <w:rFonts w:ascii="Courier New" w:hAnsi="Courier New" w:cs="Courier New"/>
          <w:sz w:val="13"/>
          <w:szCs w:val="13"/>
        </w:rPr>
        <w:t xml:space="preserve">        ADD R5, R5, R4      ; R5 = 4 + 7 = 11               1110 000 0100 0 0101 0101 0000 0000 0100 E0855004 0x18      </w:t>
      </w:r>
    </w:p>
    <w:p w14:paraId="6FEB1D74" w14:textId="77777777" w:rsidR="0064198E" w:rsidRPr="00D24081" w:rsidRDefault="0064198E" w:rsidP="0064198E">
      <w:pPr>
        <w:spacing w:after="0"/>
        <w:rPr>
          <w:rFonts w:ascii="Courier New" w:hAnsi="Courier New" w:cs="Courier New"/>
          <w:sz w:val="13"/>
          <w:szCs w:val="13"/>
        </w:rPr>
      </w:pPr>
      <w:r w:rsidRPr="00D24081">
        <w:rPr>
          <w:rFonts w:ascii="Courier New" w:hAnsi="Courier New" w:cs="Courier New"/>
          <w:sz w:val="13"/>
          <w:szCs w:val="13"/>
        </w:rPr>
        <w:t xml:space="preserve">        SUBS R1, R5, R6     ; R1 &lt;= 11 </w:t>
      </w:r>
      <w:r>
        <w:rPr>
          <w:rFonts w:ascii="Courier New" w:hAnsi="Courier New" w:cs="Courier New"/>
          <w:sz w:val="13"/>
          <w:szCs w:val="13"/>
        </w:rPr>
        <w:t>–</w:t>
      </w:r>
      <w:r w:rsidRPr="00D24081">
        <w:rPr>
          <w:rFonts w:ascii="Courier New" w:hAnsi="Courier New" w:cs="Courier New"/>
          <w:sz w:val="13"/>
          <w:szCs w:val="13"/>
        </w:rPr>
        <w:t xml:space="preserve"> 3 = 8, set Flags   1110 000 0010 1 0101 1000 0000 0000 0110 E0558006 0x1c          </w:t>
      </w:r>
    </w:p>
    <w:p w14:paraId="29D5EE44" w14:textId="77777777" w:rsidR="0064198E" w:rsidRPr="00D24081" w:rsidRDefault="0064198E" w:rsidP="0064198E">
      <w:pPr>
        <w:spacing w:after="0"/>
        <w:rPr>
          <w:rFonts w:ascii="Courier New" w:hAnsi="Courier New" w:cs="Courier New"/>
          <w:sz w:val="13"/>
          <w:szCs w:val="13"/>
        </w:rPr>
      </w:pPr>
      <w:r w:rsidRPr="00D24081">
        <w:rPr>
          <w:rFonts w:ascii="Courier New" w:hAnsi="Courier New" w:cs="Courier New"/>
          <w:sz w:val="13"/>
          <w:szCs w:val="13"/>
        </w:rPr>
        <w:t xml:space="preserve">        BEQ END             ; shouldn</w:t>
      </w:r>
      <w:r>
        <w:rPr>
          <w:rFonts w:ascii="Courier New" w:hAnsi="Courier New" w:cs="Courier New"/>
          <w:sz w:val="13"/>
          <w:szCs w:val="13"/>
        </w:rPr>
        <w:t>’</w:t>
      </w:r>
      <w:r w:rsidRPr="00D24081">
        <w:rPr>
          <w:rFonts w:ascii="Courier New" w:hAnsi="Courier New" w:cs="Courier New"/>
          <w:sz w:val="13"/>
          <w:szCs w:val="13"/>
        </w:rPr>
        <w:t>t be taken            0000 101</w:t>
      </w:r>
      <w:r>
        <w:rPr>
          <w:rFonts w:ascii="Courier New" w:hAnsi="Courier New" w:cs="Courier New"/>
          <w:sz w:val="13"/>
          <w:szCs w:val="13"/>
        </w:rPr>
        <w:t xml:space="preserve"> </w:t>
      </w:r>
      <w:r w:rsidRPr="00D24081">
        <w:rPr>
          <w:rFonts w:ascii="Courier New" w:hAnsi="Courier New" w:cs="Courier New"/>
          <w:sz w:val="13"/>
          <w:szCs w:val="13"/>
        </w:rPr>
        <w:t>0000</w:t>
      </w:r>
      <w:r>
        <w:rPr>
          <w:rFonts w:ascii="Courier New" w:hAnsi="Courier New" w:cs="Courier New"/>
          <w:sz w:val="13"/>
          <w:szCs w:val="13"/>
        </w:rPr>
        <w:t xml:space="preserve"> </w:t>
      </w:r>
      <w:r w:rsidRPr="00D24081">
        <w:rPr>
          <w:rFonts w:ascii="Courier New" w:hAnsi="Courier New" w:cs="Courier New"/>
          <w:sz w:val="13"/>
          <w:szCs w:val="13"/>
        </w:rPr>
        <w:t xml:space="preserve">0 0000 0000 0000 0000 1100 0A00000C 0x20          </w:t>
      </w:r>
    </w:p>
    <w:p w14:paraId="0F227BC0" w14:textId="77777777" w:rsidR="0064198E" w:rsidRPr="00D24081" w:rsidRDefault="0064198E" w:rsidP="0064198E">
      <w:pPr>
        <w:spacing w:after="0"/>
        <w:rPr>
          <w:rFonts w:ascii="Courier New" w:hAnsi="Courier New" w:cs="Courier New"/>
          <w:sz w:val="13"/>
          <w:szCs w:val="13"/>
        </w:rPr>
      </w:pPr>
      <w:r w:rsidRPr="00D24081">
        <w:rPr>
          <w:rFonts w:ascii="Courier New" w:hAnsi="Courier New" w:cs="Courier New"/>
          <w:sz w:val="13"/>
          <w:szCs w:val="13"/>
        </w:rPr>
        <w:t xml:space="preserve">        SUBS R1, R3, R4     ; R1 = 12 </w:t>
      </w:r>
      <w:r>
        <w:rPr>
          <w:rFonts w:ascii="Courier New" w:hAnsi="Courier New" w:cs="Courier New"/>
          <w:sz w:val="13"/>
          <w:szCs w:val="13"/>
        </w:rPr>
        <w:t>–</w:t>
      </w:r>
      <w:r w:rsidRPr="00D24081">
        <w:rPr>
          <w:rFonts w:ascii="Courier New" w:hAnsi="Courier New" w:cs="Courier New"/>
          <w:sz w:val="13"/>
          <w:szCs w:val="13"/>
        </w:rPr>
        <w:t xml:space="preserve"> 7  = 5              1110 000 0010 1 0011 0001 0000 0000 0100 E0531004 0x24      </w:t>
      </w:r>
    </w:p>
    <w:p w14:paraId="38F22E72" w14:textId="77777777" w:rsidR="0064198E" w:rsidRPr="00D24081" w:rsidRDefault="0064198E" w:rsidP="0064198E">
      <w:pPr>
        <w:spacing w:after="0"/>
        <w:rPr>
          <w:rFonts w:ascii="Courier New" w:hAnsi="Courier New" w:cs="Courier New"/>
          <w:sz w:val="13"/>
          <w:szCs w:val="13"/>
        </w:rPr>
      </w:pPr>
      <w:r w:rsidRPr="00D24081">
        <w:rPr>
          <w:rFonts w:ascii="Courier New" w:hAnsi="Courier New" w:cs="Courier New"/>
          <w:sz w:val="13"/>
          <w:szCs w:val="13"/>
        </w:rPr>
        <w:t xml:space="preserve">        BHI AROUND          ; should be taken               1010 101</w:t>
      </w:r>
      <w:r>
        <w:rPr>
          <w:rFonts w:ascii="Courier New" w:hAnsi="Courier New" w:cs="Courier New"/>
          <w:sz w:val="13"/>
          <w:szCs w:val="13"/>
        </w:rPr>
        <w:t xml:space="preserve"> </w:t>
      </w:r>
      <w:r w:rsidRPr="00D24081">
        <w:rPr>
          <w:rFonts w:ascii="Courier New" w:hAnsi="Courier New" w:cs="Courier New"/>
          <w:sz w:val="13"/>
          <w:szCs w:val="13"/>
        </w:rPr>
        <w:t>0000</w:t>
      </w:r>
      <w:r>
        <w:rPr>
          <w:rFonts w:ascii="Courier New" w:hAnsi="Courier New" w:cs="Courier New"/>
          <w:sz w:val="13"/>
          <w:szCs w:val="13"/>
        </w:rPr>
        <w:t xml:space="preserve"> </w:t>
      </w:r>
      <w:r w:rsidRPr="00D24081">
        <w:rPr>
          <w:rFonts w:ascii="Courier New" w:hAnsi="Courier New" w:cs="Courier New"/>
          <w:sz w:val="13"/>
          <w:szCs w:val="13"/>
        </w:rPr>
        <w:t>0 0000 0000 0000 0000 0000 8A000000 0x28</w:t>
      </w:r>
    </w:p>
    <w:p w14:paraId="3DECA002" w14:textId="77777777" w:rsidR="0064198E" w:rsidRPr="00D24081" w:rsidRDefault="0064198E" w:rsidP="0064198E">
      <w:pPr>
        <w:spacing w:after="0"/>
        <w:rPr>
          <w:rFonts w:ascii="Courier New" w:hAnsi="Courier New" w:cs="Courier New"/>
          <w:sz w:val="13"/>
          <w:szCs w:val="13"/>
        </w:rPr>
      </w:pPr>
      <w:r w:rsidRPr="00D24081">
        <w:rPr>
          <w:rFonts w:ascii="Courier New" w:hAnsi="Courier New" w:cs="Courier New"/>
          <w:sz w:val="13"/>
          <w:szCs w:val="13"/>
        </w:rPr>
        <w:lastRenderedPageBreak/>
        <w:t xml:space="preserve">        ADD R5, R0, #0      ; should be skipped             1110 001 0100 0 0000 0101 0000 0000 0000 E2805000 0x2c  </w:t>
      </w:r>
    </w:p>
    <w:p w14:paraId="39C34957" w14:textId="77777777" w:rsidR="0064198E" w:rsidRPr="00D24081" w:rsidRDefault="0064198E" w:rsidP="0064198E">
      <w:pPr>
        <w:spacing w:after="0"/>
        <w:rPr>
          <w:rFonts w:ascii="Courier New" w:hAnsi="Courier New" w:cs="Courier New"/>
          <w:sz w:val="13"/>
          <w:szCs w:val="13"/>
        </w:rPr>
      </w:pPr>
      <w:r w:rsidRPr="00D24081">
        <w:rPr>
          <w:rFonts w:ascii="Courier New" w:hAnsi="Courier New" w:cs="Courier New"/>
          <w:sz w:val="13"/>
          <w:szCs w:val="13"/>
        </w:rPr>
        <w:t xml:space="preserve">AROUND  SUBS R1, R6, R2     ; R1 = 3 </w:t>
      </w:r>
      <w:r>
        <w:rPr>
          <w:rFonts w:ascii="Courier New" w:hAnsi="Courier New" w:cs="Courier New"/>
          <w:sz w:val="13"/>
          <w:szCs w:val="13"/>
        </w:rPr>
        <w:t>–</w:t>
      </w:r>
      <w:r w:rsidRPr="00D24081">
        <w:rPr>
          <w:rFonts w:ascii="Courier New" w:hAnsi="Courier New" w:cs="Courier New"/>
          <w:sz w:val="13"/>
          <w:szCs w:val="13"/>
        </w:rPr>
        <w:t xml:space="preserve"> 5 = -2, set Flags    1110 000 0010 1 0110 0001 0000 0000 0010 E0561002 0x30          </w:t>
      </w:r>
    </w:p>
    <w:p w14:paraId="13E15591" w14:textId="77777777" w:rsidR="0064198E" w:rsidRPr="00D24081" w:rsidRDefault="0064198E" w:rsidP="0064198E">
      <w:pPr>
        <w:spacing w:after="0"/>
        <w:rPr>
          <w:rFonts w:ascii="Courier New" w:hAnsi="Courier New" w:cs="Courier New"/>
          <w:sz w:val="13"/>
          <w:szCs w:val="13"/>
        </w:rPr>
      </w:pPr>
      <w:r w:rsidRPr="00D24081">
        <w:rPr>
          <w:rFonts w:ascii="Courier New" w:hAnsi="Courier New" w:cs="Courier New"/>
          <w:sz w:val="13"/>
          <w:szCs w:val="13"/>
        </w:rPr>
        <w:t xml:space="preserve">        ADDLS R6, R5, #1    ; R6 = 11 + 1 = 12              1011 001 0100 0 0101 0110 0000 0000 0001 92856001 0x34              </w:t>
      </w:r>
    </w:p>
    <w:p w14:paraId="469C4FAD" w14:textId="77777777" w:rsidR="0064198E" w:rsidRPr="00D24081" w:rsidRDefault="0064198E" w:rsidP="0064198E">
      <w:pPr>
        <w:spacing w:after="0"/>
        <w:rPr>
          <w:rFonts w:ascii="Courier New" w:hAnsi="Courier New" w:cs="Courier New"/>
          <w:sz w:val="13"/>
          <w:szCs w:val="13"/>
        </w:rPr>
      </w:pPr>
      <w:r w:rsidRPr="00D24081">
        <w:rPr>
          <w:rFonts w:ascii="Courier New" w:hAnsi="Courier New" w:cs="Courier New"/>
          <w:sz w:val="13"/>
          <w:szCs w:val="13"/>
        </w:rPr>
        <w:t xml:space="preserve">        SUB R6, R6, R2      ; R6 = 12 </w:t>
      </w:r>
      <w:r>
        <w:rPr>
          <w:rFonts w:ascii="Courier New" w:hAnsi="Courier New" w:cs="Courier New"/>
          <w:sz w:val="13"/>
          <w:szCs w:val="13"/>
        </w:rPr>
        <w:t>–</w:t>
      </w:r>
      <w:r w:rsidRPr="00D24081">
        <w:rPr>
          <w:rFonts w:ascii="Courier New" w:hAnsi="Courier New" w:cs="Courier New"/>
          <w:sz w:val="13"/>
          <w:szCs w:val="13"/>
        </w:rPr>
        <w:t xml:space="preserve"> 5 = 7               1110 000 0010 0 0110 0110 0000 0000 0010 E0466002 0x38  </w:t>
      </w:r>
    </w:p>
    <w:p w14:paraId="75A97BEE" w14:textId="77777777" w:rsidR="0064198E" w:rsidRPr="00D24081" w:rsidRDefault="0064198E" w:rsidP="0064198E">
      <w:pPr>
        <w:spacing w:after="0"/>
        <w:rPr>
          <w:rFonts w:ascii="Courier New" w:hAnsi="Courier New" w:cs="Courier New"/>
          <w:sz w:val="13"/>
          <w:szCs w:val="13"/>
        </w:rPr>
      </w:pPr>
      <w:r w:rsidRPr="00D24081">
        <w:rPr>
          <w:rFonts w:ascii="Courier New" w:hAnsi="Courier New" w:cs="Courier New"/>
          <w:sz w:val="13"/>
          <w:szCs w:val="13"/>
        </w:rPr>
        <w:t xml:space="preserve">        STR R6, [R3, #84]   ; mem[12+84] = 7                1110 010 1100 0 0011 0110 0000 0101 0100 E5836054 0x3c</w:t>
      </w:r>
    </w:p>
    <w:p w14:paraId="020462BC" w14:textId="77777777" w:rsidR="0064198E" w:rsidRPr="00D24081" w:rsidRDefault="0064198E" w:rsidP="0064198E">
      <w:pPr>
        <w:spacing w:after="0"/>
        <w:rPr>
          <w:rFonts w:ascii="Courier New" w:hAnsi="Courier New" w:cs="Courier New"/>
          <w:sz w:val="13"/>
          <w:szCs w:val="13"/>
        </w:rPr>
      </w:pPr>
      <w:r w:rsidRPr="00D24081">
        <w:rPr>
          <w:rFonts w:ascii="Courier New" w:hAnsi="Courier New" w:cs="Courier New"/>
          <w:sz w:val="13"/>
          <w:szCs w:val="13"/>
        </w:rPr>
        <w:t xml:space="preserve">        LDR R2, [R0, #96]   ; R2 = mem[96] = 7              1110 010 1100 1 0000 0010 0000 0110 0000 E5902060 0x40</w:t>
      </w:r>
    </w:p>
    <w:p w14:paraId="7D4C70C7" w14:textId="77777777" w:rsidR="0064198E" w:rsidRPr="00D24081" w:rsidRDefault="0064198E" w:rsidP="0064198E">
      <w:pPr>
        <w:spacing w:after="0"/>
        <w:rPr>
          <w:rFonts w:ascii="Courier New" w:hAnsi="Courier New" w:cs="Courier New"/>
          <w:sz w:val="13"/>
          <w:szCs w:val="13"/>
        </w:rPr>
      </w:pPr>
      <w:r w:rsidRPr="00D24081">
        <w:rPr>
          <w:rFonts w:ascii="Courier New" w:hAnsi="Courier New" w:cs="Courier New"/>
          <w:sz w:val="13"/>
          <w:szCs w:val="13"/>
        </w:rPr>
        <w:t xml:space="preserve">        ADD R15, R15, R0    ; PC &lt;- PC + 8 (skips next)     1110 000 0100 0 1111 1111 0000 0000 0000 E08FF000 0x44</w:t>
      </w:r>
    </w:p>
    <w:p w14:paraId="788F821F" w14:textId="77777777" w:rsidR="0064198E" w:rsidRPr="00D24081" w:rsidRDefault="0064198E" w:rsidP="0064198E">
      <w:pPr>
        <w:spacing w:after="0"/>
        <w:rPr>
          <w:rFonts w:ascii="Courier New" w:hAnsi="Courier New" w:cs="Courier New"/>
          <w:sz w:val="13"/>
          <w:szCs w:val="13"/>
        </w:rPr>
      </w:pPr>
      <w:r w:rsidRPr="00D24081">
        <w:rPr>
          <w:rFonts w:ascii="Courier New" w:hAnsi="Courier New" w:cs="Courier New"/>
          <w:sz w:val="13"/>
          <w:szCs w:val="13"/>
        </w:rPr>
        <w:t xml:space="preserve">        ADD R2, R0, #14     ; shouldn</w:t>
      </w:r>
      <w:r>
        <w:rPr>
          <w:rFonts w:ascii="Courier New" w:hAnsi="Courier New" w:cs="Courier New"/>
          <w:sz w:val="13"/>
          <w:szCs w:val="13"/>
        </w:rPr>
        <w:t>’</w:t>
      </w:r>
      <w:r w:rsidRPr="00D24081">
        <w:rPr>
          <w:rFonts w:ascii="Courier New" w:hAnsi="Courier New" w:cs="Courier New"/>
          <w:sz w:val="13"/>
          <w:szCs w:val="13"/>
        </w:rPr>
        <w:t>t happen              1110 001 0100 0 0000 0010 0000 0000 0001 E280200E 0x48</w:t>
      </w:r>
    </w:p>
    <w:p w14:paraId="347FCB89" w14:textId="27266AA9" w:rsidR="0064198E" w:rsidRPr="00D24081" w:rsidRDefault="0064198E" w:rsidP="0064198E">
      <w:pPr>
        <w:spacing w:after="0"/>
        <w:rPr>
          <w:rFonts w:ascii="Courier New" w:hAnsi="Courier New" w:cs="Courier New"/>
          <w:sz w:val="13"/>
          <w:szCs w:val="13"/>
        </w:rPr>
      </w:pPr>
      <w:r w:rsidRPr="00D24081">
        <w:rPr>
          <w:rFonts w:ascii="Courier New" w:hAnsi="Courier New" w:cs="Courier New"/>
          <w:sz w:val="13"/>
          <w:szCs w:val="13"/>
        </w:rPr>
        <w:t xml:space="preserve">        B END               ; always taken                  1110 101</w:t>
      </w:r>
      <w:r w:rsidR="00D40C25">
        <w:rPr>
          <w:rFonts w:ascii="Courier New" w:hAnsi="Courier New" w:cs="Courier New"/>
          <w:sz w:val="13"/>
          <w:szCs w:val="13"/>
        </w:rPr>
        <w:t xml:space="preserve"> </w:t>
      </w:r>
      <w:r w:rsidRPr="00D24081">
        <w:rPr>
          <w:rFonts w:ascii="Courier New" w:hAnsi="Courier New" w:cs="Courier New"/>
          <w:sz w:val="13"/>
          <w:szCs w:val="13"/>
        </w:rPr>
        <w:t>0000</w:t>
      </w:r>
      <w:r w:rsidR="00D40C25">
        <w:rPr>
          <w:rFonts w:ascii="Courier New" w:hAnsi="Courier New" w:cs="Courier New"/>
          <w:sz w:val="13"/>
          <w:szCs w:val="13"/>
        </w:rPr>
        <w:t xml:space="preserve"> </w:t>
      </w:r>
      <w:r w:rsidRPr="00D24081">
        <w:rPr>
          <w:rFonts w:ascii="Courier New" w:hAnsi="Courier New" w:cs="Courier New"/>
          <w:sz w:val="13"/>
          <w:szCs w:val="13"/>
        </w:rPr>
        <w:t>0 0000 0000 0000 0000 0001 EA000001 0x4c</w:t>
      </w:r>
    </w:p>
    <w:p w14:paraId="25B00C61" w14:textId="77777777" w:rsidR="0064198E" w:rsidRPr="00D24081" w:rsidRDefault="0064198E" w:rsidP="0064198E">
      <w:pPr>
        <w:spacing w:after="0"/>
        <w:rPr>
          <w:rFonts w:ascii="Courier New" w:hAnsi="Courier New" w:cs="Courier New"/>
          <w:sz w:val="13"/>
          <w:szCs w:val="13"/>
        </w:rPr>
      </w:pPr>
      <w:r w:rsidRPr="00D24081">
        <w:rPr>
          <w:rFonts w:ascii="Courier New" w:hAnsi="Courier New" w:cs="Courier New"/>
          <w:sz w:val="13"/>
          <w:szCs w:val="13"/>
        </w:rPr>
        <w:t xml:space="preserve">        ADD R2, R0, #13     ; shouldn</w:t>
      </w:r>
      <w:r>
        <w:rPr>
          <w:rFonts w:ascii="Courier New" w:hAnsi="Courier New" w:cs="Courier New"/>
          <w:sz w:val="13"/>
          <w:szCs w:val="13"/>
        </w:rPr>
        <w:t>’</w:t>
      </w:r>
      <w:r w:rsidRPr="00D24081">
        <w:rPr>
          <w:rFonts w:ascii="Courier New" w:hAnsi="Courier New" w:cs="Courier New"/>
          <w:sz w:val="13"/>
          <w:szCs w:val="13"/>
        </w:rPr>
        <w:t>t happen              1110 001 0100 0 0000 0010 0000 0000 0001 E280200D 0x50</w:t>
      </w:r>
    </w:p>
    <w:p w14:paraId="6DD7B542" w14:textId="77777777" w:rsidR="0064198E" w:rsidRPr="00D24081" w:rsidRDefault="0064198E" w:rsidP="0064198E">
      <w:pPr>
        <w:spacing w:after="0"/>
        <w:rPr>
          <w:rFonts w:ascii="Courier New" w:hAnsi="Courier New" w:cs="Courier New"/>
          <w:sz w:val="13"/>
          <w:szCs w:val="13"/>
        </w:rPr>
      </w:pPr>
      <w:r w:rsidRPr="00D24081">
        <w:rPr>
          <w:rFonts w:ascii="Courier New" w:hAnsi="Courier New" w:cs="Courier New"/>
          <w:sz w:val="13"/>
          <w:szCs w:val="13"/>
        </w:rPr>
        <w:t xml:space="preserve">        ADD R2, R0, #10     ; shouldn</w:t>
      </w:r>
      <w:r>
        <w:rPr>
          <w:rFonts w:ascii="Courier New" w:hAnsi="Courier New" w:cs="Courier New"/>
          <w:sz w:val="13"/>
          <w:szCs w:val="13"/>
        </w:rPr>
        <w:t>’</w:t>
      </w:r>
      <w:r w:rsidRPr="00D24081">
        <w:rPr>
          <w:rFonts w:ascii="Courier New" w:hAnsi="Courier New" w:cs="Courier New"/>
          <w:sz w:val="13"/>
          <w:szCs w:val="13"/>
        </w:rPr>
        <w:t>t happen              1110 001 0100 0 0000 0010 0000 0000 0001 E280200A 0x54</w:t>
      </w:r>
    </w:p>
    <w:p w14:paraId="0751A4E2" w14:textId="77777777" w:rsidR="0064198E" w:rsidRDefault="0064198E" w:rsidP="0064198E">
      <w:pPr>
        <w:spacing w:after="0"/>
        <w:rPr>
          <w:rFonts w:ascii="Courier New" w:hAnsi="Courier New" w:cs="Courier New"/>
          <w:sz w:val="13"/>
          <w:szCs w:val="13"/>
        </w:rPr>
      </w:pPr>
      <w:r w:rsidRPr="00D24081">
        <w:rPr>
          <w:rFonts w:ascii="Courier New" w:hAnsi="Courier New" w:cs="Courier New"/>
          <w:sz w:val="13"/>
          <w:szCs w:val="13"/>
        </w:rPr>
        <w:t>END     STR R2, [R0, #100]  ; mem[100] = 7                  1110 010 1100 0 0000 0010 0000 0101 0100 E5802064 0x58</w:t>
      </w:r>
    </w:p>
    <w:p w14:paraId="622F27F9" w14:textId="77777777" w:rsidR="0064198E" w:rsidRPr="00DD6BCE" w:rsidRDefault="0064198E" w:rsidP="0064198E">
      <w:pPr>
        <w:jc w:val="center"/>
        <w:rPr>
          <w:i/>
          <w:iCs/>
          <w:sz w:val="20"/>
          <w:szCs w:val="20"/>
        </w:rPr>
      </w:pPr>
      <w:r>
        <w:rPr>
          <w:i/>
          <w:iCs/>
          <w:sz w:val="20"/>
          <w:szCs w:val="20"/>
        </w:rPr>
        <w:t>Figure 1: memfile.s</w:t>
      </w:r>
    </w:p>
    <w:p w14:paraId="4FC0646D" w14:textId="4126F102" w:rsidR="0064198E" w:rsidRDefault="0064198E" w:rsidP="0064198E">
      <w:r w:rsidRPr="0064198E">
        <w:t xml:space="preserve">Read through the testbench and mem modules and </w:t>
      </w:r>
      <w:r w:rsidRPr="0064198E">
        <w:rPr>
          <w:b/>
          <w:bCs/>
        </w:rPr>
        <w:t xml:space="preserve">memfile.s </w:t>
      </w:r>
      <w:r w:rsidRPr="0064198E">
        <w:t>to see how the RTL works. Compile and simulate it by invoking</w:t>
      </w:r>
    </w:p>
    <w:p w14:paraId="0D5AB3F3" w14:textId="4099F67D" w:rsidR="0064198E" w:rsidRPr="0064198E" w:rsidRDefault="0064198E" w:rsidP="0064198E">
      <w:pPr>
        <w:ind w:firstLine="720"/>
        <w:rPr>
          <w:rFonts w:ascii="Courier New" w:eastAsia="Courier New" w:hAnsi="Courier New" w:cs="Courier New"/>
          <w:b/>
          <w:bCs/>
          <w:lang w:val="en-GB"/>
        </w:rPr>
      </w:pPr>
      <w:r w:rsidRPr="0064198E">
        <w:rPr>
          <w:rFonts w:ascii="Courier New" w:eastAsia="Courier New" w:hAnsi="Courier New" w:cs="Courier New"/>
          <w:b/>
          <w:bCs/>
          <w:lang w:val="en-GB"/>
        </w:rPr>
        <w:t xml:space="preserve">sim-nc </w:t>
      </w:r>
      <w:r w:rsidR="00986060">
        <w:rPr>
          <w:rFonts w:ascii="Courier New" w:eastAsia="Courier New" w:hAnsi="Courier New" w:cs="Courier New"/>
          <w:b/>
          <w:bCs/>
          <w:lang w:val="en-GB"/>
        </w:rPr>
        <w:t>processor_multi</w:t>
      </w:r>
      <w:r w:rsidRPr="0064198E">
        <w:rPr>
          <w:rFonts w:ascii="Courier New" w:eastAsia="Courier New" w:hAnsi="Courier New" w:cs="Courier New"/>
          <w:b/>
          <w:bCs/>
          <w:lang w:val="en-GB"/>
        </w:rPr>
        <w:t>.sv.</w:t>
      </w:r>
    </w:p>
    <w:p w14:paraId="461D6C4D" w14:textId="1AF07DA0" w:rsidR="0064198E" w:rsidRPr="0064198E" w:rsidRDefault="0064198E" w:rsidP="0064198E">
      <w:r w:rsidRPr="0064198E">
        <w:t xml:space="preserve">You should see </w:t>
      </w:r>
      <w:r w:rsidRPr="0064198E">
        <w:rPr>
          <w:b/>
          <w:bCs/>
          <w:i/>
          <w:iCs/>
        </w:rPr>
        <w:t>Simulation completed successfully</w:t>
      </w:r>
      <w:r w:rsidRPr="0064198E">
        <w:t xml:space="preserve"> if the RTL is working. You may wish to run the simulation with the GUI (sim-ncg) and watch the top</w:t>
      </w:r>
      <w:r w:rsidR="007C376B">
        <w:t>-</w:t>
      </w:r>
      <w:r w:rsidRPr="0064198E">
        <w:t>level signals to observe the processor executing the program.</w:t>
      </w:r>
    </w:p>
    <w:p w14:paraId="723A0925" w14:textId="77777777" w:rsidR="00A021EF" w:rsidRPr="005446E0" w:rsidRDefault="00A021EF" w:rsidP="00A021EF">
      <w:pPr>
        <w:pStyle w:val="Heading1"/>
      </w:pPr>
      <w:bookmarkStart w:id="9" w:name="_Toc36026863"/>
      <w:bookmarkStart w:id="10" w:name="_Toc48269487"/>
      <w:r>
        <w:t>Library Organization</w:t>
      </w:r>
      <w:bookmarkEnd w:id="9"/>
      <w:bookmarkEnd w:id="10"/>
    </w:p>
    <w:p w14:paraId="2E9BB469" w14:textId="08A8344B" w:rsidR="00A021EF" w:rsidRDefault="00A021EF" w:rsidP="00A021EF">
      <w:r>
        <w:t xml:space="preserve">The </w:t>
      </w:r>
      <w:r w:rsidR="38BE2A27">
        <w:t>micro</w:t>
      </w:r>
      <w:r>
        <w:t xml:space="preserve">processor uses an assortment of libraries: </w:t>
      </w:r>
      <w:r w:rsidRPr="44CEDAAA">
        <w:rPr>
          <w:b/>
          <w:bCs/>
        </w:rPr>
        <w:t>muddlib11, wordlib8</w:t>
      </w:r>
      <w:r w:rsidR="007C376B">
        <w:rPr>
          <w:b/>
          <w:bCs/>
        </w:rPr>
        <w:t>,</w:t>
      </w:r>
      <w:r>
        <w:t xml:space="preserve"> and </w:t>
      </w:r>
      <w:r w:rsidR="00986060">
        <w:rPr>
          <w:b/>
          <w:bCs/>
        </w:rPr>
        <w:t>processor8</w:t>
      </w:r>
      <w:r>
        <w:t>.</w:t>
      </w:r>
    </w:p>
    <w:p w14:paraId="3C0695D0" w14:textId="5EE9A77F" w:rsidR="00A021EF" w:rsidRDefault="00A021EF" w:rsidP="00D57B18">
      <w:pPr>
        <w:pStyle w:val="ListParagraph"/>
        <w:numPr>
          <w:ilvl w:val="0"/>
          <w:numId w:val="5"/>
        </w:numPr>
      </w:pPr>
      <w:r w:rsidRPr="00A021EF">
        <w:rPr>
          <w:b/>
          <w:bCs/>
        </w:rPr>
        <w:t>muddlib11</w:t>
      </w:r>
      <w:r w:rsidRPr="00A021EF">
        <w:t xml:space="preserve"> is the 2011 release of a simple standard cell library from Harvey Mudd College.</w:t>
      </w:r>
    </w:p>
    <w:p w14:paraId="29E49C06" w14:textId="44CB9511" w:rsidR="00A021EF" w:rsidRDefault="00A021EF" w:rsidP="44CEDAAA">
      <w:pPr>
        <w:pStyle w:val="ListParagraph"/>
        <w:numPr>
          <w:ilvl w:val="0"/>
          <w:numId w:val="5"/>
        </w:numPr>
        <w:rPr>
          <w:rFonts w:asciiTheme="minorHAnsi" w:hAnsiTheme="minorHAnsi"/>
        </w:rPr>
      </w:pPr>
      <w:r w:rsidRPr="44CEDAAA">
        <w:rPr>
          <w:b/>
          <w:bCs/>
        </w:rPr>
        <w:t>wordlib8</w:t>
      </w:r>
      <w:r>
        <w:t xml:space="preserve"> contains 8-bit wordslices used in the </w:t>
      </w:r>
      <w:r w:rsidR="395D2832">
        <w:t>microprocessor</w:t>
      </w:r>
      <w:r>
        <w:t xml:space="preserve"> datapath and potentially other datapaths.</w:t>
      </w:r>
    </w:p>
    <w:p w14:paraId="377DB4EC" w14:textId="483CFFE0" w:rsidR="00A021EF" w:rsidRPr="00A021EF" w:rsidRDefault="00986060" w:rsidP="44CEDAAA">
      <w:pPr>
        <w:pStyle w:val="ListParagraph"/>
        <w:numPr>
          <w:ilvl w:val="0"/>
          <w:numId w:val="5"/>
        </w:numPr>
        <w:rPr>
          <w:rFonts w:asciiTheme="minorHAnsi" w:hAnsiTheme="minorHAnsi"/>
        </w:rPr>
      </w:pPr>
      <w:r>
        <w:rPr>
          <w:b/>
          <w:bCs/>
        </w:rPr>
        <w:t>processor8</w:t>
      </w:r>
      <w:r w:rsidR="00A021EF">
        <w:t xml:space="preserve"> contains cells unique to the 8-bit </w:t>
      </w:r>
      <w:r w:rsidR="7EC6AA2B">
        <w:t>microprocessor</w:t>
      </w:r>
      <w:r w:rsidR="00A021EF">
        <w:t xml:space="preserve"> processor.</w:t>
      </w:r>
    </w:p>
    <w:p w14:paraId="2480F8E4" w14:textId="36F57B5B" w:rsidR="00A021EF" w:rsidRDefault="00A021EF" w:rsidP="00A021EF">
      <w:r w:rsidRPr="00A021EF">
        <w:t xml:space="preserve">Copy these libraries to your own directory so you have your own working versions to edit. (Just create a symbolic link for </w:t>
      </w:r>
      <w:r w:rsidRPr="00A021EF">
        <w:rPr>
          <w:b/>
          <w:bCs/>
        </w:rPr>
        <w:t>muddlib11</w:t>
      </w:r>
      <w:r w:rsidRPr="00A021EF">
        <w:t xml:space="preserve"> because it can be read-only.)</w:t>
      </w:r>
    </w:p>
    <w:p w14:paraId="6C928B89" w14:textId="5DC4D6A9" w:rsidR="00A021EF" w:rsidRDefault="00A021EF" w:rsidP="00A021EF">
      <w:r w:rsidRPr="00A021EF">
        <w:t>From your cadence directory, enter</w:t>
      </w:r>
      <w:r>
        <w:t xml:space="preserve"> the following commands</w:t>
      </w:r>
    </w:p>
    <w:p w14:paraId="636C02C2" w14:textId="7DDCA88C" w:rsidR="00A021EF" w:rsidRPr="00A021EF" w:rsidRDefault="00A021EF" w:rsidP="00A021EF">
      <w:pPr>
        <w:ind w:firstLine="720"/>
        <w:rPr>
          <w:rFonts w:ascii="Courier New" w:eastAsia="Courier New" w:hAnsi="Courier New" w:cs="Courier New"/>
          <w:b/>
          <w:bCs/>
        </w:rPr>
      </w:pPr>
      <w:r w:rsidRPr="00A021EF">
        <w:rPr>
          <w:rFonts w:ascii="Courier New" w:eastAsia="Courier New" w:hAnsi="Courier New" w:cs="Courier New"/>
          <w:b/>
          <w:bCs/>
        </w:rPr>
        <w:t>ln -s /courses/cmosvlsi/20/lab2/muddlib11 .</w:t>
      </w:r>
    </w:p>
    <w:p w14:paraId="153AF32E" w14:textId="23D734BD" w:rsidR="00A021EF" w:rsidRPr="00A021EF" w:rsidRDefault="00A021EF" w:rsidP="00A021EF">
      <w:pPr>
        <w:ind w:firstLine="720"/>
        <w:rPr>
          <w:rFonts w:ascii="Courier New" w:eastAsia="Courier New" w:hAnsi="Courier New" w:cs="Courier New"/>
          <w:b/>
          <w:bCs/>
        </w:rPr>
      </w:pPr>
      <w:r w:rsidRPr="00A021EF">
        <w:rPr>
          <w:rFonts w:ascii="Courier New" w:eastAsia="Courier New" w:hAnsi="Courier New" w:cs="Courier New"/>
          <w:b/>
          <w:bCs/>
        </w:rPr>
        <w:t>cp –r /courses/cmosvlsi/20/lab2/wordlib8 .</w:t>
      </w:r>
    </w:p>
    <w:p w14:paraId="120EFA06" w14:textId="630342BC" w:rsidR="00A021EF" w:rsidRPr="00986060" w:rsidRDefault="00A021EF" w:rsidP="00A021EF">
      <w:pPr>
        <w:ind w:firstLine="720"/>
        <w:rPr>
          <w:rFonts w:ascii="Courier New" w:eastAsia="Courier New" w:hAnsi="Courier New" w:cs="Courier New"/>
          <w:b/>
          <w:bCs/>
          <w:lang w:val="fr-FR"/>
        </w:rPr>
      </w:pPr>
      <w:r w:rsidRPr="00986060">
        <w:rPr>
          <w:rFonts w:ascii="Courier New" w:eastAsia="Courier New" w:hAnsi="Courier New" w:cs="Courier New"/>
          <w:b/>
          <w:bCs/>
          <w:lang w:val="fr-FR"/>
        </w:rPr>
        <w:t>cp –r /courses/cmosvlsi/20/lab2/</w:t>
      </w:r>
      <w:r w:rsidR="00986060" w:rsidRPr="00986060">
        <w:rPr>
          <w:rFonts w:ascii="Courier New" w:eastAsia="Courier New" w:hAnsi="Courier New" w:cs="Courier New"/>
          <w:b/>
          <w:bCs/>
          <w:lang w:val="fr-FR"/>
        </w:rPr>
        <w:t>processor8</w:t>
      </w:r>
      <w:r w:rsidRPr="00986060">
        <w:rPr>
          <w:rFonts w:ascii="Courier New" w:eastAsia="Courier New" w:hAnsi="Courier New" w:cs="Courier New"/>
          <w:b/>
          <w:bCs/>
          <w:lang w:val="fr-FR"/>
        </w:rPr>
        <w:t xml:space="preserve"> .</w:t>
      </w:r>
    </w:p>
    <w:p w14:paraId="5AF31214" w14:textId="717BB3A3" w:rsidR="00A021EF" w:rsidRPr="00E16E9C" w:rsidRDefault="00A021EF" w:rsidP="00E16E9C">
      <w:pPr>
        <w:pStyle w:val="Heading2"/>
      </w:pPr>
      <w:bookmarkStart w:id="11" w:name="_Toc48269488"/>
      <w:r>
        <w:rPr>
          <w:rFonts w:ascii="Courier New" w:eastAsia="Courier New" w:hAnsi="Courier New" w:cs="Courier New"/>
          <w:lang w:eastAsia="en-US"/>
        </w:rPr>
        <w:t xml:space="preserve">Add Libraries to </w:t>
      </w:r>
      <w:r w:rsidR="00E16E9C">
        <w:rPr>
          <w:rFonts w:ascii="Courier New" w:eastAsia="Courier New" w:hAnsi="Courier New" w:cs="Courier New"/>
          <w:lang w:eastAsia="en-US"/>
        </w:rPr>
        <w:t>library path</w:t>
      </w:r>
      <w:bookmarkEnd w:id="11"/>
    </w:p>
    <w:p w14:paraId="3A096DBF" w14:textId="77777777" w:rsidR="00A021EF" w:rsidRPr="00A021EF" w:rsidRDefault="00A021EF" w:rsidP="00A021EF">
      <w:r w:rsidRPr="00A021EF">
        <w:t xml:space="preserve">Add these libraries to your library path by choosing </w:t>
      </w:r>
    </w:p>
    <w:p w14:paraId="3FFC82C4" w14:textId="028A2263" w:rsidR="00A021EF" w:rsidRDefault="00A021EF" w:rsidP="00D57B18">
      <w:pPr>
        <w:pStyle w:val="ListParagraph"/>
        <w:numPr>
          <w:ilvl w:val="0"/>
          <w:numId w:val="6"/>
        </w:numPr>
      </w:pPr>
      <w:r>
        <w:t xml:space="preserve">Open you </w:t>
      </w:r>
      <w:r w:rsidRPr="00A021EF">
        <w:t>Library Manager window</w:t>
      </w:r>
      <w:r w:rsidR="00EE2A1C">
        <w:t>.</w:t>
      </w:r>
    </w:p>
    <w:p w14:paraId="16C4021E" w14:textId="0855D8A8" w:rsidR="00A021EF" w:rsidRPr="00A021EF" w:rsidRDefault="00A021EF" w:rsidP="00D57B18">
      <w:pPr>
        <w:pStyle w:val="ListParagraph"/>
        <w:numPr>
          <w:ilvl w:val="0"/>
          <w:numId w:val="6"/>
        </w:numPr>
      </w:pPr>
      <w:r w:rsidRPr="00A021EF">
        <w:rPr>
          <w:b/>
          <w:bCs/>
        </w:rPr>
        <w:t>Go to:</w:t>
      </w:r>
      <w:r>
        <w:t xml:space="preserve"> </w:t>
      </w:r>
      <w:r w:rsidRPr="00A021EF">
        <w:t>Edit • Library Path in the.</w:t>
      </w:r>
    </w:p>
    <w:p w14:paraId="7892088B" w14:textId="5E0D4306" w:rsidR="00A021EF" w:rsidRPr="00A021EF" w:rsidRDefault="00A021EF" w:rsidP="00D57B18">
      <w:pPr>
        <w:pStyle w:val="ListParagraph"/>
        <w:numPr>
          <w:ilvl w:val="0"/>
          <w:numId w:val="6"/>
        </w:numPr>
      </w:pPr>
      <w:r w:rsidRPr="00A021EF">
        <w:t xml:space="preserve">In a blank row at the bottom of the Library Path Editor, </w:t>
      </w:r>
      <w:r w:rsidRPr="00A021EF">
        <w:rPr>
          <w:b/>
          <w:bCs/>
        </w:rPr>
        <w:t>enter</w:t>
      </w:r>
      <w:r w:rsidRPr="00A021EF">
        <w:t>:</w:t>
      </w:r>
      <w:r>
        <w:t xml:space="preserve"> </w:t>
      </w:r>
      <w:r w:rsidRPr="00A021EF">
        <w:rPr>
          <w:b/>
          <w:bCs/>
        </w:rPr>
        <w:t>muddlib11</w:t>
      </w:r>
      <w:r>
        <w:t xml:space="preserve">   </w:t>
      </w:r>
      <w:r w:rsidRPr="00A021EF">
        <w:rPr>
          <w:b/>
          <w:bCs/>
        </w:rPr>
        <w:t>muddlib11</w:t>
      </w:r>
      <w:r w:rsidR="000A5711">
        <w:rPr>
          <w:b/>
          <w:bCs/>
        </w:rPr>
        <w:t xml:space="preserve"> </w:t>
      </w:r>
      <w:r w:rsidR="000A5711">
        <w:t>as shown in Figure 2.</w:t>
      </w:r>
    </w:p>
    <w:p w14:paraId="155EBFEC" w14:textId="687312BC" w:rsidR="00A021EF" w:rsidRPr="00A021EF" w:rsidRDefault="00A021EF" w:rsidP="00D57B18">
      <w:pPr>
        <w:pStyle w:val="ListParagraph"/>
        <w:numPr>
          <w:ilvl w:val="0"/>
          <w:numId w:val="6"/>
        </w:numPr>
      </w:pPr>
      <w:r w:rsidRPr="00A021EF">
        <w:t xml:space="preserve">Do the same </w:t>
      </w:r>
      <w:r>
        <w:t>for</w:t>
      </w:r>
      <w:r w:rsidRPr="00A021EF">
        <w:t xml:space="preserve"> wordlib8 and </w:t>
      </w:r>
      <w:r w:rsidR="00986060">
        <w:t>processor8</w:t>
      </w:r>
      <w:r w:rsidRPr="00A021EF">
        <w:t>.</w:t>
      </w:r>
    </w:p>
    <w:p w14:paraId="2924CF54" w14:textId="77777777" w:rsidR="00A021EF" w:rsidRDefault="00A021EF" w:rsidP="00D57B18">
      <w:pPr>
        <w:pStyle w:val="ListParagraph"/>
        <w:numPr>
          <w:ilvl w:val="0"/>
          <w:numId w:val="6"/>
        </w:numPr>
      </w:pPr>
      <w:r w:rsidRPr="00A021EF">
        <w:t>Use File • Save to save the new path in your cds.lib file</w:t>
      </w:r>
      <w:r>
        <w:t>.</w:t>
      </w:r>
    </w:p>
    <w:tbl>
      <w:tblPr>
        <w:tblStyle w:val="TableGrid"/>
        <w:tblW w:w="7033"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679"/>
        <w:gridCol w:w="6354"/>
      </w:tblGrid>
      <w:tr w:rsidR="00A021EF" w14:paraId="22554FCB" w14:textId="77777777" w:rsidTr="20A99BB0">
        <w:trPr>
          <w:trHeight w:val="397"/>
        </w:trPr>
        <w:tc>
          <w:tcPr>
            <w:tcW w:w="679" w:type="dxa"/>
            <w:shd w:val="clear" w:color="auto" w:fill="EDEDED" w:themeFill="accent3" w:themeFillTint="33"/>
          </w:tcPr>
          <w:p w14:paraId="04329F9D" w14:textId="77777777" w:rsidR="00A021EF" w:rsidRDefault="00A021EF" w:rsidP="0020279B">
            <w:r>
              <w:rPr>
                <w:noProof/>
              </w:rPr>
              <w:drawing>
                <wp:inline distT="0" distB="0" distL="0" distR="0" wp14:anchorId="3DE2DA3D" wp14:editId="67ED2C85">
                  <wp:extent cx="255181" cy="255181"/>
                  <wp:effectExtent l="0" t="0" r="0" b="0"/>
                  <wp:docPr id="561811942" name="Graphic 2"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5181" cy="255181"/>
                          </a:xfrm>
                          <a:prstGeom prst="rect">
                            <a:avLst/>
                          </a:prstGeom>
                        </pic:spPr>
                      </pic:pic>
                    </a:graphicData>
                  </a:graphic>
                </wp:inline>
              </w:drawing>
            </w:r>
          </w:p>
        </w:tc>
        <w:tc>
          <w:tcPr>
            <w:tcW w:w="6354" w:type="dxa"/>
            <w:shd w:val="clear" w:color="auto" w:fill="EDEDED" w:themeFill="accent3" w:themeFillTint="33"/>
          </w:tcPr>
          <w:p w14:paraId="2521F233" w14:textId="7F914088" w:rsidR="00A021EF" w:rsidRDefault="00A021EF" w:rsidP="00A021EF">
            <w:r>
              <w:t>Y</w:t>
            </w:r>
            <w:r w:rsidRPr="00A021EF">
              <w:t>ou could have also made these changes by editing the file directly</w:t>
            </w:r>
            <w:r>
              <w:t>.</w:t>
            </w:r>
          </w:p>
        </w:tc>
      </w:tr>
    </w:tbl>
    <w:p w14:paraId="6EF58B49" w14:textId="6A4D333F" w:rsidR="00A021EF" w:rsidRPr="00A021EF" w:rsidRDefault="00A021EF" w:rsidP="00A021EF">
      <w:pPr>
        <w:pStyle w:val="ListParagraph"/>
      </w:pPr>
      <w:r w:rsidRPr="00A021EF">
        <w:lastRenderedPageBreak/>
        <w:t>You should now be able to scroll down and see the new libraries in the Library Manager.</w:t>
      </w:r>
    </w:p>
    <w:p w14:paraId="5CED6575" w14:textId="77777777" w:rsidR="00A021EF" w:rsidRDefault="00A021EF" w:rsidP="00A021EF">
      <w:pPr>
        <w:jc w:val="center"/>
        <w:rPr>
          <w:sz w:val="24"/>
          <w:szCs w:val="24"/>
        </w:rPr>
      </w:pPr>
      <w:r>
        <w:rPr>
          <w:noProof/>
        </w:rPr>
        <w:drawing>
          <wp:inline distT="0" distB="0" distL="0" distR="0" wp14:anchorId="0C1AEEDA" wp14:editId="3A1536B2">
            <wp:extent cx="4057959" cy="3604133"/>
            <wp:effectExtent l="0" t="0" r="0" b="0"/>
            <wp:docPr id="1545259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4057959" cy="3604133"/>
                    </a:xfrm>
                    <a:prstGeom prst="rect">
                      <a:avLst/>
                    </a:prstGeom>
                  </pic:spPr>
                </pic:pic>
              </a:graphicData>
            </a:graphic>
          </wp:inline>
        </w:drawing>
      </w:r>
    </w:p>
    <w:p w14:paraId="1A5A0FC0" w14:textId="77777777" w:rsidR="00A021EF" w:rsidRPr="00CD05AE" w:rsidRDefault="00A021EF" w:rsidP="00A021EF">
      <w:pPr>
        <w:jc w:val="center"/>
        <w:rPr>
          <w:i/>
          <w:iCs/>
          <w:sz w:val="20"/>
          <w:szCs w:val="20"/>
        </w:rPr>
      </w:pPr>
      <w:r>
        <w:rPr>
          <w:i/>
          <w:iCs/>
          <w:sz w:val="20"/>
          <w:szCs w:val="20"/>
        </w:rPr>
        <w:t>Figure 2: Library Path Editor</w:t>
      </w:r>
    </w:p>
    <w:p w14:paraId="0C6126ED" w14:textId="77777777" w:rsidR="00E16E9C" w:rsidRPr="005446E0" w:rsidRDefault="00E16E9C" w:rsidP="00E16E9C">
      <w:pPr>
        <w:pStyle w:val="Heading1"/>
      </w:pPr>
      <w:bookmarkStart w:id="12" w:name="_Toc36026864"/>
      <w:bookmarkStart w:id="13" w:name="_Toc48269489"/>
      <w:r>
        <w:t>Wordslices</w:t>
      </w:r>
      <w:bookmarkEnd w:id="12"/>
      <w:bookmarkEnd w:id="13"/>
    </w:p>
    <w:p w14:paraId="061F1816" w14:textId="28E21456" w:rsidR="00E16E9C" w:rsidRPr="0053743B" w:rsidRDefault="00E16E9C" w:rsidP="00E16E9C">
      <w:r w:rsidRPr="0053743B">
        <w:t>The Verilog and schematic contain functional units organized as 8-bit wordslices. This is a convenient way to group cells together. Wordslices can be connected with busses, which is much simpler than drawing eight separate wires.</w:t>
      </w:r>
    </w:p>
    <w:p w14:paraId="71EBAA21" w14:textId="0432F3E6" w:rsidR="00E16E9C" w:rsidRPr="0053743B" w:rsidRDefault="00E16E9C" w:rsidP="00E16E9C">
      <w:r w:rsidRPr="0053743B">
        <w:t>To see how a wordslice is created, open the 8-bit flopenr_1x_8 (flip-flips with enable and reset) schematic in wordlib8. Observe that it is formed from an array of eight flip-flops named flopenr_dp_1x&lt;7:0&gt; without having to draw each one. This part of the cell is called the datapath. Inputs and outputs (d&lt;7:0&gt; and q&lt;7:0&gt;) are connected to 8-bit busses. For clarity, the busses are drawn with wide wires.</w:t>
      </w:r>
    </w:p>
    <w:tbl>
      <w:tblPr>
        <w:tblStyle w:val="TableGrid"/>
        <w:tblW w:w="906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876"/>
        <w:gridCol w:w="8190"/>
      </w:tblGrid>
      <w:tr w:rsidR="00E16E9C" w14:paraId="069DFEBE" w14:textId="77777777" w:rsidTr="20A99BB0">
        <w:trPr>
          <w:trHeight w:val="492"/>
        </w:trPr>
        <w:tc>
          <w:tcPr>
            <w:tcW w:w="876" w:type="dxa"/>
            <w:shd w:val="clear" w:color="auto" w:fill="EDEDED" w:themeFill="accent3" w:themeFillTint="33"/>
          </w:tcPr>
          <w:p w14:paraId="6A200B6F" w14:textId="77777777" w:rsidR="00E16E9C" w:rsidRDefault="00E16E9C" w:rsidP="0020279B">
            <w:r>
              <w:rPr>
                <w:noProof/>
              </w:rPr>
              <w:drawing>
                <wp:inline distT="0" distB="0" distL="0" distR="0" wp14:anchorId="764273B2" wp14:editId="7A7002AA">
                  <wp:extent cx="342900" cy="342900"/>
                  <wp:effectExtent l="0" t="0" r="0" b="0"/>
                  <wp:docPr id="1255510427" name="Graphic 65"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65"/>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8190" w:type="dxa"/>
            <w:shd w:val="clear" w:color="auto" w:fill="EDEDED" w:themeFill="accent3" w:themeFillTint="33"/>
          </w:tcPr>
          <w:p w14:paraId="6A6382CE" w14:textId="60440445" w:rsidR="00E16E9C" w:rsidRDefault="00E16E9C" w:rsidP="0020279B">
            <w:r w:rsidRPr="00E16E9C">
              <w:t>Cadence uses angle brackets (&lt; &gt;) rather than square brackets ([ ]) to represent busses and arrays</w:t>
            </w:r>
          </w:p>
        </w:tc>
      </w:tr>
    </w:tbl>
    <w:p w14:paraId="19584371" w14:textId="77777777" w:rsidR="00E16E9C" w:rsidRDefault="00E16E9C" w:rsidP="00E16E9C">
      <w:pPr>
        <w:rPr>
          <w:sz w:val="24"/>
          <w:szCs w:val="24"/>
        </w:rPr>
      </w:pPr>
    </w:p>
    <w:p w14:paraId="1EE0F3EE" w14:textId="31C36B10" w:rsidR="00E16E9C" w:rsidRPr="0053743B" w:rsidRDefault="00E16E9C" w:rsidP="00E16E9C">
      <w:r w:rsidRPr="0053743B">
        <w:t>Datapath cells can factor out the inverters from select, clock</w:t>
      </w:r>
      <w:r w:rsidR="00EE2A1C">
        <w:t>,</w:t>
      </w:r>
      <w:r w:rsidRPr="0053743B">
        <w:t xml:space="preserve"> and enable signals because it is more efficient to place one inverter at the top of the datapath than one in each bit cell. These inverters are placed in a zipper at the top of the wordslice so that they can drive the entire slice.</w:t>
      </w:r>
    </w:p>
    <w:p w14:paraId="5BED918E" w14:textId="30EF1A9B" w:rsidR="00E16E9C" w:rsidRPr="0053743B" w:rsidRDefault="00E16E9C" w:rsidP="00E16E9C">
      <w:r w:rsidRPr="002D32D3">
        <w:rPr>
          <w:b/>
          <w:bCs/>
        </w:rPr>
        <w:t>flopenr_1x_8</w:t>
      </w:r>
      <w:r w:rsidRPr="0053743B">
        <w:t xml:space="preserve"> also has a zipper, made of inverters and buffers factored out of the individual one-bit flopenr_1x cells. In this cell, there is an inverter and buffer to drive the enable signal, an inverter to drive reset, and a pair of inverters and buffers to drive the two-phase clocks. The gates in the zipper are typically 4</w:t>
      </w:r>
      <w:r w:rsidR="00EE2A1C">
        <w:rPr>
          <w:rFonts w:cs="Calibri"/>
        </w:rPr>
        <w:t>×</w:t>
      </w:r>
      <w:r w:rsidRPr="0053743B">
        <w:t xml:space="preserve"> normal size so that they can drive the entire wordslice in a timely fashion.</w:t>
      </w:r>
    </w:p>
    <w:p w14:paraId="43F5CCED" w14:textId="29F392E7" w:rsidR="00E16E9C" w:rsidRPr="0053743B" w:rsidRDefault="00E16E9C" w:rsidP="00E16E9C">
      <w:r w:rsidRPr="0053743B">
        <w:lastRenderedPageBreak/>
        <w:t>Also, look at the 8-bit adder8 schematic, which is constructed from 8 full adders. Notice how the comma notation is used for the carry</w:t>
      </w:r>
      <w:r w:rsidR="00EE2A1C">
        <w:t>-</w:t>
      </w:r>
      <w:r w:rsidRPr="0053743B">
        <w:t>in and carry</w:t>
      </w:r>
      <w:r w:rsidR="00EE2A1C">
        <w:t>-</w:t>
      </w:r>
      <w:r w:rsidRPr="0053743B">
        <w:t>out signals in the schematic. This is much easier to draw than 8 separate full adders chained together.</w:t>
      </w:r>
    </w:p>
    <w:p w14:paraId="7243A432" w14:textId="005761EB" w:rsidR="002D32D3" w:rsidRDefault="00E16E9C" w:rsidP="00E16E9C">
      <w:r w:rsidRPr="0053743B">
        <w:t>The ALU includes an AND, OR, and adder. Your first step is to design a wordslice for an 8-bit AND that will be used in the ALU unit.</w:t>
      </w:r>
    </w:p>
    <w:p w14:paraId="47C37FDB" w14:textId="0117AE11" w:rsidR="00E16E9C" w:rsidRDefault="00E16E9C" w:rsidP="00E16E9C">
      <w:r w:rsidRPr="0053743B">
        <w:t>Later in this lab</w:t>
      </w:r>
      <w:r w:rsidR="00EE2A1C">
        <w:t>,</w:t>
      </w:r>
      <w:r w:rsidRPr="0053743B">
        <w:t xml:space="preserve"> you will design an 8-bit OR and hook the two up to the ALU in the datapath. The two cells you will create do not have zippers because there are no circuits to factor out.</w:t>
      </w:r>
    </w:p>
    <w:p w14:paraId="134F6AEC" w14:textId="4C07E2B3" w:rsidR="002D32D3" w:rsidRPr="002D32D3" w:rsidRDefault="002D32D3" w:rsidP="002D32D3">
      <w:pPr>
        <w:pStyle w:val="Heading2"/>
        <w:rPr>
          <w:rFonts w:ascii="Courier New" w:eastAsia="Courier New" w:hAnsi="Courier New" w:cs="Courier New"/>
          <w:lang w:eastAsia="en-US"/>
        </w:rPr>
      </w:pPr>
      <w:bookmarkStart w:id="14" w:name="_Toc48269490"/>
      <w:r w:rsidRPr="002D32D3">
        <w:rPr>
          <w:rFonts w:ascii="Courier New" w:eastAsia="Courier New" w:hAnsi="Courier New" w:cs="Courier New"/>
          <w:lang w:eastAsia="en-US"/>
        </w:rPr>
        <w:t>AND Wordslice</w:t>
      </w:r>
      <w:bookmarkEnd w:id="14"/>
    </w:p>
    <w:p w14:paraId="02E91DD2" w14:textId="38947A8C" w:rsidR="00225989" w:rsidRPr="004F5722" w:rsidRDefault="00E16E9C" w:rsidP="004F5722">
      <w:pPr>
        <w:pStyle w:val="Heading3"/>
        <w:rPr>
          <w:lang w:eastAsia="en-US"/>
        </w:rPr>
      </w:pPr>
      <w:bookmarkStart w:id="15" w:name="_Toc48269491"/>
      <w:r w:rsidRPr="004F5722">
        <w:rPr>
          <w:lang w:eastAsia="en-US"/>
        </w:rPr>
        <w:t>Create a new schematic called and2_1x_8 in wordlib8</w:t>
      </w:r>
      <w:bookmarkEnd w:id="15"/>
    </w:p>
    <w:tbl>
      <w:tblPr>
        <w:tblStyle w:val="TableGrid"/>
        <w:tblW w:w="8192"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791"/>
        <w:gridCol w:w="7401"/>
      </w:tblGrid>
      <w:tr w:rsidR="005E3702" w14:paraId="23F4E8CD" w14:textId="77777777" w:rsidTr="20A99BB0">
        <w:trPr>
          <w:trHeight w:val="258"/>
        </w:trPr>
        <w:tc>
          <w:tcPr>
            <w:tcW w:w="791" w:type="dxa"/>
            <w:shd w:val="clear" w:color="auto" w:fill="EDEDED" w:themeFill="accent3" w:themeFillTint="33"/>
          </w:tcPr>
          <w:p w14:paraId="6A554196" w14:textId="77777777" w:rsidR="005E3702" w:rsidRDefault="005E3702" w:rsidP="0020279B">
            <w:r>
              <w:rPr>
                <w:noProof/>
              </w:rPr>
              <w:drawing>
                <wp:inline distT="0" distB="0" distL="0" distR="0" wp14:anchorId="0593C3C3" wp14:editId="109BE3E4">
                  <wp:extent cx="342900" cy="342900"/>
                  <wp:effectExtent l="0" t="0" r="0" b="0"/>
                  <wp:docPr id="1983927306" name="Graphic 70"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70"/>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401" w:type="dxa"/>
            <w:shd w:val="clear" w:color="auto" w:fill="EDEDED" w:themeFill="accent3" w:themeFillTint="33"/>
          </w:tcPr>
          <w:p w14:paraId="63C1FC32" w14:textId="6DEE6FD6" w:rsidR="005E3702" w:rsidRDefault="005E3702" w:rsidP="0020279B">
            <w:r w:rsidRPr="0053743B">
              <w:t>When it is all done, it should look like Figure 1. Unless otherwise stated, use 1x cells in wordslices.</w:t>
            </w:r>
          </w:p>
        </w:tc>
      </w:tr>
    </w:tbl>
    <w:p w14:paraId="615739E7" w14:textId="77777777" w:rsidR="005E3702" w:rsidRDefault="005E3702" w:rsidP="005E3702">
      <w:pPr>
        <w:pStyle w:val="ListParagraph"/>
      </w:pPr>
    </w:p>
    <w:p w14:paraId="312027AD" w14:textId="77777777" w:rsidR="00E16E9C" w:rsidRPr="00366583" w:rsidRDefault="00E16E9C" w:rsidP="00E16E9C">
      <w:pPr>
        <w:jc w:val="center"/>
        <w:rPr>
          <w:sz w:val="24"/>
          <w:szCs w:val="24"/>
        </w:rPr>
      </w:pPr>
      <w:r w:rsidRPr="00366583">
        <w:rPr>
          <w:noProof/>
          <w:sz w:val="24"/>
          <w:szCs w:val="24"/>
          <w:lang w:eastAsia="en-US"/>
        </w:rPr>
        <w:drawing>
          <wp:inline distT="0" distB="0" distL="0" distR="0" wp14:anchorId="01739E96" wp14:editId="3A37584C">
            <wp:extent cx="5635256" cy="1522396"/>
            <wp:effectExtent l="0" t="0" r="381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49195" cy="1526162"/>
                    </a:xfrm>
                    <a:prstGeom prst="rect">
                      <a:avLst/>
                    </a:prstGeom>
                    <a:noFill/>
                    <a:ln>
                      <a:noFill/>
                    </a:ln>
                  </pic:spPr>
                </pic:pic>
              </a:graphicData>
            </a:graphic>
          </wp:inline>
        </w:drawing>
      </w:r>
    </w:p>
    <w:p w14:paraId="399EDD4F" w14:textId="77777777" w:rsidR="00E16E9C" w:rsidRPr="004439FC" w:rsidRDefault="00E16E9C" w:rsidP="00E16E9C">
      <w:pPr>
        <w:pStyle w:val="Caption"/>
        <w:jc w:val="center"/>
      </w:pPr>
      <w:r>
        <w:t>Figure 3: and2_1x_8 schematic</w:t>
      </w:r>
    </w:p>
    <w:p w14:paraId="17683D8D" w14:textId="3354181D" w:rsidR="005E3702" w:rsidRDefault="00E16E9C" w:rsidP="00D57B18">
      <w:pPr>
        <w:pStyle w:val="ListParagraph"/>
        <w:numPr>
          <w:ilvl w:val="0"/>
          <w:numId w:val="7"/>
        </w:numPr>
      </w:pPr>
      <w:r w:rsidRPr="0053743B">
        <w:t xml:space="preserve">First instantiate an </w:t>
      </w:r>
      <w:r w:rsidRPr="005E3702">
        <w:rPr>
          <w:b/>
          <w:bCs/>
        </w:rPr>
        <w:t>and2_1x</w:t>
      </w:r>
      <w:r w:rsidRPr="0053743B">
        <w:t xml:space="preserve"> from </w:t>
      </w:r>
      <w:r w:rsidRPr="005E3702">
        <w:rPr>
          <w:b/>
          <w:bCs/>
        </w:rPr>
        <w:t>muddlib11</w:t>
      </w:r>
      <w:r w:rsidRPr="0053743B">
        <w:t>.</w:t>
      </w:r>
    </w:p>
    <w:p w14:paraId="03AD7CB7" w14:textId="3C2DDCAA" w:rsidR="005E3702" w:rsidRDefault="005E3702" w:rsidP="00D57B18">
      <w:pPr>
        <w:pStyle w:val="ListParagraph"/>
        <w:numPr>
          <w:ilvl w:val="0"/>
          <w:numId w:val="7"/>
        </w:numPr>
      </w:pPr>
      <w:r w:rsidRPr="005E3702">
        <w:rPr>
          <w:b/>
          <w:bCs/>
        </w:rPr>
        <w:t>Go to</w:t>
      </w:r>
      <w:r>
        <w:t>:</w:t>
      </w:r>
      <w:r w:rsidR="00E16E9C" w:rsidRPr="0053743B">
        <w:t xml:space="preserve"> Edit • Properties • Object… (q) and change the Instance Name to and2_1x&lt;7:0&gt; to create 8 copies.</w:t>
      </w:r>
    </w:p>
    <w:p w14:paraId="689A0DC0" w14:textId="46773C9A" w:rsidR="005E3702" w:rsidRDefault="00E16E9C" w:rsidP="00D57B18">
      <w:pPr>
        <w:pStyle w:val="ListParagraph"/>
        <w:numPr>
          <w:ilvl w:val="0"/>
          <w:numId w:val="7"/>
        </w:numPr>
      </w:pPr>
      <w:r w:rsidRPr="0053743B">
        <w:t>Create the input pins (a&lt;7:0&gt; and b&lt;7:0&gt;) and output pins (y&lt;7:0&gt;).</w:t>
      </w:r>
    </w:p>
    <w:p w14:paraId="6EF485CD" w14:textId="675CA76D" w:rsidR="005E3702" w:rsidRDefault="005E3702" w:rsidP="00D57B18">
      <w:pPr>
        <w:pStyle w:val="ListParagraph"/>
        <w:numPr>
          <w:ilvl w:val="0"/>
          <w:numId w:val="7"/>
        </w:numPr>
      </w:pPr>
      <w:r w:rsidRPr="005E3702">
        <w:rPr>
          <w:b/>
          <w:bCs/>
        </w:rPr>
        <w:t>Go to</w:t>
      </w:r>
      <w:r>
        <w:t>:</w:t>
      </w:r>
      <w:r w:rsidRPr="0053743B">
        <w:t xml:space="preserve"> </w:t>
      </w:r>
      <w:r w:rsidR="00E16E9C" w:rsidRPr="0053743B">
        <w:t xml:space="preserve"> Add • Wire (wide) (shift + w) and draw busses between the pins and the gate.</w:t>
      </w:r>
    </w:p>
    <w:p w14:paraId="1E9CE1CA" w14:textId="5DBBFE39" w:rsidR="00E16E9C" w:rsidRDefault="001B29AA" w:rsidP="00D57B18">
      <w:pPr>
        <w:pStyle w:val="ListParagraph"/>
        <w:numPr>
          <w:ilvl w:val="0"/>
          <w:numId w:val="7"/>
        </w:numPr>
      </w:pPr>
      <w:r>
        <w:t>T</w:t>
      </w:r>
      <w:r w:rsidR="000A5711" w:rsidRPr="0053743B">
        <w:t xml:space="preserve">he </w:t>
      </w:r>
      <w:r>
        <w:t>schematic</w:t>
      </w:r>
      <w:r w:rsidR="000A5711" w:rsidRPr="0053743B">
        <w:t xml:space="preserve"> should look like Figure </w:t>
      </w:r>
      <w:r w:rsidR="000A5711">
        <w:t xml:space="preserve">3. </w:t>
      </w:r>
      <w:r w:rsidR="00E16E9C" w:rsidRPr="0053743B">
        <w:t>Check and save and ensure you have no errors.</w:t>
      </w:r>
    </w:p>
    <w:p w14:paraId="7BE1CF94" w14:textId="688FE560" w:rsidR="004F5722" w:rsidRPr="0053743B" w:rsidRDefault="004F5722" w:rsidP="004F5722">
      <w:pPr>
        <w:pStyle w:val="Heading3"/>
        <w:rPr>
          <w:lang w:eastAsia="en-US"/>
        </w:rPr>
      </w:pPr>
      <w:bookmarkStart w:id="16" w:name="_Toc48269492"/>
      <w:r w:rsidRPr="004F5722">
        <w:rPr>
          <w:lang w:eastAsia="en-US"/>
        </w:rPr>
        <w:t xml:space="preserve">Create a </w:t>
      </w:r>
      <w:r w:rsidR="00360117">
        <w:rPr>
          <w:lang w:eastAsia="en-US"/>
        </w:rPr>
        <w:t xml:space="preserve">symbol for </w:t>
      </w:r>
      <w:r w:rsidRPr="00360117">
        <w:rPr>
          <w:i/>
          <w:iCs/>
          <w:lang w:eastAsia="en-US"/>
        </w:rPr>
        <w:t>and2_1x_8</w:t>
      </w:r>
      <w:bookmarkEnd w:id="16"/>
    </w:p>
    <w:p w14:paraId="512BDE6D" w14:textId="735F797A" w:rsidR="00360117" w:rsidRDefault="00E16E9C" w:rsidP="00E16E9C">
      <w:r w:rsidRPr="0053743B">
        <w:t>The easiest approach is to use the Library Manager to copy the symbol from the and2_1x in muddlib11 to the and2_1x_8 in wordlib8. Ignore any complaints about the prop.xx file.</w:t>
      </w:r>
    </w:p>
    <w:p w14:paraId="0CE8DA41" w14:textId="0D52E9E9" w:rsidR="00360117" w:rsidRDefault="00E16E9C" w:rsidP="00360117">
      <w:pPr>
        <w:pStyle w:val="Heading4"/>
        <w:rPr>
          <w:lang w:eastAsia="en-US"/>
        </w:rPr>
      </w:pPr>
      <w:r w:rsidRPr="00360117">
        <w:rPr>
          <w:lang w:eastAsia="en-US"/>
        </w:rPr>
        <w:t>Edit the new symbol</w:t>
      </w:r>
    </w:p>
    <w:p w14:paraId="23AA2EBC" w14:textId="047D6DA3" w:rsidR="00360117" w:rsidRDefault="00360117" w:rsidP="00D57B18">
      <w:pPr>
        <w:pStyle w:val="ListParagraph"/>
        <w:numPr>
          <w:ilvl w:val="0"/>
          <w:numId w:val="8"/>
        </w:numPr>
      </w:pPr>
      <w:r w:rsidRPr="00360117">
        <w:rPr>
          <w:b/>
          <w:bCs/>
        </w:rPr>
        <w:t>Go to</w:t>
      </w:r>
      <w:r>
        <w:t xml:space="preserve">: </w:t>
      </w:r>
      <w:r w:rsidR="00E16E9C" w:rsidRPr="0053743B">
        <w:t>Edit • Properties • Object to select each of the three pins and modify its name by adding &lt;7:0&gt; (e.g.</w:t>
      </w:r>
      <w:r w:rsidR="00EE2A1C">
        <w:t>,</w:t>
      </w:r>
      <w:r w:rsidR="00E16E9C" w:rsidRPr="0053743B">
        <w:t xml:space="preserve"> changing a to a&lt;7:0&gt;).</w:t>
      </w:r>
    </w:p>
    <w:tbl>
      <w:tblPr>
        <w:tblStyle w:val="TableGrid"/>
        <w:tblW w:w="8192"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791"/>
        <w:gridCol w:w="7401"/>
      </w:tblGrid>
      <w:tr w:rsidR="00360117" w14:paraId="77F6F90A" w14:textId="77777777" w:rsidTr="20A99BB0">
        <w:trPr>
          <w:trHeight w:val="258"/>
        </w:trPr>
        <w:tc>
          <w:tcPr>
            <w:tcW w:w="791" w:type="dxa"/>
            <w:shd w:val="clear" w:color="auto" w:fill="EDEDED" w:themeFill="accent3" w:themeFillTint="33"/>
          </w:tcPr>
          <w:p w14:paraId="03141DBD" w14:textId="77777777" w:rsidR="00360117" w:rsidRDefault="00360117" w:rsidP="0020279B">
            <w:r>
              <w:rPr>
                <w:noProof/>
              </w:rPr>
              <w:drawing>
                <wp:inline distT="0" distB="0" distL="0" distR="0" wp14:anchorId="58BCF49C" wp14:editId="2CB847F1">
                  <wp:extent cx="342900" cy="342900"/>
                  <wp:effectExtent l="0" t="0" r="0" b="0"/>
                  <wp:docPr id="1088712707" name="Graphic 76"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76"/>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401" w:type="dxa"/>
            <w:shd w:val="clear" w:color="auto" w:fill="EDEDED" w:themeFill="accent3" w:themeFillTint="33"/>
          </w:tcPr>
          <w:p w14:paraId="35C59522" w14:textId="30C422D9" w:rsidR="00360117" w:rsidRDefault="00360117" w:rsidP="0020279B">
            <w:r w:rsidRPr="0053743B">
              <w:t xml:space="preserve">Make sure you are editing the pin and not just the label next to the pin. Move the label to </w:t>
            </w:r>
            <w:r>
              <w:t>a good position</w:t>
            </w:r>
            <w:r w:rsidRPr="0053743B">
              <w:t>.</w:t>
            </w:r>
          </w:p>
        </w:tc>
      </w:tr>
    </w:tbl>
    <w:p w14:paraId="6255AE9F" w14:textId="2E58FE67" w:rsidR="00360117" w:rsidRDefault="00E16E9C" w:rsidP="00E16E9C">
      <w:r w:rsidRPr="0053743B">
        <w:t xml:space="preserve"> </w:t>
      </w:r>
    </w:p>
    <w:p w14:paraId="46A3BB20" w14:textId="6F79BD77" w:rsidR="00360117" w:rsidRDefault="00E16E9C" w:rsidP="00D57B18">
      <w:pPr>
        <w:pStyle w:val="ListParagraph"/>
        <w:numPr>
          <w:ilvl w:val="0"/>
          <w:numId w:val="8"/>
        </w:numPr>
      </w:pPr>
      <w:r w:rsidRPr="0053743B">
        <w:t>Also edit the properties of each of the lines and modify the width to wide.</w:t>
      </w:r>
    </w:p>
    <w:p w14:paraId="038EBDCE" w14:textId="2C6667E2" w:rsidR="00E16E9C" w:rsidRPr="0053743B" w:rsidRDefault="00E16E9C" w:rsidP="00360117">
      <w:r w:rsidRPr="0053743B">
        <w:t xml:space="preserve">When you are done, the symbol should look like Figure </w:t>
      </w:r>
      <w:r w:rsidR="000A5711">
        <w:t>4</w:t>
      </w:r>
      <w:r w:rsidRPr="0053743B">
        <w:t>. Check and save.</w:t>
      </w:r>
    </w:p>
    <w:p w14:paraId="16143CE3" w14:textId="77777777" w:rsidR="00E16E9C" w:rsidRPr="00366583" w:rsidRDefault="00E16E9C" w:rsidP="00E16E9C">
      <w:pPr>
        <w:jc w:val="center"/>
        <w:rPr>
          <w:sz w:val="24"/>
          <w:szCs w:val="24"/>
        </w:rPr>
      </w:pPr>
      <w:r w:rsidRPr="00366583">
        <w:rPr>
          <w:noProof/>
          <w:sz w:val="24"/>
          <w:szCs w:val="24"/>
          <w:lang w:eastAsia="en-US"/>
        </w:rPr>
        <w:lastRenderedPageBreak/>
        <w:drawing>
          <wp:inline distT="0" distB="0" distL="0" distR="0" wp14:anchorId="0E73C108" wp14:editId="426DFF11">
            <wp:extent cx="4572000" cy="1517676"/>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22942" cy="1534586"/>
                    </a:xfrm>
                    <a:prstGeom prst="rect">
                      <a:avLst/>
                    </a:prstGeom>
                    <a:noFill/>
                    <a:ln>
                      <a:noFill/>
                    </a:ln>
                  </pic:spPr>
                </pic:pic>
              </a:graphicData>
            </a:graphic>
          </wp:inline>
        </w:drawing>
      </w:r>
    </w:p>
    <w:p w14:paraId="21709B05" w14:textId="77777777" w:rsidR="00E16E9C" w:rsidRDefault="00E16E9C" w:rsidP="00E16E9C">
      <w:pPr>
        <w:pStyle w:val="Caption"/>
        <w:jc w:val="center"/>
      </w:pPr>
      <w:r>
        <w:t>Figure 4: and2_1x_8 symbol</w:t>
      </w:r>
    </w:p>
    <w:p w14:paraId="4F2068CD" w14:textId="6FAC0112" w:rsidR="00B91125" w:rsidRPr="0053743B" w:rsidRDefault="00B91125" w:rsidP="00B91125">
      <w:pPr>
        <w:pStyle w:val="Heading3"/>
        <w:rPr>
          <w:lang w:eastAsia="en-US"/>
        </w:rPr>
      </w:pPr>
      <w:bookmarkStart w:id="17" w:name="_Toc48269493"/>
      <w:r w:rsidRPr="004F5722">
        <w:rPr>
          <w:lang w:eastAsia="en-US"/>
        </w:rPr>
        <w:t xml:space="preserve">Create a </w:t>
      </w:r>
      <w:r>
        <w:rPr>
          <w:lang w:eastAsia="en-US"/>
        </w:rPr>
        <w:t xml:space="preserve">layout for </w:t>
      </w:r>
      <w:r w:rsidRPr="00360117">
        <w:rPr>
          <w:i/>
          <w:iCs/>
          <w:lang w:eastAsia="en-US"/>
        </w:rPr>
        <w:t>and2_1x_8</w:t>
      </w:r>
      <w:bookmarkEnd w:id="17"/>
    </w:p>
    <w:p w14:paraId="2F1F0803" w14:textId="34B203AE" w:rsidR="00B91125" w:rsidRDefault="00E16E9C" w:rsidP="00E16E9C">
      <w:r w:rsidRPr="0053743B">
        <w:t>Once the schematic is finished, create the layout for the and2_1x_8.</w:t>
      </w:r>
    </w:p>
    <w:p w14:paraId="3C087BD3" w14:textId="1DF7F2F8" w:rsidR="00B65A00" w:rsidRDefault="00B65A00" w:rsidP="00B65A00">
      <w:pPr>
        <w:pStyle w:val="Heading4"/>
        <w:rPr>
          <w:lang w:eastAsia="en-US"/>
        </w:rPr>
      </w:pPr>
      <w:r>
        <w:rPr>
          <w:lang w:eastAsia="en-US"/>
        </w:rPr>
        <w:t xml:space="preserve">Add instance of </w:t>
      </w:r>
      <w:r w:rsidRPr="00B65A00">
        <w:rPr>
          <w:lang w:eastAsia="en-US"/>
        </w:rPr>
        <w:t>and2_1x_8</w:t>
      </w:r>
    </w:p>
    <w:p w14:paraId="30B99E03" w14:textId="251C5D73" w:rsidR="00B91125" w:rsidRDefault="00E16E9C" w:rsidP="00D57B18">
      <w:pPr>
        <w:pStyle w:val="ListParagraph"/>
        <w:numPr>
          <w:ilvl w:val="0"/>
          <w:numId w:val="8"/>
        </w:numPr>
      </w:pPr>
      <w:r w:rsidRPr="0053743B">
        <w:t xml:space="preserve">Press </w:t>
      </w:r>
      <w:r w:rsidR="008476D7">
        <w:t>“</w:t>
      </w:r>
      <w:r w:rsidRPr="0053743B">
        <w:t>i</w:t>
      </w:r>
      <w:r w:rsidR="008476D7">
        <w:t>"</w:t>
      </w:r>
      <w:r w:rsidRPr="0053743B">
        <w:t xml:space="preserve"> to add an instance.</w:t>
      </w:r>
    </w:p>
    <w:p w14:paraId="12E46657" w14:textId="4C39C8D0" w:rsidR="00B91125" w:rsidRDefault="00E16E9C" w:rsidP="00D57B18">
      <w:pPr>
        <w:pStyle w:val="ListParagraph"/>
        <w:numPr>
          <w:ilvl w:val="0"/>
          <w:numId w:val="8"/>
        </w:numPr>
      </w:pPr>
      <w:r w:rsidRPr="0053743B">
        <w:t xml:space="preserve">Browse to select the </w:t>
      </w:r>
      <w:r w:rsidRPr="00B91125">
        <w:rPr>
          <w:b/>
          <w:bCs/>
        </w:rPr>
        <w:t>and2_1x</w:t>
      </w:r>
      <w:r w:rsidRPr="0053743B">
        <w:t xml:space="preserve"> layout from </w:t>
      </w:r>
      <w:r w:rsidRPr="00B91125">
        <w:rPr>
          <w:b/>
          <w:bCs/>
        </w:rPr>
        <w:t>muddlib11</w:t>
      </w:r>
      <w:r w:rsidRPr="0053743B">
        <w:t>.</w:t>
      </w:r>
    </w:p>
    <w:p w14:paraId="5295A7C2" w14:textId="0F910782" w:rsidR="00B91125" w:rsidRDefault="00E16E9C" w:rsidP="00D57B18">
      <w:pPr>
        <w:pStyle w:val="ListParagraph"/>
        <w:numPr>
          <w:ilvl w:val="0"/>
          <w:numId w:val="8"/>
        </w:numPr>
      </w:pPr>
      <w:r w:rsidRPr="0053743B">
        <w:t xml:space="preserve">In the </w:t>
      </w:r>
      <w:r w:rsidR="008476D7">
        <w:t>“</w:t>
      </w:r>
      <w:r w:rsidRPr="0053743B">
        <w:t>Mosaic</w:t>
      </w:r>
      <w:r w:rsidR="008476D7">
        <w:t>”</w:t>
      </w:r>
      <w:r w:rsidRPr="0053743B">
        <w:t xml:space="preserve"> area, change the number of rows to 8 </w:t>
      </w:r>
      <w:r w:rsidR="008476D7">
        <w:t xml:space="preserve">and </w:t>
      </w:r>
      <w:r w:rsidRPr="0053743B">
        <w:t xml:space="preserve">then click somewhere else in the window, </w:t>
      </w:r>
      <w:r w:rsidR="008476D7">
        <w:t>“</w:t>
      </w:r>
      <w:r w:rsidRPr="0053743B">
        <w:t>View</w:t>
      </w:r>
      <w:r w:rsidR="008476D7">
        <w:t>,”</w:t>
      </w:r>
      <w:r w:rsidRPr="0053743B">
        <w:t xml:space="preserve"> for example, to make the change register.</w:t>
      </w:r>
    </w:p>
    <w:p w14:paraId="21F84FA4" w14:textId="49D9B8BA" w:rsidR="00B91125" w:rsidRDefault="00E16E9C" w:rsidP="00D57B18">
      <w:pPr>
        <w:pStyle w:val="ListParagraph"/>
        <w:numPr>
          <w:ilvl w:val="0"/>
          <w:numId w:val="8"/>
        </w:numPr>
      </w:pPr>
      <w:r w:rsidRPr="0053743B">
        <w:t>Then</w:t>
      </w:r>
      <w:r w:rsidR="008476D7">
        <w:t>,</w:t>
      </w:r>
      <w:r w:rsidRPr="0053743B">
        <w:t xml:space="preserve"> change the delta Y to 33 so that each row is spaced 110 λ (33 μm) apart.</w:t>
      </w:r>
    </w:p>
    <w:p w14:paraId="6F921B13" w14:textId="4090A1BE" w:rsidR="00B91125" w:rsidRDefault="00E16E9C" w:rsidP="00D57B18">
      <w:pPr>
        <w:pStyle w:val="ListParagraph"/>
        <w:numPr>
          <w:ilvl w:val="0"/>
          <w:numId w:val="8"/>
        </w:numPr>
      </w:pPr>
      <w:r w:rsidRPr="0053743B">
        <w:t>Now place the instance the same way you would have placed a single cell.</w:t>
      </w:r>
    </w:p>
    <w:p w14:paraId="77F7DE63" w14:textId="2AE403C6" w:rsidR="00E16E9C" w:rsidRDefault="00E16E9C" w:rsidP="00B91125">
      <w:r w:rsidRPr="0053743B">
        <w:t>There should now be eight copies of the and2_1x layout that are all part of a single instance. Use Options • Display (e) and set the Stop Levels so that you can see the contents of the wordslice.</w:t>
      </w:r>
    </w:p>
    <w:p w14:paraId="08718F83" w14:textId="5EE5C670" w:rsidR="00B65A00" w:rsidRPr="0053743B" w:rsidRDefault="00B65A00" w:rsidP="00B65A00">
      <w:pPr>
        <w:pStyle w:val="Heading4"/>
        <w:rPr>
          <w:lang w:eastAsia="en-US"/>
        </w:rPr>
      </w:pPr>
      <w:r>
        <w:rPr>
          <w:lang w:eastAsia="en-US"/>
        </w:rPr>
        <w:t xml:space="preserve">Create </w:t>
      </w:r>
      <w:r w:rsidR="004426FF">
        <w:rPr>
          <w:lang w:eastAsia="en-US"/>
        </w:rPr>
        <w:t xml:space="preserve">input and output </w:t>
      </w:r>
      <w:r>
        <w:rPr>
          <w:lang w:eastAsia="en-US"/>
        </w:rPr>
        <w:t>pins</w:t>
      </w:r>
    </w:p>
    <w:p w14:paraId="7EBC0D96" w14:textId="0799DEA1" w:rsidR="00B65A00" w:rsidRDefault="00E16E9C" w:rsidP="00E16E9C">
      <w:r w:rsidRPr="0053743B">
        <w:t>Next</w:t>
      </w:r>
      <w:r w:rsidR="004A39A5">
        <w:t>,</w:t>
      </w:r>
      <w:r w:rsidRPr="0053743B">
        <w:t xml:space="preserve"> create the pins.</w:t>
      </w:r>
    </w:p>
    <w:p w14:paraId="46C79594" w14:textId="34FE697B" w:rsidR="00B65A00" w:rsidRDefault="00E16E9C" w:rsidP="00D57B18">
      <w:pPr>
        <w:pStyle w:val="ListParagraph"/>
        <w:numPr>
          <w:ilvl w:val="0"/>
          <w:numId w:val="9"/>
        </w:numPr>
      </w:pPr>
      <w:r w:rsidRPr="0053743B">
        <w:t>Select metal2 in the LSW.</w:t>
      </w:r>
    </w:p>
    <w:p w14:paraId="649F3CE5" w14:textId="774F2D2B" w:rsidR="00B65A00" w:rsidRDefault="00E16E9C" w:rsidP="00D57B18">
      <w:pPr>
        <w:pStyle w:val="ListParagraph"/>
        <w:numPr>
          <w:ilvl w:val="0"/>
          <w:numId w:val="9"/>
        </w:numPr>
      </w:pPr>
      <w:r w:rsidRPr="0053743B">
        <w:t xml:space="preserve">Open the create pin window (hotkey </w:t>
      </w:r>
      <w:r w:rsidR="004A39A5">
        <w:t>“</w:t>
      </w:r>
      <w:r w:rsidRPr="0053743B">
        <w:t>ctrl+p</w:t>
      </w:r>
      <w:r w:rsidR="004A39A5">
        <w:t>”</w:t>
      </w:r>
      <w:r w:rsidRPr="0053743B">
        <w:t xml:space="preserve">) </w:t>
      </w:r>
    </w:p>
    <w:p w14:paraId="6DF30AB9" w14:textId="31C41659" w:rsidR="00EC6367" w:rsidRDefault="00B65A00" w:rsidP="00D57B18">
      <w:pPr>
        <w:pStyle w:val="ListParagraph"/>
        <w:numPr>
          <w:ilvl w:val="0"/>
          <w:numId w:val="9"/>
        </w:numPr>
      </w:pPr>
      <w:r>
        <w:t>U</w:t>
      </w:r>
      <w:r w:rsidR="00E16E9C" w:rsidRPr="0053743B">
        <w:t>nder Terminal Names</w:t>
      </w:r>
      <w:r w:rsidR="004A39A5">
        <w:t>,</w:t>
      </w:r>
      <w:r w:rsidR="00E16E9C" w:rsidRPr="0053743B">
        <w:t xml:space="preserve"> enter </w:t>
      </w:r>
      <w:r w:rsidR="004A39A5">
        <w:t>“</w:t>
      </w:r>
      <w:r w:rsidR="00E16E9C" w:rsidRPr="0053743B">
        <w:t>a&lt;0:7&gt;</w:t>
      </w:r>
      <w:r w:rsidR="004A39A5">
        <w:t>”</w:t>
      </w:r>
      <w:r w:rsidR="00E16E9C" w:rsidRPr="0053743B">
        <w:t>.</w:t>
      </w:r>
    </w:p>
    <w:tbl>
      <w:tblPr>
        <w:tblStyle w:val="TableGrid"/>
        <w:tblW w:w="8192"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791"/>
        <w:gridCol w:w="7401"/>
      </w:tblGrid>
      <w:tr w:rsidR="004426FF" w14:paraId="05F84DCB" w14:textId="77777777" w:rsidTr="20A99BB0">
        <w:trPr>
          <w:trHeight w:val="258"/>
        </w:trPr>
        <w:tc>
          <w:tcPr>
            <w:tcW w:w="791" w:type="dxa"/>
            <w:shd w:val="clear" w:color="auto" w:fill="EDEDED" w:themeFill="accent3" w:themeFillTint="33"/>
          </w:tcPr>
          <w:p w14:paraId="3BE4F8E2" w14:textId="77777777" w:rsidR="004426FF" w:rsidRDefault="004426FF" w:rsidP="0020279B">
            <w:r>
              <w:rPr>
                <w:noProof/>
              </w:rPr>
              <w:drawing>
                <wp:inline distT="0" distB="0" distL="0" distR="0" wp14:anchorId="21CD18D3" wp14:editId="12AF6206">
                  <wp:extent cx="342900" cy="342900"/>
                  <wp:effectExtent l="0" t="0" r="0" b="0"/>
                  <wp:docPr id="1280035484" name="Graphic 77"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77"/>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401" w:type="dxa"/>
            <w:shd w:val="clear" w:color="auto" w:fill="EDEDED" w:themeFill="accent3" w:themeFillTint="33"/>
          </w:tcPr>
          <w:p w14:paraId="5A2CDBC7" w14:textId="6E83724D" w:rsidR="004426FF" w:rsidRDefault="004426FF" w:rsidP="0020279B">
            <w:r>
              <w:t>T</w:t>
            </w:r>
            <w:r w:rsidRPr="0053743B">
              <w:t>he order is reversed from usual (&lt;7:0&gt;) because we will be placing bit 0 at the bottom.</w:t>
            </w:r>
          </w:p>
        </w:tc>
      </w:tr>
    </w:tbl>
    <w:p w14:paraId="46CD27F2" w14:textId="41576312" w:rsidR="004426FF" w:rsidRDefault="00E16E9C" w:rsidP="00D57B18">
      <w:pPr>
        <w:pStyle w:val="ListParagraph"/>
        <w:numPr>
          <w:ilvl w:val="0"/>
          <w:numId w:val="10"/>
        </w:numPr>
      </w:pPr>
      <w:r w:rsidRPr="0053743B">
        <w:t xml:space="preserve">Select something else in the window to make the change register; for instance, make sure the I/O type is input and that </w:t>
      </w:r>
      <w:r w:rsidR="00005B3F">
        <w:t>“</w:t>
      </w:r>
      <w:r w:rsidRPr="0053743B">
        <w:t>Create Label</w:t>
      </w:r>
      <w:r w:rsidR="00005B3F">
        <w:t>”</w:t>
      </w:r>
      <w:r w:rsidRPr="0053743B">
        <w:t xml:space="preserve"> is checked.</w:t>
      </w:r>
    </w:p>
    <w:p w14:paraId="4B26CD68" w14:textId="20B5CC3E" w:rsidR="004426FF" w:rsidRDefault="00E16E9C" w:rsidP="004426FF">
      <w:r w:rsidRPr="0053743B">
        <w:t xml:space="preserve">The boxes next to </w:t>
      </w:r>
      <w:r w:rsidR="00005B3F">
        <w:t>“</w:t>
      </w:r>
      <w:r w:rsidRPr="0053743B">
        <w:t>X Pitch</w:t>
      </w:r>
      <w:r w:rsidR="00005B3F">
        <w:t>”</w:t>
      </w:r>
      <w:r w:rsidRPr="0053743B">
        <w:t xml:space="preserve"> and </w:t>
      </w:r>
      <w:r w:rsidR="00005B3F">
        <w:t>“</w:t>
      </w:r>
      <w:r w:rsidRPr="0053743B">
        <w:t>Y Pitch</w:t>
      </w:r>
      <w:r w:rsidR="00005B3F">
        <w:t>”</w:t>
      </w:r>
      <w:r w:rsidRPr="0053743B">
        <w:t xml:space="preserve"> should no longer be grayed out.</w:t>
      </w:r>
    </w:p>
    <w:p w14:paraId="45EB5722" w14:textId="7969321F" w:rsidR="004426FF" w:rsidRDefault="00E16E9C" w:rsidP="00D57B18">
      <w:pPr>
        <w:pStyle w:val="ListParagraph"/>
        <w:numPr>
          <w:ilvl w:val="0"/>
          <w:numId w:val="10"/>
        </w:numPr>
      </w:pPr>
      <w:r w:rsidRPr="0053743B">
        <w:t>Change the Y Pitch to 33.</w:t>
      </w:r>
    </w:p>
    <w:p w14:paraId="28C97F80" w14:textId="65879EE4" w:rsidR="004426FF" w:rsidRDefault="00E16E9C" w:rsidP="00D57B18">
      <w:pPr>
        <w:pStyle w:val="ListParagraph"/>
        <w:numPr>
          <w:ilvl w:val="0"/>
          <w:numId w:val="10"/>
        </w:numPr>
      </w:pPr>
      <w:r w:rsidRPr="0053743B">
        <w:t xml:space="preserve">Make sure metal2 is selected and draw the pin over the </w:t>
      </w:r>
      <w:r w:rsidR="00005B3F">
        <w:t>“</w:t>
      </w:r>
      <w:r w:rsidRPr="0053743B">
        <w:t>a</w:t>
      </w:r>
      <w:r w:rsidR="00005B3F">
        <w:t>”</w:t>
      </w:r>
      <w:r w:rsidRPr="0053743B">
        <w:t xml:space="preserve"> pin on the bottom and2_1x gate.</w:t>
      </w:r>
    </w:p>
    <w:p w14:paraId="7B1B786B" w14:textId="17F59236" w:rsidR="00E16E9C" w:rsidRPr="0053743B" w:rsidRDefault="00E16E9C" w:rsidP="004426FF">
      <w:r w:rsidRPr="0053743B">
        <w:t>When you are placing the pin</w:t>
      </w:r>
      <w:r w:rsidR="004426FF">
        <w:t>,</w:t>
      </w:r>
      <w:r w:rsidRPr="0053743B">
        <w:t xml:space="preserve"> it should display as </w:t>
      </w:r>
      <w:r w:rsidR="0093013C">
        <w:t>“</w:t>
      </w:r>
      <w:r w:rsidRPr="0053743B">
        <w:t>a&lt;0:7</w:t>
      </w:r>
      <w:r w:rsidRPr="00535F2F">
        <w:t>&gt;</w:t>
      </w:r>
      <w:r w:rsidR="0093013C" w:rsidRPr="00535F2F">
        <w:t>”,</w:t>
      </w:r>
      <w:r w:rsidRPr="00535F2F">
        <w:t xml:space="preserve"> and once you’ve placed it</w:t>
      </w:r>
      <w:r w:rsidR="0093013C" w:rsidRPr="00535F2F">
        <w:t>,</w:t>
      </w:r>
      <w:r w:rsidRPr="00535F2F">
        <w:t xml:space="preserve"> you should see the name change to just </w:t>
      </w:r>
      <w:r w:rsidR="002E7748" w:rsidRPr="00535F2F">
        <w:t>“</w:t>
      </w:r>
      <w:r w:rsidRPr="00535F2F">
        <w:t>a&lt;0&gt;</w:t>
      </w:r>
      <w:r w:rsidR="002E7748" w:rsidRPr="00535F2F">
        <w:t>”</w:t>
      </w:r>
      <w:r w:rsidRPr="00535F2F">
        <w:t>. Look at the other and gates</w:t>
      </w:r>
      <w:r w:rsidR="002E7748" w:rsidRPr="00535F2F">
        <w:t>,</w:t>
      </w:r>
      <w:r w:rsidRPr="00535F2F">
        <w:t xml:space="preserve"> and you</w:t>
      </w:r>
      <w:r w:rsidRPr="0053743B">
        <w:t xml:space="preserve"> should see that the pins </w:t>
      </w:r>
      <w:r w:rsidR="002E7748">
        <w:t>“</w:t>
      </w:r>
      <w:r w:rsidRPr="0053743B">
        <w:t>a&lt;1&gt;</w:t>
      </w:r>
      <w:r w:rsidR="002E7748">
        <w:t>”</w:t>
      </w:r>
      <w:r w:rsidRPr="0053743B">
        <w:t xml:space="preserve"> through </w:t>
      </w:r>
      <w:r w:rsidR="002E7748">
        <w:t>“</w:t>
      </w:r>
      <w:r w:rsidRPr="0053743B">
        <w:t>a&lt;7&gt;</w:t>
      </w:r>
      <w:r w:rsidR="002E7748">
        <w:t>”</w:t>
      </w:r>
      <w:r w:rsidRPr="0053743B">
        <w:t xml:space="preserve"> were automatically placed over the other </w:t>
      </w:r>
      <w:r w:rsidR="002E7748">
        <w:t>“</w:t>
      </w:r>
      <w:r w:rsidRPr="0053743B">
        <w:t>a</w:t>
      </w:r>
      <w:r w:rsidR="002E7748">
        <w:t>”</w:t>
      </w:r>
      <w:r w:rsidRPr="0053743B">
        <w:t xml:space="preserve"> pins.</w:t>
      </w:r>
    </w:p>
    <w:p w14:paraId="67E795D5" w14:textId="0F758A53" w:rsidR="00E16E9C" w:rsidRPr="0053743B" w:rsidRDefault="00E16E9C" w:rsidP="00E16E9C">
      <w:r w:rsidRPr="0053743B">
        <w:t xml:space="preserve">Place the b and y pins. Make sure all the settings are correct before placing the pins. Immediately check that the pins were placed correctly because if they were not, or the I/O direction was wrong or the wrong metal was used, the easiest way to get rid of the pins is to </w:t>
      </w:r>
      <w:r w:rsidR="002E7748">
        <w:t>“</w:t>
      </w:r>
      <w:r w:rsidRPr="0053743B">
        <w:t>undo</w:t>
      </w:r>
      <w:r w:rsidR="002E7748">
        <w:t>”</w:t>
      </w:r>
      <w:r w:rsidRPr="0053743B">
        <w:t xml:space="preserve"> (hotkey </w:t>
      </w:r>
      <w:r w:rsidR="002E7748">
        <w:t>“</w:t>
      </w:r>
      <w:r w:rsidRPr="0053743B">
        <w:t>u</w:t>
      </w:r>
      <w:r w:rsidR="002E7748">
        <w:t>”</w:t>
      </w:r>
      <w:r w:rsidRPr="0053743B">
        <w:t>). Otherwise</w:t>
      </w:r>
      <w:r w:rsidR="002E7748">
        <w:t>,</w:t>
      </w:r>
      <w:r w:rsidRPr="0053743B">
        <w:t xml:space="preserve"> you will have to manually delete each pin.</w:t>
      </w:r>
    </w:p>
    <w:p w14:paraId="7BE986A2" w14:textId="77777777" w:rsidR="004426FF" w:rsidRDefault="004426FF" w:rsidP="004426FF">
      <w:pPr>
        <w:pStyle w:val="Heading4"/>
        <w:rPr>
          <w:lang w:eastAsia="en-US"/>
        </w:rPr>
      </w:pPr>
      <w:r>
        <w:rPr>
          <w:lang w:eastAsia="en-US"/>
        </w:rPr>
        <w:lastRenderedPageBreak/>
        <w:t>Create power pins</w:t>
      </w:r>
    </w:p>
    <w:p w14:paraId="2E1852F5" w14:textId="2B4858BD" w:rsidR="004426FF" w:rsidRDefault="00E16E9C" w:rsidP="00D57B18">
      <w:pPr>
        <w:pStyle w:val="ListParagraph"/>
        <w:numPr>
          <w:ilvl w:val="0"/>
          <w:numId w:val="11"/>
        </w:numPr>
      </w:pPr>
      <w:r w:rsidRPr="0053743B">
        <w:t>Now place a metal1 gnd! pin in the bottom row over the entire ground wire.</w:t>
      </w:r>
    </w:p>
    <w:p w14:paraId="2BBDD2CF" w14:textId="1181022F" w:rsidR="004426FF" w:rsidRDefault="00E16E9C" w:rsidP="00D57B18">
      <w:pPr>
        <w:pStyle w:val="ListParagraph"/>
        <w:numPr>
          <w:ilvl w:val="0"/>
          <w:numId w:val="11"/>
        </w:numPr>
      </w:pPr>
      <w:r w:rsidRPr="0053743B">
        <w:t xml:space="preserve">Remember that gnd! and vdd! are </w:t>
      </w:r>
      <w:r w:rsidRPr="004C1E72">
        <w:rPr>
          <w:b/>
          <w:bCs/>
        </w:rPr>
        <w:t>inputOutput</w:t>
      </w:r>
      <w:r w:rsidRPr="0053743B">
        <w:t xml:space="preserve"> pins.</w:t>
      </w:r>
    </w:p>
    <w:tbl>
      <w:tblPr>
        <w:tblStyle w:val="TableGrid"/>
        <w:tblW w:w="8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849"/>
        <w:gridCol w:w="7947"/>
      </w:tblGrid>
      <w:tr w:rsidR="004C1E72" w14:paraId="06E97802" w14:textId="77777777" w:rsidTr="20A99BB0">
        <w:trPr>
          <w:trHeight w:val="324"/>
        </w:trPr>
        <w:tc>
          <w:tcPr>
            <w:tcW w:w="849" w:type="dxa"/>
            <w:shd w:val="clear" w:color="auto" w:fill="EDEDED" w:themeFill="accent3" w:themeFillTint="33"/>
          </w:tcPr>
          <w:p w14:paraId="34C6A986" w14:textId="77777777" w:rsidR="004C1E72" w:rsidRDefault="004C1E72" w:rsidP="0020279B">
            <w:r>
              <w:rPr>
                <w:noProof/>
              </w:rPr>
              <w:drawing>
                <wp:inline distT="0" distB="0" distL="0" distR="0" wp14:anchorId="45AD8CBD" wp14:editId="1EFCDC94">
                  <wp:extent cx="342900" cy="342900"/>
                  <wp:effectExtent l="0" t="0" r="0" b="0"/>
                  <wp:docPr id="28714547" name="Graphic 90"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90"/>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947" w:type="dxa"/>
            <w:shd w:val="clear" w:color="auto" w:fill="EDEDED" w:themeFill="accent3" w:themeFillTint="33"/>
          </w:tcPr>
          <w:p w14:paraId="4462371F" w14:textId="3598D59C" w:rsidR="004C1E72" w:rsidRDefault="004C1E72" w:rsidP="0020279B">
            <w:r w:rsidRPr="0053743B">
              <w:t>Since ground is not a bus</w:t>
            </w:r>
            <w:r w:rsidR="00DD134D">
              <w:t>,</w:t>
            </w:r>
            <w:r w:rsidRPr="0053743B">
              <w:t xml:space="preserve"> you will not be able to use the Y Pitch in the Create Pin. Instead you will make seven copies of the gnd! pin.</w:t>
            </w:r>
          </w:p>
        </w:tc>
      </w:tr>
    </w:tbl>
    <w:p w14:paraId="537F9317" w14:textId="1D3D8F68" w:rsidR="004426FF" w:rsidRDefault="004426FF" w:rsidP="00454805">
      <w:r>
        <w:t xml:space="preserve">To </w:t>
      </w:r>
      <w:r w:rsidR="004C1E72">
        <w:t xml:space="preserve">make copies of the </w:t>
      </w:r>
      <w:r w:rsidR="00454805">
        <w:t xml:space="preserve">gnd! </w:t>
      </w:r>
      <w:r w:rsidR="00DD134D">
        <w:t>p</w:t>
      </w:r>
      <w:r w:rsidR="00454805">
        <w:t>in, on the c</w:t>
      </w:r>
      <w:r w:rsidR="00E16E9C" w:rsidRPr="0053743B">
        <w:t>ommand interpreter window</w:t>
      </w:r>
      <w:r w:rsidR="00454805">
        <w:t xml:space="preserve"> (</w:t>
      </w:r>
      <w:r w:rsidR="00454805" w:rsidRPr="0053743B">
        <w:t>CIW</w:t>
      </w:r>
      <w:r w:rsidR="00E16E9C" w:rsidRPr="0053743B">
        <w:t xml:space="preserve">) </w:t>
      </w:r>
      <w:r w:rsidR="00454805">
        <w:t>that is Virtuoso window.</w:t>
      </w:r>
    </w:p>
    <w:p w14:paraId="70C8D52E" w14:textId="412F753C" w:rsidR="004426FF" w:rsidRDefault="00E16E9C" w:rsidP="00D57B18">
      <w:pPr>
        <w:pStyle w:val="ListParagraph"/>
        <w:numPr>
          <w:ilvl w:val="0"/>
          <w:numId w:val="12"/>
        </w:numPr>
      </w:pPr>
      <w:r w:rsidRPr="004426FF">
        <w:rPr>
          <w:b/>
          <w:bCs/>
        </w:rPr>
        <w:t>Go to</w:t>
      </w:r>
      <w:r w:rsidR="004426FF">
        <w:t>:</w:t>
      </w:r>
      <w:r w:rsidR="00DD134D">
        <w:t xml:space="preserve"> </w:t>
      </w:r>
      <w:r w:rsidRPr="0053743B">
        <w:t xml:space="preserve">Options • User Preferences and check </w:t>
      </w:r>
      <w:r w:rsidR="00DD134D">
        <w:t>“</w:t>
      </w:r>
      <w:r w:rsidRPr="0053743B">
        <w:t>Options Displayed When Command Start</w:t>
      </w:r>
      <w:r w:rsidR="00DD134D">
        <w:t>”</w:t>
      </w:r>
      <w:r w:rsidRPr="0053743B">
        <w:t xml:space="preserve"> box.</w:t>
      </w:r>
    </w:p>
    <w:tbl>
      <w:tblPr>
        <w:tblStyle w:val="TableGrid"/>
        <w:tblW w:w="8192"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791"/>
        <w:gridCol w:w="7401"/>
      </w:tblGrid>
      <w:tr w:rsidR="004C1E72" w14:paraId="6A331C08" w14:textId="77777777" w:rsidTr="20A99BB0">
        <w:trPr>
          <w:trHeight w:val="258"/>
        </w:trPr>
        <w:tc>
          <w:tcPr>
            <w:tcW w:w="791" w:type="dxa"/>
            <w:shd w:val="clear" w:color="auto" w:fill="EDEDED" w:themeFill="accent3" w:themeFillTint="33"/>
          </w:tcPr>
          <w:p w14:paraId="0264B046" w14:textId="77777777" w:rsidR="004C1E72" w:rsidRDefault="004C1E72" w:rsidP="0020279B">
            <w:r>
              <w:rPr>
                <w:noProof/>
              </w:rPr>
              <w:drawing>
                <wp:inline distT="0" distB="0" distL="0" distR="0" wp14:anchorId="45C7512C" wp14:editId="55FE2597">
                  <wp:extent cx="342900" cy="342900"/>
                  <wp:effectExtent l="0" t="0" r="0" b="0"/>
                  <wp:docPr id="1323008161" name="Graphic 89"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89"/>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401" w:type="dxa"/>
            <w:shd w:val="clear" w:color="auto" w:fill="EDEDED" w:themeFill="accent3" w:themeFillTint="33"/>
          </w:tcPr>
          <w:p w14:paraId="6BCB1D62" w14:textId="54B14C32" w:rsidR="004C1E72" w:rsidRDefault="004C1E72" w:rsidP="0020279B">
            <w:r w:rsidRPr="0053743B">
              <w:t>You may not always want that option checked</w:t>
            </w:r>
            <w:r w:rsidR="00DD134D">
              <w:t>;</w:t>
            </w:r>
            <w:r w:rsidRPr="0053743B">
              <w:t xml:space="preserve"> however</w:t>
            </w:r>
            <w:r w:rsidR="00DD134D">
              <w:t>,</w:t>
            </w:r>
            <w:r w:rsidRPr="0053743B">
              <w:t xml:space="preserve"> it is necessary for this step.</w:t>
            </w:r>
          </w:p>
        </w:tc>
      </w:tr>
    </w:tbl>
    <w:p w14:paraId="031B0501" w14:textId="321D5570" w:rsidR="004426FF" w:rsidRDefault="00E16E9C" w:rsidP="00D57B18">
      <w:pPr>
        <w:pStyle w:val="ListParagraph"/>
        <w:numPr>
          <w:ilvl w:val="0"/>
          <w:numId w:val="13"/>
        </w:numPr>
      </w:pPr>
      <w:r w:rsidRPr="0053743B">
        <w:t xml:space="preserve">Click on </w:t>
      </w:r>
      <w:r w:rsidR="00DD134D">
        <w:t>“</w:t>
      </w:r>
      <w:r w:rsidRPr="0053743B">
        <w:t>Apply</w:t>
      </w:r>
      <w:r w:rsidR="00DD134D">
        <w:t>”</w:t>
      </w:r>
      <w:r w:rsidRPr="0053743B">
        <w:t xml:space="preserve"> or </w:t>
      </w:r>
      <w:r w:rsidR="00DD134D">
        <w:t>“</w:t>
      </w:r>
      <w:r w:rsidRPr="0053743B">
        <w:t>OK</w:t>
      </w:r>
      <w:r w:rsidR="00DD134D">
        <w:t>”</w:t>
      </w:r>
      <w:r w:rsidRPr="0053743B">
        <w:t xml:space="preserve"> and go back to the layout.</w:t>
      </w:r>
    </w:p>
    <w:p w14:paraId="7729326E" w14:textId="2A638687" w:rsidR="004426FF" w:rsidRDefault="00E16E9C" w:rsidP="00D57B18">
      <w:pPr>
        <w:pStyle w:val="ListParagraph"/>
        <w:numPr>
          <w:ilvl w:val="0"/>
          <w:numId w:val="13"/>
        </w:numPr>
      </w:pPr>
      <w:r w:rsidRPr="0053743B">
        <w:t>Select the gnd! pin you just created.</w:t>
      </w:r>
    </w:p>
    <w:p w14:paraId="19C469D7" w14:textId="484A4B9A" w:rsidR="004426FF" w:rsidRDefault="00E16E9C" w:rsidP="00D57B18">
      <w:pPr>
        <w:pStyle w:val="ListParagraph"/>
        <w:numPr>
          <w:ilvl w:val="0"/>
          <w:numId w:val="13"/>
        </w:numPr>
      </w:pPr>
      <w:r w:rsidRPr="0053743B">
        <w:t xml:space="preserve">Now copy the pin (hotkey </w:t>
      </w:r>
      <w:r w:rsidR="00DD134D">
        <w:t>“</w:t>
      </w:r>
      <w:r w:rsidRPr="0053743B">
        <w:t>c</w:t>
      </w:r>
      <w:r w:rsidR="00DD134D">
        <w:t>”</w:t>
      </w:r>
      <w:r w:rsidRPr="0053743B">
        <w:t>) and you should see a Copy window open.</w:t>
      </w:r>
    </w:p>
    <w:p w14:paraId="3CE080F6" w14:textId="5D64A954" w:rsidR="004426FF" w:rsidRDefault="00E16E9C" w:rsidP="00D57B18">
      <w:pPr>
        <w:pStyle w:val="ListParagraph"/>
        <w:numPr>
          <w:ilvl w:val="0"/>
          <w:numId w:val="13"/>
        </w:numPr>
      </w:pPr>
      <w:r w:rsidRPr="0053743B">
        <w:t>In the Copy window</w:t>
      </w:r>
      <w:r w:rsidR="00DD134D">
        <w:t>,</w:t>
      </w:r>
      <w:r w:rsidRPr="0053743B">
        <w:t xml:space="preserve"> make sure Snap Mode is set to </w:t>
      </w:r>
      <w:r w:rsidR="00DD134D">
        <w:t>“</w:t>
      </w:r>
      <w:r w:rsidRPr="0053743B">
        <w:t>orthogonal</w:t>
      </w:r>
      <w:r w:rsidR="00DD134D">
        <w:t>.”</w:t>
      </w:r>
    </w:p>
    <w:p w14:paraId="0694F10F" w14:textId="571039B4" w:rsidR="004426FF" w:rsidRDefault="004426FF" w:rsidP="00D57B18">
      <w:pPr>
        <w:pStyle w:val="ListParagraph"/>
        <w:numPr>
          <w:ilvl w:val="0"/>
          <w:numId w:val="13"/>
        </w:numPr>
      </w:pPr>
      <w:r>
        <w:t>C</w:t>
      </w:r>
      <w:r w:rsidR="00E16E9C" w:rsidRPr="0053743B">
        <w:t>hange Copies/step to 7</w:t>
      </w:r>
      <w:r w:rsidR="00DD134D">
        <w:t>.</w:t>
      </w:r>
    </w:p>
    <w:p w14:paraId="41624AE6" w14:textId="79C0DCD8" w:rsidR="004426FF" w:rsidRDefault="004426FF" w:rsidP="00D57B18">
      <w:pPr>
        <w:pStyle w:val="ListParagraph"/>
        <w:numPr>
          <w:ilvl w:val="0"/>
          <w:numId w:val="13"/>
        </w:numPr>
      </w:pPr>
      <w:r>
        <w:t>S</w:t>
      </w:r>
      <w:r w:rsidR="00E16E9C" w:rsidRPr="0053743B">
        <w:t>et Delta X to 0, Delta Y to 33, and click Apply twice.</w:t>
      </w:r>
    </w:p>
    <w:p w14:paraId="3A6BFB0C" w14:textId="76E548CB" w:rsidR="00E16E9C" w:rsidRPr="0053743B" w:rsidRDefault="00E16E9C" w:rsidP="004426FF">
      <w:r w:rsidRPr="0053743B">
        <w:t xml:space="preserve">The gnd! pin should have been copied onto </w:t>
      </w:r>
      <w:r w:rsidRPr="00A31F8F">
        <w:t xml:space="preserve">the seven other </w:t>
      </w:r>
      <w:r w:rsidR="001B29AA">
        <w:t>AND</w:t>
      </w:r>
      <w:r w:rsidR="001B29AA" w:rsidRPr="00A31F8F">
        <w:t xml:space="preserve"> </w:t>
      </w:r>
      <w:r w:rsidRPr="00A31F8F">
        <w:t>gates</w:t>
      </w:r>
      <w:r w:rsidRPr="0053743B">
        <w:t>. Next</w:t>
      </w:r>
      <w:r w:rsidR="00DD134D">
        <w:t>,</w:t>
      </w:r>
      <w:r w:rsidRPr="0053743B">
        <w:t xml:space="preserve"> create the vdd! pins. When you are done</w:t>
      </w:r>
      <w:r w:rsidR="005A426A">
        <w:t>,</w:t>
      </w:r>
      <w:r w:rsidRPr="0053743B">
        <w:t xml:space="preserve"> the layout should look something like Figure 5.</w:t>
      </w:r>
    </w:p>
    <w:p w14:paraId="5B8AE010" w14:textId="77777777" w:rsidR="00E16E9C" w:rsidRPr="00366583" w:rsidRDefault="00E16E9C" w:rsidP="00E16E9C">
      <w:pPr>
        <w:jc w:val="center"/>
        <w:rPr>
          <w:sz w:val="24"/>
          <w:szCs w:val="24"/>
        </w:rPr>
      </w:pPr>
      <w:r w:rsidRPr="00366583">
        <w:rPr>
          <w:noProof/>
          <w:sz w:val="24"/>
          <w:szCs w:val="24"/>
          <w:lang w:eastAsia="en-US"/>
        </w:rPr>
        <w:drawing>
          <wp:inline distT="0" distB="0" distL="0" distR="0" wp14:anchorId="4F1B5C36" wp14:editId="241F9D0E">
            <wp:extent cx="789476" cy="41360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0437" cy="4298268"/>
                    </a:xfrm>
                    <a:prstGeom prst="rect">
                      <a:avLst/>
                    </a:prstGeom>
                    <a:noFill/>
                    <a:ln>
                      <a:noFill/>
                    </a:ln>
                  </pic:spPr>
                </pic:pic>
              </a:graphicData>
            </a:graphic>
          </wp:inline>
        </w:drawing>
      </w:r>
    </w:p>
    <w:p w14:paraId="79C2A472" w14:textId="77777777" w:rsidR="00E16E9C" w:rsidRPr="0049143F" w:rsidRDefault="00E16E9C" w:rsidP="00E16E9C">
      <w:pPr>
        <w:pStyle w:val="Caption"/>
        <w:jc w:val="center"/>
      </w:pPr>
      <w:r>
        <w:t>Figure 5: and2_1x_8 layout</w:t>
      </w:r>
    </w:p>
    <w:p w14:paraId="7695D1FF" w14:textId="77777777" w:rsidR="002B78F1" w:rsidRDefault="002B78F1" w:rsidP="002B78F1">
      <w:pPr>
        <w:pStyle w:val="Heading4"/>
        <w:rPr>
          <w:lang w:eastAsia="en-US"/>
        </w:rPr>
      </w:pPr>
      <w:r>
        <w:rPr>
          <w:lang w:eastAsia="en-US"/>
        </w:rPr>
        <w:lastRenderedPageBreak/>
        <w:t>Verify the layout</w:t>
      </w:r>
    </w:p>
    <w:p w14:paraId="6D5629D9" w14:textId="55269D8A" w:rsidR="002B78F1" w:rsidRDefault="00E16E9C" w:rsidP="00E16E9C">
      <w:r w:rsidRPr="0053743B">
        <w:t>Finally, run DRC and Extract.</w:t>
      </w:r>
    </w:p>
    <w:p w14:paraId="07F9F54B" w14:textId="70DDEF8A" w:rsidR="002B78F1" w:rsidRDefault="00E16E9C" w:rsidP="00D57B18">
      <w:pPr>
        <w:pStyle w:val="ListParagraph"/>
        <w:numPr>
          <w:ilvl w:val="0"/>
          <w:numId w:val="14"/>
        </w:numPr>
      </w:pPr>
      <w:r w:rsidRPr="0053743B">
        <w:t>Be sure to check “</w:t>
      </w:r>
      <w:r w:rsidRPr="002B78F1">
        <w:rPr>
          <w:b/>
          <w:bCs/>
        </w:rPr>
        <w:t>Join Nets with Same Name</w:t>
      </w:r>
      <w:r w:rsidRPr="0053743B">
        <w:t>”</w:t>
      </w:r>
      <w:r w:rsidR="002B78F1">
        <w:t xml:space="preserve"> option</w:t>
      </w:r>
      <w:r w:rsidRPr="0053743B">
        <w:t xml:space="preserve"> in the DRC</w:t>
      </w:r>
      <w:r w:rsidR="002B78F1">
        <w:t xml:space="preserve"> and extract windows</w:t>
      </w:r>
      <w:r w:rsidRPr="0053743B">
        <w:t>.</w:t>
      </w:r>
    </w:p>
    <w:p w14:paraId="746B8D43" w14:textId="554A3C87" w:rsidR="002B78F1" w:rsidRDefault="00E16E9C" w:rsidP="00D57B18">
      <w:pPr>
        <w:pStyle w:val="ListParagraph"/>
        <w:numPr>
          <w:ilvl w:val="0"/>
          <w:numId w:val="14"/>
        </w:numPr>
      </w:pPr>
      <w:r w:rsidRPr="0053743B">
        <w:t>Also run LVS</w:t>
      </w:r>
      <w:r w:rsidR="002B78F1">
        <w:t>.</w:t>
      </w:r>
    </w:p>
    <w:tbl>
      <w:tblPr>
        <w:tblStyle w:val="TableGrid"/>
        <w:tblW w:w="8192"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791"/>
        <w:gridCol w:w="7401"/>
      </w:tblGrid>
      <w:tr w:rsidR="002B78F1" w14:paraId="7EA4C6D5" w14:textId="77777777" w:rsidTr="20A99BB0">
        <w:trPr>
          <w:trHeight w:val="258"/>
        </w:trPr>
        <w:tc>
          <w:tcPr>
            <w:tcW w:w="791" w:type="dxa"/>
            <w:shd w:val="clear" w:color="auto" w:fill="EDEDED" w:themeFill="accent3" w:themeFillTint="33"/>
          </w:tcPr>
          <w:p w14:paraId="6BC82CDA" w14:textId="77777777" w:rsidR="002B78F1" w:rsidRDefault="002B78F1" w:rsidP="0020279B">
            <w:r>
              <w:rPr>
                <w:noProof/>
              </w:rPr>
              <w:drawing>
                <wp:inline distT="0" distB="0" distL="0" distR="0" wp14:anchorId="126CDAC8" wp14:editId="03DB6369">
                  <wp:extent cx="342900" cy="342900"/>
                  <wp:effectExtent l="0" t="0" r="0" b="0"/>
                  <wp:docPr id="1725941748" name="Graphic 93"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93"/>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401" w:type="dxa"/>
            <w:shd w:val="clear" w:color="auto" w:fill="EDEDED" w:themeFill="accent3" w:themeFillTint="33"/>
          </w:tcPr>
          <w:p w14:paraId="796DA6CC" w14:textId="3DF1DC98" w:rsidR="002B78F1" w:rsidRDefault="002B78F1" w:rsidP="002B78F1">
            <w:pPr>
              <w:pStyle w:val="ListParagraph"/>
            </w:pPr>
            <w:r w:rsidRPr="0053743B">
              <w:t>Be careful when using “</w:t>
            </w:r>
            <w:r w:rsidRPr="002B78F1">
              <w:rPr>
                <w:b/>
                <w:bCs/>
              </w:rPr>
              <w:t>Join Nets with Same Name</w:t>
            </w:r>
            <w:r w:rsidR="0070085B">
              <w:t>”</w:t>
            </w:r>
            <w:r>
              <w:t xml:space="preserve"> option</w:t>
            </w:r>
            <w:r w:rsidRPr="0053743B">
              <w:t xml:space="preserve"> because while it is necessary for wordslices that are intentionally disconnected, it can hide disconnects in the final layouts.</w:t>
            </w:r>
          </w:p>
        </w:tc>
      </w:tr>
    </w:tbl>
    <w:p w14:paraId="1C00F51D" w14:textId="77777777" w:rsidR="002B78F1" w:rsidRDefault="002B78F1" w:rsidP="002B78F1">
      <w:pPr>
        <w:pStyle w:val="ListParagraph"/>
      </w:pPr>
    </w:p>
    <w:p w14:paraId="11B5AB26" w14:textId="1718AB8C" w:rsidR="00E16E9C" w:rsidRDefault="00E16E9C" w:rsidP="00E16E9C">
      <w:r w:rsidRPr="0053743B">
        <w:t>We will provide power and ground rings in Lab 4 that connect the supplies and make the “Join Nets with Same Name” option unnecessary.</w:t>
      </w:r>
    </w:p>
    <w:p w14:paraId="1DF11C0D" w14:textId="77777777" w:rsidR="009149C0" w:rsidRPr="009149C0" w:rsidRDefault="009149C0" w:rsidP="009149C0">
      <w:pPr>
        <w:pStyle w:val="Heading2"/>
        <w:rPr>
          <w:rFonts w:ascii="Courier New" w:eastAsia="Courier New" w:hAnsi="Courier New" w:cs="Courier New"/>
          <w:lang w:eastAsia="en-US"/>
        </w:rPr>
      </w:pPr>
      <w:bookmarkStart w:id="18" w:name="_Toc36026865"/>
      <w:bookmarkStart w:id="19" w:name="_Toc48269494"/>
      <w:r w:rsidRPr="009149C0">
        <w:rPr>
          <w:rFonts w:ascii="Courier New" w:eastAsia="Courier New" w:hAnsi="Courier New" w:cs="Courier New"/>
          <w:lang w:eastAsia="en-US"/>
        </w:rPr>
        <w:t>OR Wordslice</w:t>
      </w:r>
      <w:bookmarkEnd w:id="18"/>
      <w:bookmarkEnd w:id="19"/>
    </w:p>
    <w:p w14:paraId="45CDD3EC" w14:textId="32C32B8A" w:rsidR="009149C0" w:rsidRDefault="009149C0" w:rsidP="009149C0">
      <w:r w:rsidRPr="009149C0">
        <w:t xml:space="preserve">Now that you know how to create a wordslice, design a </w:t>
      </w:r>
      <w:r w:rsidRPr="009149C0">
        <w:rPr>
          <w:b/>
          <w:bCs/>
        </w:rPr>
        <w:t>schematic, symbol</w:t>
      </w:r>
      <w:r w:rsidR="0070085B">
        <w:rPr>
          <w:b/>
          <w:bCs/>
        </w:rPr>
        <w:t>,</w:t>
      </w:r>
      <w:r w:rsidRPr="009149C0">
        <w:rPr>
          <w:b/>
          <w:bCs/>
        </w:rPr>
        <w:t xml:space="preserve"> </w:t>
      </w:r>
      <w:r w:rsidRPr="009149C0">
        <w:t>and</w:t>
      </w:r>
      <w:r w:rsidRPr="009149C0">
        <w:rPr>
          <w:b/>
          <w:bCs/>
        </w:rPr>
        <w:t xml:space="preserve"> layout</w:t>
      </w:r>
      <w:r w:rsidRPr="009149C0">
        <w:t xml:space="preserve"> for an </w:t>
      </w:r>
      <w:r w:rsidRPr="009149C0">
        <w:rPr>
          <w:b/>
          <w:bCs/>
        </w:rPr>
        <w:t>8-bit OR</w:t>
      </w:r>
      <w:r w:rsidRPr="009149C0">
        <w:t xml:space="preserve"> wordslice named </w:t>
      </w:r>
      <w:r w:rsidRPr="009149C0">
        <w:rPr>
          <w:b/>
          <w:bCs/>
        </w:rPr>
        <w:t>or2_1x_8</w:t>
      </w:r>
      <w:r w:rsidRPr="009149C0">
        <w:t xml:space="preserve"> using </w:t>
      </w:r>
      <w:r w:rsidRPr="009149C0">
        <w:rPr>
          <w:b/>
          <w:bCs/>
        </w:rPr>
        <w:t>or2_1x</w:t>
      </w:r>
      <w:r w:rsidRPr="009149C0">
        <w:t xml:space="preserve"> cells. Verify that your design passes DRC and LVS.</w:t>
      </w:r>
    </w:p>
    <w:p w14:paraId="3485C4AE" w14:textId="77777777" w:rsidR="00CF3E50" w:rsidRPr="005446E0" w:rsidRDefault="00CF3E50" w:rsidP="00CF3E50">
      <w:pPr>
        <w:pStyle w:val="Heading1"/>
      </w:pPr>
      <w:bookmarkStart w:id="20" w:name="_Toc36026866"/>
      <w:bookmarkStart w:id="21" w:name="_Toc48269495"/>
      <w:r>
        <w:t>ALU Assembly</w:t>
      </w:r>
      <w:bookmarkEnd w:id="20"/>
      <w:bookmarkEnd w:id="21"/>
    </w:p>
    <w:p w14:paraId="5688535F" w14:textId="4DC6FAEC" w:rsidR="00CF3E50" w:rsidRDefault="00CF3E50" w:rsidP="00CF3E50">
      <w:pPr>
        <w:pStyle w:val="Heading2"/>
        <w:rPr>
          <w:rFonts w:ascii="Courier New" w:eastAsia="Courier New" w:hAnsi="Courier New" w:cs="Courier New"/>
          <w:lang w:eastAsia="en-US"/>
        </w:rPr>
      </w:pPr>
      <w:bookmarkStart w:id="22" w:name="_Toc48269496"/>
      <w:r>
        <w:rPr>
          <w:rFonts w:ascii="Courier New" w:eastAsia="Courier New" w:hAnsi="Courier New" w:cs="Courier New"/>
          <w:lang w:eastAsia="en-US"/>
        </w:rPr>
        <w:t>Add</w:t>
      </w:r>
      <w:r w:rsidRPr="00CF3E50">
        <w:rPr>
          <w:rFonts w:ascii="Courier New" w:eastAsia="Courier New" w:hAnsi="Courier New" w:cs="Courier New"/>
          <w:lang w:eastAsia="en-US"/>
        </w:rPr>
        <w:t xml:space="preserve"> AND/OR wordslices</w:t>
      </w:r>
      <w:r>
        <w:rPr>
          <w:rFonts w:ascii="Courier New" w:eastAsia="Courier New" w:hAnsi="Courier New" w:cs="Courier New"/>
          <w:lang w:eastAsia="en-US"/>
        </w:rPr>
        <w:t xml:space="preserve"> schematic to ALU</w:t>
      </w:r>
      <w:bookmarkEnd w:id="22"/>
    </w:p>
    <w:p w14:paraId="6594FE42" w14:textId="77A81C0B" w:rsidR="00CF3E50" w:rsidRPr="00CF3E50" w:rsidRDefault="00CF3E50" w:rsidP="00CF3E50">
      <w:r w:rsidRPr="00CF3E50">
        <w:t xml:space="preserve">Open the </w:t>
      </w:r>
      <w:r w:rsidRPr="00CF3E50">
        <w:rPr>
          <w:b/>
          <w:bCs/>
        </w:rPr>
        <w:t>alu schematic</w:t>
      </w:r>
      <w:r w:rsidRPr="00CF3E50">
        <w:t xml:space="preserve"> in </w:t>
      </w:r>
      <w:r w:rsidR="00986060">
        <w:rPr>
          <w:b/>
          <w:bCs/>
        </w:rPr>
        <w:t>processor8</w:t>
      </w:r>
      <w:r w:rsidRPr="00CF3E50">
        <w:t xml:space="preserve">. You’ll see named busses for the inputs and outputs of the </w:t>
      </w:r>
      <w:r w:rsidRPr="00CF3E50">
        <w:rPr>
          <w:b/>
          <w:bCs/>
        </w:rPr>
        <w:t>8-bit AND/OR cells</w:t>
      </w:r>
      <w:r w:rsidRPr="00CF3E50">
        <w:t>.</w:t>
      </w:r>
    </w:p>
    <w:p w14:paraId="0AD71DE8" w14:textId="415B305B" w:rsidR="00CF3E50" w:rsidRPr="00CF3E50" w:rsidRDefault="00CF3E50" w:rsidP="00D57B18">
      <w:pPr>
        <w:pStyle w:val="ListParagraph"/>
        <w:numPr>
          <w:ilvl w:val="0"/>
          <w:numId w:val="16"/>
        </w:numPr>
      </w:pPr>
      <w:r w:rsidRPr="00CF3E50">
        <w:t>Place and connect each. Check and save.</w:t>
      </w:r>
    </w:p>
    <w:p w14:paraId="26F57349" w14:textId="0AB448D8" w:rsidR="00CF3E50" w:rsidRPr="00CF3E50" w:rsidRDefault="00CF3E50" w:rsidP="00CF3E50">
      <w:pPr>
        <w:pStyle w:val="Heading2"/>
        <w:rPr>
          <w:rFonts w:ascii="Courier New" w:eastAsia="Courier New" w:hAnsi="Courier New" w:cs="Courier New"/>
          <w:lang w:eastAsia="en-US"/>
        </w:rPr>
      </w:pPr>
      <w:bookmarkStart w:id="23" w:name="_Toc48269497"/>
      <w:r>
        <w:rPr>
          <w:rFonts w:ascii="Courier New" w:eastAsia="Courier New" w:hAnsi="Courier New" w:cs="Courier New"/>
          <w:lang w:eastAsia="en-US"/>
        </w:rPr>
        <w:t>Add</w:t>
      </w:r>
      <w:r w:rsidRPr="00CF3E50">
        <w:rPr>
          <w:rFonts w:ascii="Courier New" w:eastAsia="Courier New" w:hAnsi="Courier New" w:cs="Courier New"/>
          <w:lang w:eastAsia="en-US"/>
        </w:rPr>
        <w:t xml:space="preserve"> AND/OR wordslices</w:t>
      </w:r>
      <w:r>
        <w:rPr>
          <w:rFonts w:ascii="Courier New" w:eastAsia="Courier New" w:hAnsi="Courier New" w:cs="Courier New"/>
          <w:lang w:eastAsia="en-US"/>
        </w:rPr>
        <w:t xml:space="preserve"> layout to ALU</w:t>
      </w:r>
      <w:bookmarkEnd w:id="23"/>
    </w:p>
    <w:p w14:paraId="60DC3BFD" w14:textId="77777777" w:rsidR="00CF3E50" w:rsidRDefault="00CF3E50" w:rsidP="00CF3E50">
      <w:r w:rsidRPr="00CF3E50">
        <w:t xml:space="preserve">Next, you will complete the </w:t>
      </w:r>
      <w:r w:rsidRPr="00CF3E50">
        <w:rPr>
          <w:b/>
          <w:bCs/>
        </w:rPr>
        <w:t>alu</w:t>
      </w:r>
      <w:r w:rsidRPr="00CF3E50">
        <w:t xml:space="preserve"> </w:t>
      </w:r>
      <w:r w:rsidRPr="00CF3E50">
        <w:rPr>
          <w:b/>
          <w:bCs/>
        </w:rPr>
        <w:t>layout</w:t>
      </w:r>
      <w:r w:rsidRPr="00CF3E50">
        <w:t xml:space="preserve">. Change your display options so you can see all of the cells. Study the layout until you can relate it to the schematic. </w:t>
      </w:r>
    </w:p>
    <w:p w14:paraId="30C3310B" w14:textId="64C159AA" w:rsidR="00CF3E50" w:rsidRDefault="00CF3E50" w:rsidP="00CF3E50">
      <w:r w:rsidRPr="00CF3E50">
        <w:t xml:space="preserve">You will see a space in the middle for the </w:t>
      </w:r>
      <w:r w:rsidRPr="00CF3E50">
        <w:rPr>
          <w:b/>
          <w:bCs/>
        </w:rPr>
        <w:t>AND/OR wordslices</w:t>
      </w:r>
      <w:r w:rsidRPr="00CF3E50">
        <w:t>.</w:t>
      </w:r>
    </w:p>
    <w:p w14:paraId="79A306D3" w14:textId="0B860D91" w:rsidR="00CF3E50" w:rsidRPr="00CF3E50" w:rsidRDefault="00CF3E50" w:rsidP="00D57B18">
      <w:pPr>
        <w:pStyle w:val="ListParagraph"/>
        <w:numPr>
          <w:ilvl w:val="0"/>
          <w:numId w:val="15"/>
        </w:numPr>
      </w:pPr>
      <w:r w:rsidRPr="00CF3E50">
        <w:t xml:space="preserve">Place the </w:t>
      </w:r>
      <w:r w:rsidRPr="00CF3E50">
        <w:rPr>
          <w:b/>
          <w:bCs/>
        </w:rPr>
        <w:t>AND</w:t>
      </w:r>
      <w:r w:rsidRPr="00CF3E50">
        <w:t xml:space="preserve"> wordslice on the </w:t>
      </w:r>
      <w:r w:rsidRPr="00CF3E50">
        <w:rPr>
          <w:b/>
          <w:bCs/>
        </w:rPr>
        <w:t>left</w:t>
      </w:r>
      <w:r w:rsidRPr="00CF3E50">
        <w:t xml:space="preserve"> and the </w:t>
      </w:r>
      <w:r w:rsidRPr="00CF3E50">
        <w:rPr>
          <w:b/>
          <w:bCs/>
        </w:rPr>
        <w:t>OR</w:t>
      </w:r>
      <w:r w:rsidRPr="00CF3E50">
        <w:t xml:space="preserve"> wordslice on the </w:t>
      </w:r>
      <w:r w:rsidRPr="00CF3E50">
        <w:rPr>
          <w:b/>
          <w:bCs/>
        </w:rPr>
        <w:t>right</w:t>
      </w:r>
      <w:r w:rsidRPr="00CF3E50">
        <w:t>.</w:t>
      </w:r>
    </w:p>
    <w:p w14:paraId="3B5F543A" w14:textId="0AD8F690" w:rsidR="00CF3E50" w:rsidRPr="00E77A84" w:rsidRDefault="00E77A84" w:rsidP="00CF3E50">
      <w:pPr>
        <w:pStyle w:val="Heading2"/>
        <w:rPr>
          <w:rFonts w:ascii="Courier New" w:eastAsia="Courier New" w:hAnsi="Courier New" w:cs="Courier New"/>
          <w:lang w:eastAsia="en-US"/>
        </w:rPr>
      </w:pPr>
      <w:bookmarkStart w:id="24" w:name="_Toc48269498"/>
      <w:r>
        <w:rPr>
          <w:rFonts w:ascii="Courier New" w:eastAsia="Courier New" w:hAnsi="Courier New" w:cs="Courier New"/>
          <w:lang w:eastAsia="en-US"/>
        </w:rPr>
        <w:t xml:space="preserve">Connect </w:t>
      </w:r>
      <w:r w:rsidRPr="00CF3E50">
        <w:rPr>
          <w:rFonts w:ascii="Courier New" w:eastAsia="Courier New" w:hAnsi="Courier New" w:cs="Courier New"/>
          <w:lang w:eastAsia="en-US"/>
        </w:rPr>
        <w:t>wordslices</w:t>
      </w:r>
      <w:r>
        <w:rPr>
          <w:rFonts w:ascii="Courier New" w:eastAsia="Courier New" w:hAnsi="Courier New" w:cs="Courier New"/>
          <w:lang w:eastAsia="en-US"/>
        </w:rPr>
        <w:t xml:space="preserve"> inputs and outputs</w:t>
      </w:r>
      <w:bookmarkEnd w:id="24"/>
    </w:p>
    <w:p w14:paraId="7E49B9AB" w14:textId="6899B82E" w:rsidR="00CF3E50" w:rsidRDefault="00CF3E50" w:rsidP="00CF3E50">
      <w:r w:rsidRPr="00CF3E50">
        <w:t>The alu already has metal3 bitlines for a, b, andresult, and orresult in each of the 8 bitslices. It also has via2s conveniently located so that you can connect the inputs and outputs of the and2_1x_8 and or2_1x_8 gates to the bitlines using vertical metal2 wires. If you’ve placed your two wordslices properly, all you need to do is add six vertical metal2 wires in each bitslice to connect the wordslices to the metal3.</w:t>
      </w:r>
    </w:p>
    <w:tbl>
      <w:tblPr>
        <w:tblStyle w:val="TableGrid"/>
        <w:tblW w:w="8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849"/>
        <w:gridCol w:w="7947"/>
      </w:tblGrid>
      <w:tr w:rsidR="00E77A84" w14:paraId="120E752A" w14:textId="77777777" w:rsidTr="20A99BB0">
        <w:trPr>
          <w:trHeight w:val="324"/>
        </w:trPr>
        <w:tc>
          <w:tcPr>
            <w:tcW w:w="849" w:type="dxa"/>
            <w:shd w:val="clear" w:color="auto" w:fill="EDEDED" w:themeFill="accent3" w:themeFillTint="33"/>
          </w:tcPr>
          <w:p w14:paraId="56C09322" w14:textId="77777777" w:rsidR="00E77A84" w:rsidRDefault="00E77A84" w:rsidP="0020279B">
            <w:r>
              <w:rPr>
                <w:noProof/>
              </w:rPr>
              <w:drawing>
                <wp:inline distT="0" distB="0" distL="0" distR="0" wp14:anchorId="4FB18979" wp14:editId="54DD8F89">
                  <wp:extent cx="342900" cy="342900"/>
                  <wp:effectExtent l="0" t="0" r="0" b="0"/>
                  <wp:docPr id="531653941" name="Graphic 95"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95"/>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947" w:type="dxa"/>
            <w:shd w:val="clear" w:color="auto" w:fill="EDEDED" w:themeFill="accent3" w:themeFillTint="33"/>
          </w:tcPr>
          <w:p w14:paraId="34D95E96" w14:textId="6C3BAC5A" w:rsidR="00E77A84" w:rsidRDefault="00E77A84" w:rsidP="0020279B">
            <w:r w:rsidRPr="00CF3E50">
              <w:t xml:space="preserve">Even though </w:t>
            </w:r>
            <w:r w:rsidRPr="00E77A84">
              <w:rPr>
                <w:b/>
                <w:bCs/>
              </w:rPr>
              <w:t>a</w:t>
            </w:r>
            <w:r w:rsidRPr="00CF3E50">
              <w:t xml:space="preserve"> and </w:t>
            </w:r>
            <w:r w:rsidRPr="00E77A84">
              <w:rPr>
                <w:b/>
                <w:bCs/>
              </w:rPr>
              <w:t>b</w:t>
            </w:r>
            <w:r w:rsidRPr="00CF3E50">
              <w:t xml:space="preserve"> might seem symmetric in the schematic, be sure to connect the proper bitline to the proper input or LVS will complain.</w:t>
            </w:r>
          </w:p>
        </w:tc>
      </w:tr>
    </w:tbl>
    <w:p w14:paraId="48DE2A83" w14:textId="72EE5F3A" w:rsidR="00E77A84" w:rsidRPr="001D032E" w:rsidRDefault="00CF3E50" w:rsidP="00D57B18">
      <w:pPr>
        <w:pStyle w:val="ListParagraph"/>
        <w:numPr>
          <w:ilvl w:val="0"/>
          <w:numId w:val="15"/>
        </w:numPr>
      </w:pPr>
      <w:r w:rsidRPr="00CF3E50">
        <w:lastRenderedPageBreak/>
        <w:t xml:space="preserve">Make sure to connect the </w:t>
      </w:r>
      <w:r w:rsidRPr="00E77A84">
        <w:rPr>
          <w:b/>
          <w:bCs/>
        </w:rPr>
        <w:t>and2_1x_8</w:t>
      </w:r>
      <w:r w:rsidRPr="00CF3E50">
        <w:t xml:space="preserve"> output to the </w:t>
      </w:r>
      <w:r w:rsidRPr="00E77A84">
        <w:rPr>
          <w:b/>
          <w:bCs/>
        </w:rPr>
        <w:t>metal3</w:t>
      </w:r>
      <w:r w:rsidRPr="00CF3E50">
        <w:t xml:space="preserve"> wire connected to the </w:t>
      </w:r>
      <w:r w:rsidRPr="00E77A84">
        <w:rPr>
          <w:b/>
          <w:bCs/>
        </w:rPr>
        <w:t>d0 input</w:t>
      </w:r>
      <w:r w:rsidRPr="00CF3E50">
        <w:t xml:space="preserve"> of the </w:t>
      </w:r>
      <w:r w:rsidRPr="00E77A84">
        <w:rPr>
          <w:b/>
          <w:bCs/>
        </w:rPr>
        <w:t>mux3</w:t>
      </w:r>
      <w:r w:rsidR="001B29AA">
        <w:t>.</w:t>
      </w:r>
    </w:p>
    <w:p w14:paraId="5C577735" w14:textId="43763F98" w:rsidR="00E77A84" w:rsidRDefault="00CF3E50" w:rsidP="00D57B18">
      <w:pPr>
        <w:pStyle w:val="ListParagraph"/>
        <w:numPr>
          <w:ilvl w:val="0"/>
          <w:numId w:val="15"/>
        </w:numPr>
      </w:pPr>
      <w:r w:rsidRPr="00CF3E50">
        <w:t xml:space="preserve">the </w:t>
      </w:r>
      <w:r w:rsidRPr="00E77A84">
        <w:rPr>
          <w:b/>
          <w:bCs/>
          <w:i/>
          <w:iCs/>
        </w:rPr>
        <w:t>or2_1x_8</w:t>
      </w:r>
      <w:r w:rsidRPr="00CF3E50">
        <w:t xml:space="preserve"> output to the </w:t>
      </w:r>
      <w:r w:rsidRPr="00E77A84">
        <w:rPr>
          <w:b/>
          <w:bCs/>
          <w:i/>
          <w:iCs/>
        </w:rPr>
        <w:t>metal3</w:t>
      </w:r>
      <w:r w:rsidRPr="00CF3E50">
        <w:t xml:space="preserve"> wire connected to the </w:t>
      </w:r>
      <w:r w:rsidRPr="00E77A84">
        <w:rPr>
          <w:b/>
          <w:bCs/>
          <w:i/>
          <w:iCs/>
        </w:rPr>
        <w:t>d1 input</w:t>
      </w:r>
      <w:r w:rsidRPr="00CF3E50">
        <w:t xml:space="preserve"> of the </w:t>
      </w:r>
      <w:r w:rsidRPr="00E77A84">
        <w:rPr>
          <w:b/>
          <w:bCs/>
          <w:i/>
          <w:iCs/>
        </w:rPr>
        <w:t>mux3</w:t>
      </w:r>
      <w:r w:rsidRPr="00CF3E50">
        <w:t>, as shown in the schematic.</w:t>
      </w:r>
    </w:p>
    <w:p w14:paraId="6D64E069" w14:textId="0E11CFA4" w:rsidR="00CF3E50" w:rsidRPr="00CF3E50" w:rsidRDefault="00CF3E50" w:rsidP="00D57B18">
      <w:pPr>
        <w:pStyle w:val="ListParagraph"/>
        <w:numPr>
          <w:ilvl w:val="0"/>
          <w:numId w:val="15"/>
        </w:numPr>
      </w:pPr>
      <w:r w:rsidRPr="00CF3E50">
        <w:t>If you add the six wires to the bottom bitslice, use the copy command to create 7 more rows of the same thing.</w:t>
      </w:r>
    </w:p>
    <w:p w14:paraId="52020FC2" w14:textId="77777777" w:rsidR="00CF3E50" w:rsidRPr="00CF3E50" w:rsidRDefault="00CF3E50" w:rsidP="00D57B18">
      <w:pPr>
        <w:pStyle w:val="ListParagraph"/>
        <w:numPr>
          <w:ilvl w:val="0"/>
          <w:numId w:val="15"/>
        </w:numPr>
      </w:pPr>
      <w:r w:rsidRPr="00CF3E50">
        <w:t>Verify the layout passes DRC and LVS. Make sure your LVS settings match those from Lab 1.</w:t>
      </w:r>
    </w:p>
    <w:p w14:paraId="342369CE" w14:textId="77777777" w:rsidR="00CF3E50" w:rsidRPr="005446E0" w:rsidRDefault="00CF3E50" w:rsidP="00CF3E50">
      <w:pPr>
        <w:pStyle w:val="Heading1"/>
      </w:pPr>
      <w:bookmarkStart w:id="25" w:name="_Toc36026867"/>
      <w:bookmarkStart w:id="26" w:name="_Toc48269499"/>
      <w:r>
        <w:t>Datapath Assembly</w:t>
      </w:r>
      <w:bookmarkEnd w:id="25"/>
      <w:bookmarkEnd w:id="26"/>
    </w:p>
    <w:p w14:paraId="487EDBFA" w14:textId="2A727034" w:rsidR="00E77A84" w:rsidRDefault="00CF3E50" w:rsidP="00CF3E50">
      <w:r w:rsidRPr="00CF3E50">
        <w:t>Next, open the datapath schematic and layout. Study them until you can identify the parts and understand why the layout looks as it does.</w:t>
      </w:r>
    </w:p>
    <w:p w14:paraId="4D9EE5FE" w14:textId="35B3A99E" w:rsidR="00CF3E50" w:rsidRPr="00CF3E50" w:rsidRDefault="00CF3E50" w:rsidP="00CF3E50">
      <w:r w:rsidRPr="00CF3E50">
        <w:t>Compare the schematic to Figure 4 of the Getting Started Guide. Compare the datapath to the slice plan in Figure 10 of the Getting Started Guide. Observe how the datapath uses 8 horizontal metal3 tracks per bitslice for routing (centered at 10, 20, … , 80 λ) corresponding to the 8 tracks shown in the slice plan.</w:t>
      </w:r>
    </w:p>
    <w:p w14:paraId="63EA192A" w14:textId="2EF005EB" w:rsidR="00CF3E50" w:rsidRPr="00CF3E50" w:rsidRDefault="00CF3E50" w:rsidP="00CF3E50">
      <w:r w:rsidRPr="00CF3E50">
        <w:t xml:space="preserve">The alu was already </w:t>
      </w:r>
      <w:r w:rsidR="0070085B">
        <w:t xml:space="preserve">a </w:t>
      </w:r>
      <w:r w:rsidRPr="00CF3E50">
        <w:t>part of the datapath, so now that you have added the AND and OR wordslices, the datapath should be complete. Make sure it passes DRC and LVS. Here</w:t>
      </w:r>
      <w:r w:rsidR="0070085B">
        <w:t>,</w:t>
      </w:r>
      <w:r w:rsidRPr="00CF3E50">
        <w:t xml:space="preserve"> you </w:t>
      </w:r>
      <w:r w:rsidRPr="00742CC7">
        <w:rPr>
          <w:b/>
          <w:bCs/>
        </w:rPr>
        <w:t>do not</w:t>
      </w:r>
      <w:r w:rsidRPr="00CF3E50">
        <w:t xml:space="preserve"> </w:t>
      </w:r>
      <w:r w:rsidRPr="00742CC7">
        <w:rPr>
          <w:b/>
          <w:bCs/>
        </w:rPr>
        <w:t>need</w:t>
      </w:r>
      <w:r w:rsidRPr="00CF3E50">
        <w:t xml:space="preserve"> to use the </w:t>
      </w:r>
      <w:r w:rsidRPr="00742CC7">
        <w:rPr>
          <w:b/>
          <w:bCs/>
        </w:rPr>
        <w:t>“Join Nets with Same Name”</w:t>
      </w:r>
      <w:r w:rsidRPr="00CF3E50">
        <w:t xml:space="preserve"> option because power and ground are internally connected.</w:t>
      </w:r>
    </w:p>
    <w:p w14:paraId="26D43C92" w14:textId="77777777" w:rsidR="00CF3E50" w:rsidRPr="005446E0" w:rsidRDefault="00CF3E50" w:rsidP="00CF3E50">
      <w:pPr>
        <w:pStyle w:val="Heading1"/>
      </w:pPr>
      <w:bookmarkStart w:id="27" w:name="_Toc36026868"/>
      <w:bookmarkStart w:id="28" w:name="_Toc48269500"/>
      <w:r>
        <w:t>Datapath Simulation</w:t>
      </w:r>
      <w:bookmarkEnd w:id="27"/>
      <w:bookmarkEnd w:id="28"/>
    </w:p>
    <w:p w14:paraId="37247E7D" w14:textId="77777777" w:rsidR="00CF3E50" w:rsidRPr="00CF3E50" w:rsidRDefault="00CF3E50" w:rsidP="00CF3E50">
      <w:r w:rsidRPr="00CF3E50">
        <w:t>Our final goal is to</w:t>
      </w:r>
      <w:r w:rsidRPr="00742CC7">
        <w:rPr>
          <w:b/>
          <w:bCs/>
        </w:rPr>
        <w:t xml:space="preserve"> simulate</w:t>
      </w:r>
      <w:r w:rsidRPr="00CF3E50">
        <w:t xml:space="preserve"> the </w:t>
      </w:r>
      <w:r w:rsidRPr="00742CC7">
        <w:rPr>
          <w:b/>
          <w:bCs/>
        </w:rPr>
        <w:t>datapath schematic</w:t>
      </w:r>
      <w:r w:rsidRPr="00CF3E50">
        <w:t xml:space="preserve"> and verify that it is correct. Because generating a good set of test vectors for just the datapath would take a good deal of thought, an easier strategy is to resimulate the entire chip with the datapath schematic replacing the behavioral Verilog model of the datapath. If the entire chip works with the schematic, then the datapath is likely correct.</w:t>
      </w:r>
    </w:p>
    <w:p w14:paraId="5A52E869" w14:textId="71678895" w:rsidR="00E77A84" w:rsidRDefault="00E77A84" w:rsidP="003F2BDE">
      <w:pPr>
        <w:pStyle w:val="Heading2"/>
      </w:pPr>
      <w:bookmarkStart w:id="29" w:name="_Toc48269501"/>
      <w:r>
        <w:t xml:space="preserve">Generate </w:t>
      </w:r>
      <w:r w:rsidR="003F2BDE">
        <w:t xml:space="preserve">and edit </w:t>
      </w:r>
      <w:r>
        <w:t>datapath netlist</w:t>
      </w:r>
      <w:bookmarkEnd w:id="29"/>
    </w:p>
    <w:p w14:paraId="09426661" w14:textId="03474765" w:rsidR="003F2BDE" w:rsidRDefault="00CF3E50" w:rsidP="00D57B18">
      <w:pPr>
        <w:pStyle w:val="ListParagraph"/>
        <w:numPr>
          <w:ilvl w:val="0"/>
          <w:numId w:val="17"/>
        </w:numPr>
      </w:pPr>
      <w:r w:rsidRPr="00CF3E50">
        <w:t xml:space="preserve">Open the datapath schematic and generate a netlist in a new run directory such as </w:t>
      </w:r>
      <w:r w:rsidRPr="00742CC7">
        <w:rPr>
          <w:b/>
          <w:bCs/>
        </w:rPr>
        <w:t>datapath_run1</w:t>
      </w:r>
      <w:r w:rsidRPr="00CF3E50">
        <w:t>.</w:t>
      </w:r>
    </w:p>
    <w:p w14:paraId="08C20C8B" w14:textId="608AB2A0" w:rsidR="003F2BDE" w:rsidRDefault="00CF3E50" w:rsidP="003F2BDE">
      <w:r w:rsidRPr="00CF3E50">
        <w:t>Poke around the run directory.</w:t>
      </w:r>
    </w:p>
    <w:p w14:paraId="0CD4CF3B" w14:textId="77777777" w:rsidR="001B29AA" w:rsidRDefault="00CF3E50" w:rsidP="00D57B18">
      <w:pPr>
        <w:pStyle w:val="ListParagraph"/>
        <w:numPr>
          <w:ilvl w:val="0"/>
          <w:numId w:val="17"/>
        </w:numPr>
      </w:pPr>
      <w:r w:rsidRPr="00CF3E50">
        <w:t xml:space="preserve">Open the file </w:t>
      </w:r>
      <w:r w:rsidRPr="00742CC7">
        <w:rPr>
          <w:b/>
          <w:bCs/>
        </w:rPr>
        <w:t>verilog.inpfiles</w:t>
      </w:r>
      <w:r w:rsidRPr="00CF3E50">
        <w:t xml:space="preserve">. This file contains a list of all the modules involved in the datapath and what subdirectory they were netlisted into, as shown in Figure 6. </w:t>
      </w:r>
    </w:p>
    <w:p w14:paraId="066F7D55" w14:textId="43F3822A" w:rsidR="00742CC7" w:rsidRDefault="00CF3E50" w:rsidP="00D57B18">
      <w:pPr>
        <w:pStyle w:val="ListParagraph"/>
        <w:numPr>
          <w:ilvl w:val="0"/>
          <w:numId w:val="17"/>
        </w:numPr>
      </w:pPr>
      <w:r w:rsidRPr="00CF3E50">
        <w:t>Identify where the datapath schematic has been netlisted (e.g.</w:t>
      </w:r>
      <w:r w:rsidR="00154A64">
        <w:t>,</w:t>
      </w:r>
      <w:r w:rsidRPr="00CF3E50">
        <w:t xml:space="preserve"> ihnl/cds39/netlist).</w:t>
      </w:r>
    </w:p>
    <w:p w14:paraId="0E1545E6" w14:textId="39302105" w:rsidR="00CF3E50" w:rsidRPr="00CF3E50" w:rsidRDefault="00CF3E50" w:rsidP="00D57B18">
      <w:pPr>
        <w:pStyle w:val="ListParagraph"/>
        <w:numPr>
          <w:ilvl w:val="0"/>
          <w:numId w:val="17"/>
        </w:numPr>
      </w:pPr>
      <w:r w:rsidRPr="00CF3E50">
        <w:t>Open this netlist in a text editor. Look at the structural Verilog that was produced by the netlister. Note the order of the inputs and outputs in the module declaration.</w:t>
      </w:r>
    </w:p>
    <w:p w14:paraId="61273CC7" w14:textId="77777777" w:rsidR="00CF3E50" w:rsidRDefault="00CF3E50" w:rsidP="00CF3E50">
      <w:pPr>
        <w:jc w:val="center"/>
        <w:rPr>
          <w:sz w:val="24"/>
          <w:szCs w:val="24"/>
        </w:rPr>
      </w:pPr>
      <w:r>
        <w:rPr>
          <w:noProof/>
        </w:rPr>
        <w:lastRenderedPageBreak/>
        <w:drawing>
          <wp:inline distT="0" distB="0" distL="0" distR="0" wp14:anchorId="61F447E8" wp14:editId="34E19851">
            <wp:extent cx="5060948" cy="2653270"/>
            <wp:effectExtent l="0" t="0" r="6350" b="0"/>
            <wp:docPr id="751506226"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060948" cy="2653270"/>
                    </a:xfrm>
                    <a:prstGeom prst="rect">
                      <a:avLst/>
                    </a:prstGeom>
                  </pic:spPr>
                </pic:pic>
              </a:graphicData>
            </a:graphic>
          </wp:inline>
        </w:drawing>
      </w:r>
    </w:p>
    <w:p w14:paraId="39538F49" w14:textId="77777777" w:rsidR="00CF3E50" w:rsidRPr="002E2353" w:rsidRDefault="00CF3E50" w:rsidP="00CF3E50">
      <w:pPr>
        <w:pStyle w:val="Caption"/>
        <w:jc w:val="center"/>
      </w:pPr>
      <w:r>
        <w:t>Figure 6: verilog.inpfiles listing</w:t>
      </w:r>
    </w:p>
    <w:p w14:paraId="55ACBA10" w14:textId="2CCBAF22" w:rsidR="00CF3E50" w:rsidRPr="00CF3E50" w:rsidRDefault="00CF3E50" w:rsidP="00D57B18">
      <w:pPr>
        <w:pStyle w:val="ListParagraph"/>
        <w:numPr>
          <w:ilvl w:val="0"/>
          <w:numId w:val="17"/>
        </w:numPr>
      </w:pPr>
      <w:r w:rsidRPr="00CF3E50">
        <w:t>Then</w:t>
      </w:r>
      <w:r w:rsidR="00154A64">
        <w:t>,</w:t>
      </w:r>
      <w:r w:rsidRPr="00CF3E50">
        <w:t xml:space="preserve"> copy </w:t>
      </w:r>
      <w:r w:rsidR="00986060">
        <w:t>processor_multi</w:t>
      </w:r>
      <w:r w:rsidRPr="00CF3E50">
        <w:t xml:space="preserve">.sv and memfile.dat from where you simulated them in the first part of this lab. Our goal is to remove the datapath from </w:t>
      </w:r>
      <w:r w:rsidR="00986060">
        <w:t>processor_multi</w:t>
      </w:r>
      <w:r w:rsidRPr="00CF3E50">
        <w:t>.sv and replace it with the structural netlisted file.</w:t>
      </w:r>
    </w:p>
    <w:p w14:paraId="5E6AC9C8" w14:textId="31BDE668" w:rsidR="00CF3E50" w:rsidRPr="00CF3E50" w:rsidRDefault="00CF3E50" w:rsidP="00D57B18">
      <w:pPr>
        <w:pStyle w:val="ListParagraph"/>
        <w:numPr>
          <w:ilvl w:val="0"/>
          <w:numId w:val="17"/>
        </w:numPr>
      </w:pPr>
      <w:r w:rsidRPr="00CF3E50">
        <w:t xml:space="preserve">Open </w:t>
      </w:r>
      <w:r w:rsidR="00986060">
        <w:t>processor_multi</w:t>
      </w:r>
      <w:r w:rsidRPr="00CF3E50">
        <w:t xml:space="preserve">.sv in a text editor by typing gedit </w:t>
      </w:r>
      <w:r w:rsidR="00986060">
        <w:t>processor_multi</w:t>
      </w:r>
      <w:r w:rsidRPr="00CF3E50">
        <w:t>.sv.</w:t>
      </w:r>
    </w:p>
    <w:p w14:paraId="41CBF2EB" w14:textId="652470FB" w:rsidR="00CF3E50" w:rsidRPr="00CF3E50" w:rsidRDefault="00CF3E50" w:rsidP="00D57B18">
      <w:pPr>
        <w:pStyle w:val="ListParagraph"/>
        <w:numPr>
          <w:ilvl w:val="0"/>
          <w:numId w:val="17"/>
        </w:numPr>
      </w:pPr>
      <w:r w:rsidRPr="00CF3E50">
        <w:t>Comment out the datapath module and the alu module because we will be using the netlisted datapath and alu modules instead.</w:t>
      </w:r>
    </w:p>
    <w:p w14:paraId="25DF69FF" w14:textId="42B24060" w:rsidR="003F2BDE" w:rsidRDefault="00CF3E50" w:rsidP="00D57B18">
      <w:pPr>
        <w:pStyle w:val="ListParagraph"/>
        <w:numPr>
          <w:ilvl w:val="0"/>
          <w:numId w:val="17"/>
        </w:numPr>
      </w:pPr>
      <w:r>
        <w:t>Then</w:t>
      </w:r>
      <w:r w:rsidR="00154A64">
        <w:t>,</w:t>
      </w:r>
      <w:r>
        <w:t xml:space="preserve"> look in the </w:t>
      </w:r>
      <w:r w:rsidR="4784804F">
        <w:t>processor8</w:t>
      </w:r>
      <w:r>
        <w:t xml:space="preserve"> module. It instantiates a controller, aludecoder, and datapath.</w:t>
      </w:r>
    </w:p>
    <w:p w14:paraId="711B921B" w14:textId="5BDFD143" w:rsidR="003F2BDE" w:rsidRDefault="00CF3E50" w:rsidP="00D57B18">
      <w:pPr>
        <w:pStyle w:val="ListParagraph"/>
        <w:numPr>
          <w:ilvl w:val="0"/>
          <w:numId w:val="17"/>
        </w:numPr>
      </w:pPr>
      <w:r w:rsidRPr="00CF3E50">
        <w:t>We need to replace the datapath instantiation with a new one that puts the ports in the correct order. An easy way to do this is to comment out the old datapath and alu instantiations.</w:t>
      </w:r>
    </w:p>
    <w:p w14:paraId="6865E692" w14:textId="29724A4C" w:rsidR="00CF3E50" w:rsidRPr="00CF3E50" w:rsidRDefault="00CF3E50" w:rsidP="00D57B18">
      <w:pPr>
        <w:pStyle w:val="ListParagraph"/>
        <w:numPr>
          <w:ilvl w:val="0"/>
          <w:numId w:val="17"/>
        </w:numPr>
      </w:pPr>
      <w:r w:rsidRPr="00CF3E50">
        <w:t>Copy the datapath module declaration from the schematic netlist and paste it in</w:t>
      </w:r>
      <w:r w:rsidR="00154A64">
        <w:t xml:space="preserve"> and</w:t>
      </w:r>
      <w:r w:rsidRPr="00CF3E50">
        <w:t xml:space="preserve"> then comment it out as well. It will serve as a reference to get the order correct.</w:t>
      </w:r>
    </w:p>
    <w:p w14:paraId="284B534B" w14:textId="760B4565" w:rsidR="00CF3E50" w:rsidRPr="00CF3E50" w:rsidRDefault="00CF3E50" w:rsidP="00D57B18">
      <w:pPr>
        <w:pStyle w:val="ListParagraph"/>
        <w:numPr>
          <w:ilvl w:val="0"/>
          <w:numId w:val="17"/>
        </w:numPr>
      </w:pPr>
      <w:r>
        <w:t>Then</w:t>
      </w:r>
      <w:r w:rsidR="00154A64">
        <w:t>,</w:t>
      </w:r>
      <w:r>
        <w:t xml:space="preserve"> type in a new datapath call that puts the ports in the same order as they are expected must be in the netlist. When you are done, your </w:t>
      </w:r>
      <w:r w:rsidR="390EE7DE">
        <w:t>processor8</w:t>
      </w:r>
      <w:r>
        <w:t xml:space="preserve"> module may look like the one below.</w:t>
      </w:r>
    </w:p>
    <w:p w14:paraId="6CC73F6E" w14:textId="77777777" w:rsidR="00CF3E50" w:rsidRDefault="00CF3E50" w:rsidP="00CF3E50">
      <w:pPr>
        <w:spacing w:after="0"/>
        <w:rPr>
          <w:rFonts w:ascii="Courier New" w:hAnsi="Courier New" w:cs="Courier New"/>
          <w:sz w:val="16"/>
          <w:szCs w:val="16"/>
        </w:rPr>
      </w:pPr>
      <w:r>
        <w:rPr>
          <w:rFonts w:ascii="Courier New" w:hAnsi="Courier New" w:cs="Courier New"/>
          <w:sz w:val="16"/>
          <w:szCs w:val="16"/>
        </w:rPr>
        <w:t xml:space="preserve">/* ORIGINAL datapath instantiation, wrong port order for netlist </w:t>
      </w:r>
    </w:p>
    <w:p w14:paraId="32D96156" w14:textId="77777777" w:rsidR="00CF3E50" w:rsidRPr="00FC016B" w:rsidRDefault="00CF3E50" w:rsidP="00CF3E50">
      <w:pPr>
        <w:spacing w:after="0"/>
        <w:rPr>
          <w:rFonts w:ascii="Courier New" w:hAnsi="Courier New" w:cs="Courier New"/>
          <w:sz w:val="16"/>
          <w:szCs w:val="16"/>
        </w:rPr>
      </w:pPr>
      <w:r>
        <w:rPr>
          <w:rFonts w:ascii="Courier New" w:hAnsi="Courier New" w:cs="Courier New"/>
          <w:sz w:val="16"/>
          <w:szCs w:val="16"/>
        </w:rPr>
        <w:t xml:space="preserve"> </w:t>
      </w:r>
      <w:r w:rsidRPr="00FC016B">
        <w:rPr>
          <w:rFonts w:ascii="Courier New" w:hAnsi="Courier New" w:cs="Courier New"/>
          <w:sz w:val="16"/>
          <w:szCs w:val="16"/>
        </w:rPr>
        <w:t>datapath dp(ph1, ph2, reset, Adr, WriteData, ReadData, Instr, Funct, Rd, ALUFlags,</w:t>
      </w:r>
    </w:p>
    <w:p w14:paraId="5877FC2E" w14:textId="77777777" w:rsidR="00CF3E50" w:rsidRPr="00FC016B" w:rsidRDefault="00CF3E50" w:rsidP="00CF3E50">
      <w:pPr>
        <w:spacing w:after="0"/>
        <w:rPr>
          <w:rFonts w:ascii="Courier New" w:hAnsi="Courier New" w:cs="Courier New"/>
          <w:sz w:val="16"/>
          <w:szCs w:val="16"/>
        </w:rPr>
      </w:pPr>
      <w:r w:rsidRPr="00FC016B">
        <w:rPr>
          <w:rFonts w:ascii="Courier New" w:hAnsi="Courier New" w:cs="Courier New"/>
          <w:sz w:val="16"/>
          <w:szCs w:val="16"/>
        </w:rPr>
        <w:t xml:space="preserve">              PCWrite, RegWrite, IRWrite,</w:t>
      </w:r>
    </w:p>
    <w:p w14:paraId="0E1245AF" w14:textId="77777777" w:rsidR="00CF3E50" w:rsidRPr="00FC016B" w:rsidRDefault="00CF3E50" w:rsidP="00CF3E50">
      <w:pPr>
        <w:spacing w:after="0"/>
        <w:rPr>
          <w:rFonts w:ascii="Courier New" w:hAnsi="Courier New" w:cs="Courier New"/>
          <w:sz w:val="16"/>
          <w:szCs w:val="16"/>
        </w:rPr>
      </w:pPr>
      <w:r w:rsidRPr="00FC016B">
        <w:rPr>
          <w:rFonts w:ascii="Courier New" w:hAnsi="Courier New" w:cs="Courier New"/>
          <w:sz w:val="16"/>
          <w:szCs w:val="16"/>
        </w:rPr>
        <w:t xml:space="preserve">              AdrSrc, RegSrc, ALUSrcA, ALUSrcB, ResultSrc,</w:t>
      </w:r>
    </w:p>
    <w:p w14:paraId="6E07FD4C" w14:textId="77777777" w:rsidR="00CF3E50" w:rsidRDefault="00CF3E50" w:rsidP="00CF3E50">
      <w:pPr>
        <w:spacing w:after="0"/>
        <w:rPr>
          <w:rFonts w:ascii="Courier New" w:hAnsi="Courier New" w:cs="Courier New"/>
          <w:sz w:val="16"/>
          <w:szCs w:val="16"/>
        </w:rPr>
      </w:pPr>
      <w:r w:rsidRPr="00FC016B">
        <w:rPr>
          <w:rFonts w:ascii="Courier New" w:hAnsi="Courier New" w:cs="Courier New"/>
          <w:sz w:val="16"/>
          <w:szCs w:val="16"/>
        </w:rPr>
        <w:t xml:space="preserve">              ImmSrc, ALUControl);</w:t>
      </w:r>
      <w:r>
        <w:rPr>
          <w:rFonts w:ascii="Courier New" w:hAnsi="Courier New" w:cs="Courier New"/>
          <w:sz w:val="16"/>
          <w:szCs w:val="16"/>
        </w:rPr>
        <w:t xml:space="preserve"> */</w:t>
      </w:r>
    </w:p>
    <w:p w14:paraId="438D4BB0" w14:textId="77777777" w:rsidR="00CF3E50" w:rsidRDefault="00CF3E50" w:rsidP="00CF3E50">
      <w:pPr>
        <w:spacing w:after="0"/>
        <w:rPr>
          <w:rFonts w:ascii="Courier New" w:hAnsi="Courier New" w:cs="Courier New"/>
          <w:sz w:val="16"/>
          <w:szCs w:val="16"/>
        </w:rPr>
      </w:pPr>
      <w:r>
        <w:rPr>
          <w:rFonts w:ascii="Courier New" w:hAnsi="Courier New" w:cs="Courier New"/>
          <w:sz w:val="16"/>
          <w:szCs w:val="16"/>
        </w:rPr>
        <w:t xml:space="preserve">/* Datapath module declaration from ihnl/cds39/netlist </w:t>
      </w:r>
    </w:p>
    <w:p w14:paraId="1E9D7B2D" w14:textId="77777777" w:rsidR="00CF3E50" w:rsidRDefault="00CF3E50" w:rsidP="00CF3E50">
      <w:pPr>
        <w:spacing w:after="0"/>
        <w:rPr>
          <w:rFonts w:ascii="Courier New" w:hAnsi="Courier New" w:cs="Courier New"/>
          <w:sz w:val="16"/>
          <w:szCs w:val="16"/>
        </w:rPr>
      </w:pPr>
    </w:p>
    <w:p w14:paraId="1A8B37D4" w14:textId="77777777" w:rsidR="00CF3E50" w:rsidRPr="007D7058" w:rsidRDefault="00CF3E50" w:rsidP="00CF3E50">
      <w:pPr>
        <w:spacing w:after="0"/>
        <w:rPr>
          <w:rFonts w:ascii="Courier New" w:hAnsi="Courier New" w:cs="Courier New"/>
          <w:sz w:val="16"/>
          <w:szCs w:val="16"/>
        </w:rPr>
      </w:pPr>
      <w:r>
        <w:rPr>
          <w:rFonts w:ascii="Courier New" w:hAnsi="Courier New" w:cs="Courier New"/>
          <w:sz w:val="16"/>
          <w:szCs w:val="16"/>
        </w:rPr>
        <w:t xml:space="preserve"> Module </w:t>
      </w:r>
      <w:r w:rsidRPr="007D7058">
        <w:rPr>
          <w:rFonts w:ascii="Courier New" w:hAnsi="Courier New" w:cs="Courier New"/>
          <w:sz w:val="16"/>
          <w:szCs w:val="16"/>
        </w:rPr>
        <w:t>datapath( ALUFlags, Adr, Funct, Instr[31:25], Rd, WriteData,</w:t>
      </w:r>
    </w:p>
    <w:p w14:paraId="69E9889E" w14:textId="77777777" w:rsidR="00CF3E50" w:rsidRPr="007D7058" w:rsidRDefault="00CF3E50" w:rsidP="00CF3E50">
      <w:pPr>
        <w:spacing w:after="0"/>
        <w:rPr>
          <w:rFonts w:ascii="Courier New" w:hAnsi="Courier New" w:cs="Courier New"/>
          <w:sz w:val="16"/>
          <w:szCs w:val="16"/>
        </w:rPr>
      </w:pPr>
      <w:r w:rsidRPr="007D7058">
        <w:rPr>
          <w:rFonts w:ascii="Courier New" w:hAnsi="Courier New" w:cs="Courier New"/>
          <w:sz w:val="16"/>
          <w:szCs w:val="16"/>
        </w:rPr>
        <w:t xml:space="preserve">     ALUControl, ALUSrcA, ALUSrcB, AdrSrc, IRWrite, ImmSrc, PCWrite,</w:t>
      </w:r>
    </w:p>
    <w:p w14:paraId="3F2B15FA" w14:textId="77777777" w:rsidR="00CF3E50" w:rsidRDefault="00CF3E50" w:rsidP="00CF3E50">
      <w:pPr>
        <w:spacing w:after="0"/>
        <w:rPr>
          <w:rFonts w:ascii="Courier New" w:hAnsi="Courier New" w:cs="Courier New"/>
          <w:sz w:val="16"/>
          <w:szCs w:val="16"/>
        </w:rPr>
      </w:pPr>
      <w:r w:rsidRPr="007D7058">
        <w:rPr>
          <w:rFonts w:ascii="Courier New" w:hAnsi="Courier New" w:cs="Courier New"/>
          <w:sz w:val="16"/>
          <w:szCs w:val="16"/>
        </w:rPr>
        <w:t xml:space="preserve">     ReadData, RegSrc, RegWrite, ResultSrc, ph1, ph2, reset );</w:t>
      </w:r>
      <w:r>
        <w:rPr>
          <w:rFonts w:ascii="Courier New" w:hAnsi="Courier New" w:cs="Courier New"/>
          <w:sz w:val="16"/>
          <w:szCs w:val="16"/>
        </w:rPr>
        <w:t>*/</w:t>
      </w:r>
    </w:p>
    <w:p w14:paraId="72F6E5F8" w14:textId="77777777" w:rsidR="00CF3E50" w:rsidRDefault="00CF3E50" w:rsidP="00CF3E50">
      <w:pPr>
        <w:spacing w:after="0"/>
        <w:rPr>
          <w:rFonts w:ascii="Courier New" w:hAnsi="Courier New" w:cs="Courier New"/>
          <w:sz w:val="16"/>
          <w:szCs w:val="16"/>
        </w:rPr>
      </w:pPr>
      <w:r>
        <w:rPr>
          <w:rFonts w:ascii="Courier New" w:hAnsi="Courier New" w:cs="Courier New"/>
          <w:sz w:val="16"/>
          <w:szCs w:val="16"/>
        </w:rPr>
        <w:t xml:space="preserve">/* New datapath instantiation with corrected port order */ </w:t>
      </w:r>
    </w:p>
    <w:p w14:paraId="04E1463F" w14:textId="77777777" w:rsidR="00CF3E50" w:rsidRPr="007D7058" w:rsidRDefault="00CF3E50" w:rsidP="00CF3E50">
      <w:pPr>
        <w:spacing w:after="0"/>
        <w:rPr>
          <w:rFonts w:ascii="Courier New" w:hAnsi="Courier New" w:cs="Courier New"/>
          <w:sz w:val="16"/>
          <w:szCs w:val="16"/>
        </w:rPr>
      </w:pPr>
      <w:r>
        <w:rPr>
          <w:rFonts w:ascii="Courier New" w:hAnsi="Courier New" w:cs="Courier New"/>
          <w:sz w:val="16"/>
          <w:szCs w:val="16"/>
        </w:rPr>
        <w:t xml:space="preserve"> </w:t>
      </w:r>
      <w:r w:rsidRPr="007D7058">
        <w:rPr>
          <w:rFonts w:ascii="Courier New" w:hAnsi="Courier New" w:cs="Courier New"/>
          <w:sz w:val="16"/>
          <w:szCs w:val="16"/>
        </w:rPr>
        <w:t>datapath dp( ALUFlags, Adr, Funct, Instr[31:25], Rd, WriteData,</w:t>
      </w:r>
    </w:p>
    <w:p w14:paraId="515088C5" w14:textId="77777777" w:rsidR="00CF3E50" w:rsidRPr="007D7058" w:rsidRDefault="00CF3E50" w:rsidP="00CF3E50">
      <w:pPr>
        <w:spacing w:after="0"/>
        <w:rPr>
          <w:rFonts w:ascii="Courier New" w:hAnsi="Courier New" w:cs="Courier New"/>
          <w:sz w:val="16"/>
          <w:szCs w:val="16"/>
        </w:rPr>
      </w:pPr>
      <w:r w:rsidRPr="007D7058">
        <w:rPr>
          <w:rFonts w:ascii="Courier New" w:hAnsi="Courier New" w:cs="Courier New"/>
          <w:sz w:val="16"/>
          <w:szCs w:val="16"/>
        </w:rPr>
        <w:t xml:space="preserve">     ALUControl, ALUSrcA, ALUSrcB, AdrSrc, IRWrite, ImmSrc, PCWrite,</w:t>
      </w:r>
    </w:p>
    <w:p w14:paraId="199BDC03" w14:textId="77777777" w:rsidR="00CF3E50" w:rsidRPr="00366583" w:rsidRDefault="00CF3E50" w:rsidP="00CF3E50">
      <w:pPr>
        <w:spacing w:after="0"/>
        <w:rPr>
          <w:sz w:val="24"/>
          <w:szCs w:val="24"/>
        </w:rPr>
      </w:pPr>
      <w:r w:rsidRPr="007D7058">
        <w:rPr>
          <w:rFonts w:ascii="Courier New" w:hAnsi="Courier New" w:cs="Courier New"/>
          <w:sz w:val="16"/>
          <w:szCs w:val="16"/>
        </w:rPr>
        <w:t xml:space="preserve">     ReadData, RegSrc, RegWrite, ResultSrc, ph1, ph2, reset );</w:t>
      </w:r>
    </w:p>
    <w:p w14:paraId="5088767D" w14:textId="3510105D" w:rsidR="003F2BDE" w:rsidRDefault="003F2BDE">
      <w:r>
        <w:br w:type="page"/>
      </w:r>
    </w:p>
    <w:p w14:paraId="233EE6E9" w14:textId="45AFE4BD" w:rsidR="003F2BDE" w:rsidRDefault="003F2BDE" w:rsidP="003F2BDE">
      <w:pPr>
        <w:pStyle w:val="Heading2"/>
      </w:pPr>
      <w:bookmarkStart w:id="30" w:name="_Toc48269502"/>
      <w:r>
        <w:lastRenderedPageBreak/>
        <w:t>Simulate datapath using NC-Verilog</w:t>
      </w:r>
      <w:bookmarkEnd w:id="30"/>
    </w:p>
    <w:p w14:paraId="0B542EE4" w14:textId="463DEBB6" w:rsidR="00CF3E50" w:rsidRPr="00CF3E50" w:rsidRDefault="00CF3E50" w:rsidP="00CF3E50">
      <w:r w:rsidRPr="00CF3E50">
        <w:t>Invoke the simulation with the following command:</w:t>
      </w:r>
    </w:p>
    <w:p w14:paraId="3797A577" w14:textId="059028D2" w:rsidR="00CF3E50" w:rsidRPr="00742CC7" w:rsidRDefault="00CF3E50" w:rsidP="00742CC7">
      <w:pPr>
        <w:ind w:firstLine="720"/>
        <w:rPr>
          <w:rFonts w:ascii="Courier New" w:eastAsia="Courier New" w:hAnsi="Courier New" w:cs="Courier New"/>
          <w:b/>
          <w:bCs/>
        </w:rPr>
      </w:pPr>
      <w:r w:rsidRPr="00742CC7">
        <w:rPr>
          <w:rFonts w:ascii="Courier New" w:eastAsia="Courier New" w:hAnsi="Courier New" w:cs="Courier New"/>
          <w:b/>
          <w:bCs/>
        </w:rPr>
        <w:t xml:space="preserve">sim-nc </w:t>
      </w:r>
      <w:r w:rsidR="00986060">
        <w:rPr>
          <w:rFonts w:ascii="Courier New" w:eastAsia="Courier New" w:hAnsi="Courier New" w:cs="Courier New"/>
          <w:b/>
          <w:bCs/>
        </w:rPr>
        <w:t>processor_multi</w:t>
      </w:r>
      <w:r w:rsidRPr="00742CC7">
        <w:rPr>
          <w:rFonts w:ascii="Courier New" w:eastAsia="Courier New" w:hAnsi="Courier New" w:cs="Courier New"/>
          <w:b/>
          <w:bCs/>
        </w:rPr>
        <w:t>.sv –f verilog.inpfiles</w:t>
      </w:r>
    </w:p>
    <w:p w14:paraId="4FB38864" w14:textId="2BBF7E58" w:rsidR="00CF3E50" w:rsidRPr="00CF3E50" w:rsidRDefault="00986060" w:rsidP="00CF3E50">
      <w:r>
        <w:t>processor_multi</w:t>
      </w:r>
      <w:r w:rsidR="00CF3E50" w:rsidRPr="00CF3E50">
        <w:t xml:space="preserve">.sv is the first file to read. The </w:t>
      </w:r>
      <w:r w:rsidR="00CF3E50" w:rsidRPr="00742CC7">
        <w:rPr>
          <w:b/>
          <w:bCs/>
          <w:i/>
          <w:iCs/>
        </w:rPr>
        <w:t>–f</w:t>
      </w:r>
      <w:r w:rsidR="00CF3E50" w:rsidRPr="00CF3E50">
        <w:t xml:space="preserve"> options asks </w:t>
      </w:r>
      <w:r w:rsidR="00CF3E50" w:rsidRPr="00224877">
        <w:rPr>
          <w:b/>
          <w:bCs/>
        </w:rPr>
        <w:t>NC</w:t>
      </w:r>
      <w:r w:rsidR="00224877" w:rsidRPr="00224877">
        <w:rPr>
          <w:b/>
          <w:bCs/>
        </w:rPr>
        <w:t>-</w:t>
      </w:r>
      <w:r w:rsidR="00CF3E50" w:rsidRPr="00224877">
        <w:rPr>
          <w:b/>
          <w:bCs/>
        </w:rPr>
        <w:t>Verilog</w:t>
      </w:r>
      <w:r w:rsidR="00CF3E50" w:rsidRPr="00CF3E50">
        <w:t xml:space="preserve"> to also load all the files specified by verilog.inpfiles. If all goes well, you will get a “Simulation completed successfully” message. If not, look for compilation errors and fix them (e.g.</w:t>
      </w:r>
      <w:r w:rsidR="00154A64">
        <w:t>,</w:t>
      </w:r>
      <w:r w:rsidR="00CF3E50" w:rsidRPr="00CF3E50">
        <w:t xml:space="preserve"> a typo in your new datapath instantiation). If that doesn’t find the error, fire up sim-ncg, add some key waveforms, and track down your error. It is often helpful to open two simulations simultaneously, with one showing the expected results using the golden behavioral Verilog module and the other showing the erroneous results with the actual design.</w:t>
      </w:r>
    </w:p>
    <w:p w14:paraId="35844D14" w14:textId="77777777" w:rsidR="00CF3E50" w:rsidRPr="005446E0" w:rsidRDefault="00CF3E50" w:rsidP="00742CC7">
      <w:pPr>
        <w:pStyle w:val="Heading1"/>
      </w:pPr>
      <w:bookmarkStart w:id="31" w:name="_Toc36026869"/>
      <w:bookmarkStart w:id="32" w:name="_Toc48269503"/>
      <w:r>
        <w:t>What to Turn In</w:t>
      </w:r>
      <w:bookmarkEnd w:id="31"/>
      <w:bookmarkEnd w:id="32"/>
    </w:p>
    <w:p w14:paraId="2F8DCF8F" w14:textId="77777777" w:rsidR="00CF3E50" w:rsidRPr="00CF3E50" w:rsidRDefault="00CF3E50" w:rsidP="00CF3E50">
      <w:r w:rsidRPr="00CF3E50">
        <w:t>Please provide a hard copy of each of the following items:</w:t>
      </w:r>
    </w:p>
    <w:p w14:paraId="6E606BE0" w14:textId="287308D6" w:rsidR="00CF3E50" w:rsidRPr="00CF3E50" w:rsidRDefault="00CF3E50" w:rsidP="00D57B18">
      <w:pPr>
        <w:pStyle w:val="ListParagraph"/>
        <w:numPr>
          <w:ilvl w:val="0"/>
          <w:numId w:val="18"/>
        </w:numPr>
      </w:pPr>
      <w:r w:rsidRPr="00CF3E50">
        <w:t>Please indicate how many hours you spent on this lab. This will not affect your grade</w:t>
      </w:r>
      <w:r w:rsidR="00742CC7">
        <w:t xml:space="preserve"> </w:t>
      </w:r>
      <w:r w:rsidRPr="00CF3E50">
        <w:t>but will be helpful for calibrating the workload for the future.</w:t>
      </w:r>
    </w:p>
    <w:p w14:paraId="041762CB" w14:textId="77777777" w:rsidR="00CF3E50" w:rsidRPr="00CF3E50" w:rsidRDefault="00CF3E50" w:rsidP="00D57B18">
      <w:pPr>
        <w:pStyle w:val="ListParagraph"/>
        <w:numPr>
          <w:ilvl w:val="0"/>
          <w:numId w:val="18"/>
        </w:numPr>
      </w:pPr>
      <w:r w:rsidRPr="00CF3E50">
        <w:t>A printout of your 8-bit AND wordslice schematic and layout.</w:t>
      </w:r>
    </w:p>
    <w:p w14:paraId="1035C750" w14:textId="77777777" w:rsidR="00CF3E50" w:rsidRPr="00CF3E50" w:rsidRDefault="00CF3E50" w:rsidP="00D57B18">
      <w:pPr>
        <w:pStyle w:val="ListParagraph"/>
        <w:numPr>
          <w:ilvl w:val="0"/>
          <w:numId w:val="18"/>
        </w:numPr>
      </w:pPr>
      <w:r w:rsidRPr="00CF3E50">
        <w:t>A printout of your 8-bit OR wordslice schematic and layout.</w:t>
      </w:r>
    </w:p>
    <w:p w14:paraId="01233233" w14:textId="77777777" w:rsidR="00B4544F" w:rsidRDefault="00CF3E50" w:rsidP="00D57B18">
      <w:pPr>
        <w:pStyle w:val="ListParagraph"/>
        <w:numPr>
          <w:ilvl w:val="0"/>
          <w:numId w:val="18"/>
        </w:numPr>
      </w:pPr>
      <w:r w:rsidRPr="00CF3E50">
        <w:t>A printout of your ALU schematic and layout.</w:t>
      </w:r>
    </w:p>
    <w:p w14:paraId="31217FF6" w14:textId="6026CCD6" w:rsidR="0064198E" w:rsidRDefault="00CF3E50" w:rsidP="00D57B18">
      <w:pPr>
        <w:pStyle w:val="ListParagraph"/>
        <w:numPr>
          <w:ilvl w:val="0"/>
          <w:numId w:val="18"/>
        </w:numPr>
      </w:pPr>
      <w:r w:rsidRPr="00CF3E50">
        <w:t>What is the verification status of your layout? Do and2_1x_8, or2_1x_8, alu, and datapath all pass DRC and LVS? Does the datapath pass DRC, LVS and simulate correctly?</w:t>
      </w:r>
      <w:bookmarkEnd w:id="1"/>
    </w:p>
    <w:sectPr w:rsidR="0064198E" w:rsidSect="00AD66E8">
      <w:footerReference w:type="default" r:id="rId22"/>
      <w:headerReference w:type="first" r:id="rId23"/>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CC940" w14:textId="77777777" w:rsidR="00474E19" w:rsidRDefault="00474E19" w:rsidP="00AD4120">
      <w:pPr>
        <w:spacing w:after="0" w:line="240" w:lineRule="auto"/>
      </w:pPr>
      <w:r>
        <w:separator/>
      </w:r>
    </w:p>
  </w:endnote>
  <w:endnote w:type="continuationSeparator" w:id="0">
    <w:p w14:paraId="46531070" w14:textId="77777777" w:rsidR="00474E19" w:rsidRDefault="00474E19"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A2626A" w:rsidRDefault="00A2626A" w:rsidP="00921A5B">
    <w:pPr>
      <w:pStyle w:val="Footer"/>
      <w:tabs>
        <w:tab w:val="left" w:pos="5319"/>
      </w:tabs>
    </w:pPr>
    <w:r>
      <w:tab/>
    </w:r>
  </w:p>
  <w:p w14:paraId="7E6878F4" w14:textId="77777777" w:rsidR="00A2626A" w:rsidRDefault="00A2626A"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A2626A" w:rsidRDefault="003834B0">
        <w:pPr>
          <w:pStyle w:val="Footer"/>
          <w:jc w:val="center"/>
        </w:pPr>
      </w:p>
    </w:sdtContent>
  </w:sdt>
  <w:p w14:paraId="0146E42D" w14:textId="77777777" w:rsidR="00A2626A" w:rsidRDefault="00A262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767A1003" w:rsidR="00A2626A" w:rsidRDefault="00A2626A" w:rsidP="00757BD1">
            <w:pPr>
              <w:pStyle w:val="Footer"/>
            </w:pPr>
            <w:r>
              <w:tab/>
              <w:t xml:space="preserve">Copyright © </w:t>
            </w:r>
            <w:r>
              <w:fldChar w:fldCharType="begin"/>
            </w:r>
            <w:r>
              <w:instrText xml:space="preserve"> DATE \@ YYYY </w:instrText>
            </w:r>
            <w:r>
              <w:fldChar w:fldCharType="separate"/>
            </w:r>
            <w:r w:rsidR="003834B0">
              <w:rPr>
                <w:noProof/>
              </w:rPr>
              <w:t>2023</w:t>
            </w:r>
            <w:r>
              <w:fldChar w:fldCharType="end"/>
            </w:r>
            <w:r>
              <w:t xml:space="preserve"> Arm Limited (or its affiliates). All rights reserved.</w:t>
            </w:r>
            <w:r w:rsidRPr="005E7841">
              <w:rPr>
                <w:noProof/>
              </w:rPr>
              <w:t xml:space="preserve"> </w:t>
            </w:r>
          </w:p>
          <w:p w14:paraId="30F5D670" w14:textId="76AFF6D1" w:rsidR="00A2626A" w:rsidRPr="00496259" w:rsidRDefault="00A2626A"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F24BB" w14:textId="77777777" w:rsidR="00474E19" w:rsidRDefault="00474E19" w:rsidP="00AD4120">
      <w:pPr>
        <w:spacing w:after="0" w:line="240" w:lineRule="auto"/>
      </w:pPr>
      <w:bookmarkStart w:id="0" w:name="_Hlk5714685"/>
      <w:bookmarkEnd w:id="0"/>
      <w:r>
        <w:separator/>
      </w:r>
    </w:p>
  </w:footnote>
  <w:footnote w:type="continuationSeparator" w:id="0">
    <w:p w14:paraId="6D234950" w14:textId="77777777" w:rsidR="00474E19" w:rsidRDefault="00474E19"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A2626A" w:rsidRDefault="00A2626A" w:rsidP="00757BD1">
    <w:pPr>
      <w:pStyle w:val="Header"/>
      <w:shd w:val="clear" w:color="auto" w:fill="FFFFFF" w:themeFill="background1"/>
      <w:jc w:val="center"/>
      <w:rPr>
        <w:sz w:val="10"/>
        <w:szCs w:val="14"/>
      </w:rPr>
    </w:pPr>
  </w:p>
  <w:p w14:paraId="081DF3EF" w14:textId="77777777" w:rsidR="00A2626A" w:rsidRDefault="00A2626A" w:rsidP="00757BD1">
    <w:pPr>
      <w:pStyle w:val="Header"/>
      <w:shd w:val="clear" w:color="auto" w:fill="FFFFFF" w:themeFill="background1"/>
      <w:jc w:val="center"/>
      <w:rPr>
        <w:sz w:val="10"/>
        <w:szCs w:val="14"/>
      </w:rPr>
    </w:pPr>
  </w:p>
  <w:p w14:paraId="1BAE26E5" w14:textId="77777777" w:rsidR="00A2626A" w:rsidRPr="00757BD1" w:rsidRDefault="00A2626A" w:rsidP="00757BD1">
    <w:pPr>
      <w:pStyle w:val="Header"/>
      <w:shd w:val="clear" w:color="auto" w:fill="0091BD"/>
      <w:jc w:val="center"/>
      <w:rPr>
        <w:sz w:val="10"/>
        <w:szCs w:val="14"/>
      </w:rPr>
    </w:pPr>
  </w:p>
  <w:p w14:paraId="0AD371E5" w14:textId="24A50250" w:rsidR="00A2626A" w:rsidRDefault="00A2626A"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A2626A" w:rsidRPr="00757BD1" w:rsidRDefault="00A2626A"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A2626A" w:rsidRDefault="00A2626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A2626A" w:rsidRDefault="00A262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A13ED"/>
    <w:multiLevelType w:val="hybridMultilevel"/>
    <w:tmpl w:val="87CE86AA"/>
    <w:lvl w:ilvl="0" w:tplc="DAF6AAEA">
      <w:start w:val="815"/>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828D7"/>
    <w:multiLevelType w:val="hybridMultilevel"/>
    <w:tmpl w:val="FBA48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9E0E0E"/>
    <w:multiLevelType w:val="hybridMultilevel"/>
    <w:tmpl w:val="BED21C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4472912"/>
    <w:multiLevelType w:val="hybridMultilevel"/>
    <w:tmpl w:val="95382A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9048CF"/>
    <w:multiLevelType w:val="hybridMultilevel"/>
    <w:tmpl w:val="FBF442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FEE385F"/>
    <w:multiLevelType w:val="hybridMultilevel"/>
    <w:tmpl w:val="8974AB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21405360"/>
    <w:multiLevelType w:val="hybridMultilevel"/>
    <w:tmpl w:val="A4DAA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26640633"/>
    <w:multiLevelType w:val="hybridMultilevel"/>
    <w:tmpl w:val="1E2C0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39AA6CDD"/>
    <w:multiLevelType w:val="hybridMultilevel"/>
    <w:tmpl w:val="93801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43C472EB"/>
    <w:multiLevelType w:val="hybridMultilevel"/>
    <w:tmpl w:val="40F424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44290CC3"/>
    <w:multiLevelType w:val="hybridMultilevel"/>
    <w:tmpl w:val="DE88A1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49DC537B"/>
    <w:multiLevelType w:val="hybridMultilevel"/>
    <w:tmpl w:val="AD7C00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4B3C085D"/>
    <w:multiLevelType w:val="hybridMultilevel"/>
    <w:tmpl w:val="4508C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52CE0165"/>
    <w:multiLevelType w:val="hybridMultilevel"/>
    <w:tmpl w:val="A9048F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597A6956"/>
    <w:multiLevelType w:val="hybridMultilevel"/>
    <w:tmpl w:val="BD0033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65037FC2"/>
    <w:multiLevelType w:val="hybridMultilevel"/>
    <w:tmpl w:val="143473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16cid:durableId="951401802">
    <w:abstractNumId w:val="9"/>
  </w:num>
  <w:num w:numId="2" w16cid:durableId="352607524">
    <w:abstractNumId w:val="16"/>
  </w:num>
  <w:num w:numId="3" w16cid:durableId="1797679108">
    <w:abstractNumId w:val="0"/>
  </w:num>
  <w:num w:numId="4" w16cid:durableId="1659920204">
    <w:abstractNumId w:val="1"/>
  </w:num>
  <w:num w:numId="5" w16cid:durableId="1443645981">
    <w:abstractNumId w:val="7"/>
  </w:num>
  <w:num w:numId="6" w16cid:durableId="311448322">
    <w:abstractNumId w:val="12"/>
  </w:num>
  <w:num w:numId="7" w16cid:durableId="213008199">
    <w:abstractNumId w:val="11"/>
  </w:num>
  <w:num w:numId="8" w16cid:durableId="371731848">
    <w:abstractNumId w:val="14"/>
  </w:num>
  <w:num w:numId="9" w16cid:durableId="356665118">
    <w:abstractNumId w:val="5"/>
  </w:num>
  <w:num w:numId="10" w16cid:durableId="1973243570">
    <w:abstractNumId w:val="10"/>
  </w:num>
  <w:num w:numId="11" w16cid:durableId="126434066">
    <w:abstractNumId w:val="6"/>
  </w:num>
  <w:num w:numId="12" w16cid:durableId="262878527">
    <w:abstractNumId w:val="15"/>
  </w:num>
  <w:num w:numId="13" w16cid:durableId="449057216">
    <w:abstractNumId w:val="2"/>
  </w:num>
  <w:num w:numId="14" w16cid:durableId="1021585099">
    <w:abstractNumId w:val="4"/>
  </w:num>
  <w:num w:numId="15" w16cid:durableId="622465832">
    <w:abstractNumId w:val="13"/>
  </w:num>
  <w:num w:numId="16" w16cid:durableId="1470778286">
    <w:abstractNumId w:val="17"/>
  </w:num>
  <w:num w:numId="17" w16cid:durableId="1544171111">
    <w:abstractNumId w:val="8"/>
  </w:num>
  <w:num w:numId="18" w16cid:durableId="241527866">
    <w:abstractNumId w:val="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0391F"/>
    <w:rsid w:val="00005B3F"/>
    <w:rsid w:val="0001040D"/>
    <w:rsid w:val="0001428C"/>
    <w:rsid w:val="00014A79"/>
    <w:rsid w:val="0002681F"/>
    <w:rsid w:val="00027869"/>
    <w:rsid w:val="00031C0C"/>
    <w:rsid w:val="00033B5A"/>
    <w:rsid w:val="00035065"/>
    <w:rsid w:val="0004639F"/>
    <w:rsid w:val="00055EC8"/>
    <w:rsid w:val="00063CFE"/>
    <w:rsid w:val="000652E5"/>
    <w:rsid w:val="00072A81"/>
    <w:rsid w:val="000809FA"/>
    <w:rsid w:val="00080B80"/>
    <w:rsid w:val="0008756E"/>
    <w:rsid w:val="00091B2A"/>
    <w:rsid w:val="000A1730"/>
    <w:rsid w:val="000A1B1C"/>
    <w:rsid w:val="000A32D3"/>
    <w:rsid w:val="000A40A1"/>
    <w:rsid w:val="000A4D08"/>
    <w:rsid w:val="000A5711"/>
    <w:rsid w:val="000B116A"/>
    <w:rsid w:val="000B696D"/>
    <w:rsid w:val="000B7B6D"/>
    <w:rsid w:val="000C2B22"/>
    <w:rsid w:val="000C4E99"/>
    <w:rsid w:val="000C50CF"/>
    <w:rsid w:val="000D0A79"/>
    <w:rsid w:val="000E0216"/>
    <w:rsid w:val="000E5453"/>
    <w:rsid w:val="000E7140"/>
    <w:rsid w:val="000E74A1"/>
    <w:rsid w:val="000E76D8"/>
    <w:rsid w:val="000F1342"/>
    <w:rsid w:val="000F1FC4"/>
    <w:rsid w:val="000F4AB4"/>
    <w:rsid w:val="00105A3A"/>
    <w:rsid w:val="00105DDE"/>
    <w:rsid w:val="00106971"/>
    <w:rsid w:val="00111B0D"/>
    <w:rsid w:val="00112FA6"/>
    <w:rsid w:val="00116198"/>
    <w:rsid w:val="00120C3A"/>
    <w:rsid w:val="00121582"/>
    <w:rsid w:val="00126A7A"/>
    <w:rsid w:val="0013233E"/>
    <w:rsid w:val="00133E1F"/>
    <w:rsid w:val="001355E7"/>
    <w:rsid w:val="001358A4"/>
    <w:rsid w:val="001401EE"/>
    <w:rsid w:val="0014055E"/>
    <w:rsid w:val="0014587F"/>
    <w:rsid w:val="001506AE"/>
    <w:rsid w:val="001533B5"/>
    <w:rsid w:val="00153466"/>
    <w:rsid w:val="00154283"/>
    <w:rsid w:val="001547B7"/>
    <w:rsid w:val="00154855"/>
    <w:rsid w:val="00154A64"/>
    <w:rsid w:val="00161FBC"/>
    <w:rsid w:val="001674E6"/>
    <w:rsid w:val="00183F61"/>
    <w:rsid w:val="001867A0"/>
    <w:rsid w:val="001940F8"/>
    <w:rsid w:val="001A2D42"/>
    <w:rsid w:val="001A622A"/>
    <w:rsid w:val="001B29AA"/>
    <w:rsid w:val="001B5C7B"/>
    <w:rsid w:val="001C41C5"/>
    <w:rsid w:val="001C62AF"/>
    <w:rsid w:val="001D032E"/>
    <w:rsid w:val="001D7E20"/>
    <w:rsid w:val="001E25F8"/>
    <w:rsid w:val="001E380C"/>
    <w:rsid w:val="001F440B"/>
    <w:rsid w:val="001F65EA"/>
    <w:rsid w:val="002052D9"/>
    <w:rsid w:val="00216CE2"/>
    <w:rsid w:val="00222F4F"/>
    <w:rsid w:val="00224877"/>
    <w:rsid w:val="00225989"/>
    <w:rsid w:val="00235016"/>
    <w:rsid w:val="0024214F"/>
    <w:rsid w:val="00254554"/>
    <w:rsid w:val="00274EDC"/>
    <w:rsid w:val="00275B5B"/>
    <w:rsid w:val="00287C69"/>
    <w:rsid w:val="00291B7B"/>
    <w:rsid w:val="00291FD2"/>
    <w:rsid w:val="00292711"/>
    <w:rsid w:val="00295ABE"/>
    <w:rsid w:val="002968AE"/>
    <w:rsid w:val="002A14C7"/>
    <w:rsid w:val="002A20C8"/>
    <w:rsid w:val="002A4849"/>
    <w:rsid w:val="002B269C"/>
    <w:rsid w:val="002B78F1"/>
    <w:rsid w:val="002C22BE"/>
    <w:rsid w:val="002D32D3"/>
    <w:rsid w:val="002D3C95"/>
    <w:rsid w:val="002D64AE"/>
    <w:rsid w:val="002E3A4B"/>
    <w:rsid w:val="002E7748"/>
    <w:rsid w:val="002F5117"/>
    <w:rsid w:val="00302B1F"/>
    <w:rsid w:val="00302D53"/>
    <w:rsid w:val="00303B33"/>
    <w:rsid w:val="003103A1"/>
    <w:rsid w:val="00311F72"/>
    <w:rsid w:val="00317EF2"/>
    <w:rsid w:val="00321A5A"/>
    <w:rsid w:val="003230B2"/>
    <w:rsid w:val="00323FB9"/>
    <w:rsid w:val="0033067C"/>
    <w:rsid w:val="00331D21"/>
    <w:rsid w:val="00336DE6"/>
    <w:rsid w:val="0034015A"/>
    <w:rsid w:val="00344AC0"/>
    <w:rsid w:val="0034642E"/>
    <w:rsid w:val="00346AA5"/>
    <w:rsid w:val="00352496"/>
    <w:rsid w:val="00352E68"/>
    <w:rsid w:val="00360117"/>
    <w:rsid w:val="00370B88"/>
    <w:rsid w:val="00376879"/>
    <w:rsid w:val="003778AF"/>
    <w:rsid w:val="003831DC"/>
    <w:rsid w:val="003834B0"/>
    <w:rsid w:val="00387AD5"/>
    <w:rsid w:val="00392D61"/>
    <w:rsid w:val="003952B5"/>
    <w:rsid w:val="003A3B63"/>
    <w:rsid w:val="003B061E"/>
    <w:rsid w:val="003B323B"/>
    <w:rsid w:val="003B7D91"/>
    <w:rsid w:val="003C070C"/>
    <w:rsid w:val="003C211B"/>
    <w:rsid w:val="003C2E75"/>
    <w:rsid w:val="003D0678"/>
    <w:rsid w:val="003D22B0"/>
    <w:rsid w:val="003D61F6"/>
    <w:rsid w:val="003D6B22"/>
    <w:rsid w:val="003E2DF9"/>
    <w:rsid w:val="003E6C21"/>
    <w:rsid w:val="003F14DB"/>
    <w:rsid w:val="003F2BDE"/>
    <w:rsid w:val="003F553C"/>
    <w:rsid w:val="00401802"/>
    <w:rsid w:val="00405413"/>
    <w:rsid w:val="0040772A"/>
    <w:rsid w:val="004112AC"/>
    <w:rsid w:val="00412313"/>
    <w:rsid w:val="004132DA"/>
    <w:rsid w:val="00415746"/>
    <w:rsid w:val="0042182A"/>
    <w:rsid w:val="00424001"/>
    <w:rsid w:val="00426CA5"/>
    <w:rsid w:val="00433F1E"/>
    <w:rsid w:val="00436861"/>
    <w:rsid w:val="004379F8"/>
    <w:rsid w:val="004417FA"/>
    <w:rsid w:val="004426FF"/>
    <w:rsid w:val="004501E4"/>
    <w:rsid w:val="00453BAF"/>
    <w:rsid w:val="00454805"/>
    <w:rsid w:val="004560B8"/>
    <w:rsid w:val="00457842"/>
    <w:rsid w:val="00461CFF"/>
    <w:rsid w:val="00463949"/>
    <w:rsid w:val="004655A6"/>
    <w:rsid w:val="00470701"/>
    <w:rsid w:val="00470C40"/>
    <w:rsid w:val="00470D2C"/>
    <w:rsid w:val="004712D0"/>
    <w:rsid w:val="00474E19"/>
    <w:rsid w:val="00475DEB"/>
    <w:rsid w:val="004777A5"/>
    <w:rsid w:val="0048004E"/>
    <w:rsid w:val="004801B4"/>
    <w:rsid w:val="004809E6"/>
    <w:rsid w:val="0048109D"/>
    <w:rsid w:val="0049533F"/>
    <w:rsid w:val="00496259"/>
    <w:rsid w:val="00496F23"/>
    <w:rsid w:val="004A1023"/>
    <w:rsid w:val="004A2B08"/>
    <w:rsid w:val="004A39A5"/>
    <w:rsid w:val="004A509E"/>
    <w:rsid w:val="004A6AAE"/>
    <w:rsid w:val="004A7B9D"/>
    <w:rsid w:val="004B4011"/>
    <w:rsid w:val="004B77FC"/>
    <w:rsid w:val="004C1401"/>
    <w:rsid w:val="004C1E72"/>
    <w:rsid w:val="004C2D39"/>
    <w:rsid w:val="004C48D6"/>
    <w:rsid w:val="004C6EC2"/>
    <w:rsid w:val="004D42A5"/>
    <w:rsid w:val="004D4ED5"/>
    <w:rsid w:val="004E07E2"/>
    <w:rsid w:val="004E0952"/>
    <w:rsid w:val="004E2CFB"/>
    <w:rsid w:val="004E7D08"/>
    <w:rsid w:val="004F08FD"/>
    <w:rsid w:val="004F346B"/>
    <w:rsid w:val="004F5722"/>
    <w:rsid w:val="00502D75"/>
    <w:rsid w:val="0050532F"/>
    <w:rsid w:val="00506685"/>
    <w:rsid w:val="00511F63"/>
    <w:rsid w:val="00524BBE"/>
    <w:rsid w:val="00532179"/>
    <w:rsid w:val="00535012"/>
    <w:rsid w:val="0053561F"/>
    <w:rsid w:val="00535F2F"/>
    <w:rsid w:val="005370D8"/>
    <w:rsid w:val="0053743B"/>
    <w:rsid w:val="00537FF8"/>
    <w:rsid w:val="00540273"/>
    <w:rsid w:val="00541532"/>
    <w:rsid w:val="00541811"/>
    <w:rsid w:val="00546319"/>
    <w:rsid w:val="005515E5"/>
    <w:rsid w:val="0056382C"/>
    <w:rsid w:val="00570125"/>
    <w:rsid w:val="00571981"/>
    <w:rsid w:val="0057684A"/>
    <w:rsid w:val="00583403"/>
    <w:rsid w:val="00592C82"/>
    <w:rsid w:val="00592F7C"/>
    <w:rsid w:val="00595098"/>
    <w:rsid w:val="005959A0"/>
    <w:rsid w:val="00595EAA"/>
    <w:rsid w:val="00596136"/>
    <w:rsid w:val="00597700"/>
    <w:rsid w:val="00597F94"/>
    <w:rsid w:val="005A426A"/>
    <w:rsid w:val="005B0346"/>
    <w:rsid w:val="005B5D94"/>
    <w:rsid w:val="005C005B"/>
    <w:rsid w:val="005C0C96"/>
    <w:rsid w:val="005C3DF1"/>
    <w:rsid w:val="005D3170"/>
    <w:rsid w:val="005E3353"/>
    <w:rsid w:val="005E3702"/>
    <w:rsid w:val="005E55F1"/>
    <w:rsid w:val="005E6BF4"/>
    <w:rsid w:val="005E6CCA"/>
    <w:rsid w:val="005E6FB6"/>
    <w:rsid w:val="005E7841"/>
    <w:rsid w:val="005F2845"/>
    <w:rsid w:val="005F668A"/>
    <w:rsid w:val="005F6911"/>
    <w:rsid w:val="005F7780"/>
    <w:rsid w:val="0060120E"/>
    <w:rsid w:val="00601531"/>
    <w:rsid w:val="006056AD"/>
    <w:rsid w:val="00611D4E"/>
    <w:rsid w:val="0061420B"/>
    <w:rsid w:val="00614F82"/>
    <w:rsid w:val="00621CC3"/>
    <w:rsid w:val="00630AFD"/>
    <w:rsid w:val="0063212B"/>
    <w:rsid w:val="0063268B"/>
    <w:rsid w:val="0063501C"/>
    <w:rsid w:val="00637284"/>
    <w:rsid w:val="0064198E"/>
    <w:rsid w:val="00642992"/>
    <w:rsid w:val="00643EC3"/>
    <w:rsid w:val="00645AC5"/>
    <w:rsid w:val="00646A6A"/>
    <w:rsid w:val="00650E3F"/>
    <w:rsid w:val="00650FC0"/>
    <w:rsid w:val="00652180"/>
    <w:rsid w:val="006535AF"/>
    <w:rsid w:val="006613BC"/>
    <w:rsid w:val="00671007"/>
    <w:rsid w:val="006721BF"/>
    <w:rsid w:val="00672681"/>
    <w:rsid w:val="00672A5D"/>
    <w:rsid w:val="006805A5"/>
    <w:rsid w:val="00684536"/>
    <w:rsid w:val="0068731C"/>
    <w:rsid w:val="00690D43"/>
    <w:rsid w:val="00696895"/>
    <w:rsid w:val="006A269C"/>
    <w:rsid w:val="006A2C4C"/>
    <w:rsid w:val="006A4736"/>
    <w:rsid w:val="006A549C"/>
    <w:rsid w:val="006B1279"/>
    <w:rsid w:val="006B1709"/>
    <w:rsid w:val="006B7BB1"/>
    <w:rsid w:val="006C1135"/>
    <w:rsid w:val="006C400A"/>
    <w:rsid w:val="006D1330"/>
    <w:rsid w:val="006D37D5"/>
    <w:rsid w:val="006D78DA"/>
    <w:rsid w:val="006E21EB"/>
    <w:rsid w:val="006E36F8"/>
    <w:rsid w:val="006E5FA1"/>
    <w:rsid w:val="006F579E"/>
    <w:rsid w:val="0070085B"/>
    <w:rsid w:val="007031B2"/>
    <w:rsid w:val="007032C9"/>
    <w:rsid w:val="00710B0E"/>
    <w:rsid w:val="0071404B"/>
    <w:rsid w:val="0071475F"/>
    <w:rsid w:val="00717C8B"/>
    <w:rsid w:val="00723B6F"/>
    <w:rsid w:val="00723ED5"/>
    <w:rsid w:val="00724750"/>
    <w:rsid w:val="0072729C"/>
    <w:rsid w:val="007335AF"/>
    <w:rsid w:val="007420C1"/>
    <w:rsid w:val="00742CC7"/>
    <w:rsid w:val="007461BE"/>
    <w:rsid w:val="00757BD1"/>
    <w:rsid w:val="0076274E"/>
    <w:rsid w:val="00767A1A"/>
    <w:rsid w:val="00772CEF"/>
    <w:rsid w:val="00775525"/>
    <w:rsid w:val="00775B31"/>
    <w:rsid w:val="00787F9A"/>
    <w:rsid w:val="007964C8"/>
    <w:rsid w:val="00796EAD"/>
    <w:rsid w:val="007A282A"/>
    <w:rsid w:val="007A555F"/>
    <w:rsid w:val="007A565A"/>
    <w:rsid w:val="007A7893"/>
    <w:rsid w:val="007B2508"/>
    <w:rsid w:val="007B34F9"/>
    <w:rsid w:val="007C3095"/>
    <w:rsid w:val="007C376B"/>
    <w:rsid w:val="007C59EE"/>
    <w:rsid w:val="007C7F87"/>
    <w:rsid w:val="007D012F"/>
    <w:rsid w:val="007D0AF1"/>
    <w:rsid w:val="007D1FF7"/>
    <w:rsid w:val="007D3C19"/>
    <w:rsid w:val="007D6493"/>
    <w:rsid w:val="007E446B"/>
    <w:rsid w:val="007E53C7"/>
    <w:rsid w:val="007E691A"/>
    <w:rsid w:val="007F3470"/>
    <w:rsid w:val="007F4138"/>
    <w:rsid w:val="00802425"/>
    <w:rsid w:val="00813012"/>
    <w:rsid w:val="008212BA"/>
    <w:rsid w:val="00823653"/>
    <w:rsid w:val="00825BFA"/>
    <w:rsid w:val="0082607F"/>
    <w:rsid w:val="008270B5"/>
    <w:rsid w:val="00827CED"/>
    <w:rsid w:val="00831BAC"/>
    <w:rsid w:val="00845B17"/>
    <w:rsid w:val="008476D7"/>
    <w:rsid w:val="00853CA9"/>
    <w:rsid w:val="008560FF"/>
    <w:rsid w:val="00861D46"/>
    <w:rsid w:val="00866240"/>
    <w:rsid w:val="008707EF"/>
    <w:rsid w:val="0087228A"/>
    <w:rsid w:val="00887D27"/>
    <w:rsid w:val="008971BD"/>
    <w:rsid w:val="00897573"/>
    <w:rsid w:val="008A257F"/>
    <w:rsid w:val="008A2779"/>
    <w:rsid w:val="008B45A1"/>
    <w:rsid w:val="008B776B"/>
    <w:rsid w:val="008C2DFA"/>
    <w:rsid w:val="008D015A"/>
    <w:rsid w:val="008D0760"/>
    <w:rsid w:val="008D0D2E"/>
    <w:rsid w:val="008D234A"/>
    <w:rsid w:val="008D4C86"/>
    <w:rsid w:val="008E1E21"/>
    <w:rsid w:val="008E2406"/>
    <w:rsid w:val="008E3882"/>
    <w:rsid w:val="008E7C54"/>
    <w:rsid w:val="008F0329"/>
    <w:rsid w:val="008F2E99"/>
    <w:rsid w:val="008F59A6"/>
    <w:rsid w:val="008F624F"/>
    <w:rsid w:val="00900F34"/>
    <w:rsid w:val="0090525D"/>
    <w:rsid w:val="00911F2C"/>
    <w:rsid w:val="009149C0"/>
    <w:rsid w:val="00921A5B"/>
    <w:rsid w:val="00923F93"/>
    <w:rsid w:val="00923FD2"/>
    <w:rsid w:val="009261B4"/>
    <w:rsid w:val="00926CED"/>
    <w:rsid w:val="0093013C"/>
    <w:rsid w:val="00933438"/>
    <w:rsid w:val="00936FCC"/>
    <w:rsid w:val="0094275C"/>
    <w:rsid w:val="009437E8"/>
    <w:rsid w:val="00955534"/>
    <w:rsid w:val="00955683"/>
    <w:rsid w:val="00956295"/>
    <w:rsid w:val="00960E79"/>
    <w:rsid w:val="00962A83"/>
    <w:rsid w:val="00967B85"/>
    <w:rsid w:val="00967ED8"/>
    <w:rsid w:val="00971466"/>
    <w:rsid w:val="009764D4"/>
    <w:rsid w:val="009801A0"/>
    <w:rsid w:val="009809D4"/>
    <w:rsid w:val="00986060"/>
    <w:rsid w:val="009864F9"/>
    <w:rsid w:val="00987EC0"/>
    <w:rsid w:val="00990C6F"/>
    <w:rsid w:val="0099708D"/>
    <w:rsid w:val="009A115D"/>
    <w:rsid w:val="009A24A4"/>
    <w:rsid w:val="009A3FD8"/>
    <w:rsid w:val="009A4205"/>
    <w:rsid w:val="009A7731"/>
    <w:rsid w:val="009B650D"/>
    <w:rsid w:val="009B7035"/>
    <w:rsid w:val="009C11D2"/>
    <w:rsid w:val="009C44AB"/>
    <w:rsid w:val="009C7C05"/>
    <w:rsid w:val="009D2D18"/>
    <w:rsid w:val="009E3B13"/>
    <w:rsid w:val="009E5779"/>
    <w:rsid w:val="009E7E1B"/>
    <w:rsid w:val="009F3440"/>
    <w:rsid w:val="00A021EF"/>
    <w:rsid w:val="00A06521"/>
    <w:rsid w:val="00A071AE"/>
    <w:rsid w:val="00A07418"/>
    <w:rsid w:val="00A138A4"/>
    <w:rsid w:val="00A1732F"/>
    <w:rsid w:val="00A21F63"/>
    <w:rsid w:val="00A24A07"/>
    <w:rsid w:val="00A2516A"/>
    <w:rsid w:val="00A2626A"/>
    <w:rsid w:val="00A265CB"/>
    <w:rsid w:val="00A31F8F"/>
    <w:rsid w:val="00A349CB"/>
    <w:rsid w:val="00A34D6E"/>
    <w:rsid w:val="00A43A6E"/>
    <w:rsid w:val="00A466BF"/>
    <w:rsid w:val="00A46741"/>
    <w:rsid w:val="00A47023"/>
    <w:rsid w:val="00A53FF5"/>
    <w:rsid w:val="00A55A0F"/>
    <w:rsid w:val="00A6156C"/>
    <w:rsid w:val="00A71834"/>
    <w:rsid w:val="00A84398"/>
    <w:rsid w:val="00A9186B"/>
    <w:rsid w:val="00AA025A"/>
    <w:rsid w:val="00AA1DFF"/>
    <w:rsid w:val="00AA65EE"/>
    <w:rsid w:val="00AB1D84"/>
    <w:rsid w:val="00AB21F5"/>
    <w:rsid w:val="00AB4A14"/>
    <w:rsid w:val="00AC6E5A"/>
    <w:rsid w:val="00AC6F93"/>
    <w:rsid w:val="00AD2A57"/>
    <w:rsid w:val="00AD4120"/>
    <w:rsid w:val="00AD66E8"/>
    <w:rsid w:val="00AE02A5"/>
    <w:rsid w:val="00AE1E02"/>
    <w:rsid w:val="00AE29BC"/>
    <w:rsid w:val="00AE2C71"/>
    <w:rsid w:val="00AE5E19"/>
    <w:rsid w:val="00AF1E69"/>
    <w:rsid w:val="00AF40AE"/>
    <w:rsid w:val="00B00D34"/>
    <w:rsid w:val="00B05818"/>
    <w:rsid w:val="00B05855"/>
    <w:rsid w:val="00B10491"/>
    <w:rsid w:val="00B128E6"/>
    <w:rsid w:val="00B15AAB"/>
    <w:rsid w:val="00B16FAD"/>
    <w:rsid w:val="00B17445"/>
    <w:rsid w:val="00B21D14"/>
    <w:rsid w:val="00B221DF"/>
    <w:rsid w:val="00B23834"/>
    <w:rsid w:val="00B25B4B"/>
    <w:rsid w:val="00B31459"/>
    <w:rsid w:val="00B3214F"/>
    <w:rsid w:val="00B36FF4"/>
    <w:rsid w:val="00B4544F"/>
    <w:rsid w:val="00B522C1"/>
    <w:rsid w:val="00B61AB7"/>
    <w:rsid w:val="00B65A00"/>
    <w:rsid w:val="00B72207"/>
    <w:rsid w:val="00B74198"/>
    <w:rsid w:val="00B80E90"/>
    <w:rsid w:val="00B833ED"/>
    <w:rsid w:val="00B863B9"/>
    <w:rsid w:val="00B91125"/>
    <w:rsid w:val="00B92437"/>
    <w:rsid w:val="00B96EA6"/>
    <w:rsid w:val="00BA79A1"/>
    <w:rsid w:val="00BB4F86"/>
    <w:rsid w:val="00BB632B"/>
    <w:rsid w:val="00BB6F9C"/>
    <w:rsid w:val="00BC1E72"/>
    <w:rsid w:val="00BC3327"/>
    <w:rsid w:val="00BC3F9A"/>
    <w:rsid w:val="00BD256E"/>
    <w:rsid w:val="00BD416C"/>
    <w:rsid w:val="00BE37B3"/>
    <w:rsid w:val="00BE3CD9"/>
    <w:rsid w:val="00BE48D9"/>
    <w:rsid w:val="00BE6963"/>
    <w:rsid w:val="00BE7460"/>
    <w:rsid w:val="00BF5DD9"/>
    <w:rsid w:val="00C12245"/>
    <w:rsid w:val="00C150EE"/>
    <w:rsid w:val="00C15AF7"/>
    <w:rsid w:val="00C15DEA"/>
    <w:rsid w:val="00C3670C"/>
    <w:rsid w:val="00C3799A"/>
    <w:rsid w:val="00C42007"/>
    <w:rsid w:val="00C4321B"/>
    <w:rsid w:val="00C52FB8"/>
    <w:rsid w:val="00C53B39"/>
    <w:rsid w:val="00C652E6"/>
    <w:rsid w:val="00C6671A"/>
    <w:rsid w:val="00C705DD"/>
    <w:rsid w:val="00C7387F"/>
    <w:rsid w:val="00C77D74"/>
    <w:rsid w:val="00C87B01"/>
    <w:rsid w:val="00C91270"/>
    <w:rsid w:val="00C916EB"/>
    <w:rsid w:val="00C9550A"/>
    <w:rsid w:val="00C966C8"/>
    <w:rsid w:val="00C97E0C"/>
    <w:rsid w:val="00CA2B27"/>
    <w:rsid w:val="00CA3DD8"/>
    <w:rsid w:val="00CA41B5"/>
    <w:rsid w:val="00CA41EF"/>
    <w:rsid w:val="00CA6110"/>
    <w:rsid w:val="00CB45A9"/>
    <w:rsid w:val="00CB5896"/>
    <w:rsid w:val="00CB596D"/>
    <w:rsid w:val="00CC298B"/>
    <w:rsid w:val="00CC524D"/>
    <w:rsid w:val="00CD3236"/>
    <w:rsid w:val="00CE2AA3"/>
    <w:rsid w:val="00CE2CD0"/>
    <w:rsid w:val="00CE2DED"/>
    <w:rsid w:val="00CE449E"/>
    <w:rsid w:val="00CE6872"/>
    <w:rsid w:val="00CF0AD7"/>
    <w:rsid w:val="00CF0EA7"/>
    <w:rsid w:val="00CF3E50"/>
    <w:rsid w:val="00CF6024"/>
    <w:rsid w:val="00D00515"/>
    <w:rsid w:val="00D041BE"/>
    <w:rsid w:val="00D27E55"/>
    <w:rsid w:val="00D30850"/>
    <w:rsid w:val="00D33265"/>
    <w:rsid w:val="00D40C25"/>
    <w:rsid w:val="00D5167F"/>
    <w:rsid w:val="00D52B2B"/>
    <w:rsid w:val="00D55FEA"/>
    <w:rsid w:val="00D56853"/>
    <w:rsid w:val="00D57B18"/>
    <w:rsid w:val="00D60288"/>
    <w:rsid w:val="00D6213F"/>
    <w:rsid w:val="00D62DA7"/>
    <w:rsid w:val="00D650B7"/>
    <w:rsid w:val="00D66AA8"/>
    <w:rsid w:val="00D67374"/>
    <w:rsid w:val="00D762EE"/>
    <w:rsid w:val="00D77757"/>
    <w:rsid w:val="00D81BE7"/>
    <w:rsid w:val="00D82653"/>
    <w:rsid w:val="00D87213"/>
    <w:rsid w:val="00D91CDC"/>
    <w:rsid w:val="00D92AD3"/>
    <w:rsid w:val="00D95FB6"/>
    <w:rsid w:val="00D97F94"/>
    <w:rsid w:val="00DA037E"/>
    <w:rsid w:val="00DA2C1E"/>
    <w:rsid w:val="00DA3F78"/>
    <w:rsid w:val="00DC2844"/>
    <w:rsid w:val="00DC4025"/>
    <w:rsid w:val="00DC6A1E"/>
    <w:rsid w:val="00DD04DC"/>
    <w:rsid w:val="00DD134D"/>
    <w:rsid w:val="00DD2918"/>
    <w:rsid w:val="00DD52EE"/>
    <w:rsid w:val="00DD61B7"/>
    <w:rsid w:val="00DE16A6"/>
    <w:rsid w:val="00DE4381"/>
    <w:rsid w:val="00DE74A8"/>
    <w:rsid w:val="00DE75BD"/>
    <w:rsid w:val="00DF0A5D"/>
    <w:rsid w:val="00DF41FA"/>
    <w:rsid w:val="00E01C18"/>
    <w:rsid w:val="00E02A68"/>
    <w:rsid w:val="00E057D6"/>
    <w:rsid w:val="00E07265"/>
    <w:rsid w:val="00E127EA"/>
    <w:rsid w:val="00E15B47"/>
    <w:rsid w:val="00E16E9C"/>
    <w:rsid w:val="00E20B31"/>
    <w:rsid w:val="00E22F0C"/>
    <w:rsid w:val="00E23B6B"/>
    <w:rsid w:val="00E27BDF"/>
    <w:rsid w:val="00E33E3E"/>
    <w:rsid w:val="00E361F1"/>
    <w:rsid w:val="00E45AF9"/>
    <w:rsid w:val="00E45CD8"/>
    <w:rsid w:val="00E51EF1"/>
    <w:rsid w:val="00E54D81"/>
    <w:rsid w:val="00E627DE"/>
    <w:rsid w:val="00E70F7C"/>
    <w:rsid w:val="00E76846"/>
    <w:rsid w:val="00E77A84"/>
    <w:rsid w:val="00E80334"/>
    <w:rsid w:val="00E809E6"/>
    <w:rsid w:val="00E81334"/>
    <w:rsid w:val="00E86EAC"/>
    <w:rsid w:val="00E8795E"/>
    <w:rsid w:val="00E87B82"/>
    <w:rsid w:val="00E91B00"/>
    <w:rsid w:val="00E92A02"/>
    <w:rsid w:val="00E94507"/>
    <w:rsid w:val="00EA726D"/>
    <w:rsid w:val="00EB1A83"/>
    <w:rsid w:val="00EB2020"/>
    <w:rsid w:val="00EC0E3E"/>
    <w:rsid w:val="00EC1C3C"/>
    <w:rsid w:val="00EC6367"/>
    <w:rsid w:val="00ED02BD"/>
    <w:rsid w:val="00ED1B9A"/>
    <w:rsid w:val="00ED3C25"/>
    <w:rsid w:val="00ED6424"/>
    <w:rsid w:val="00EE2A1C"/>
    <w:rsid w:val="00EE2FDE"/>
    <w:rsid w:val="00EE3CA4"/>
    <w:rsid w:val="00EE6D28"/>
    <w:rsid w:val="00EF5690"/>
    <w:rsid w:val="00F023A0"/>
    <w:rsid w:val="00F02B9C"/>
    <w:rsid w:val="00F04E68"/>
    <w:rsid w:val="00F055DB"/>
    <w:rsid w:val="00F06306"/>
    <w:rsid w:val="00F07DF1"/>
    <w:rsid w:val="00F10379"/>
    <w:rsid w:val="00F15157"/>
    <w:rsid w:val="00F152FD"/>
    <w:rsid w:val="00F20086"/>
    <w:rsid w:val="00F2080E"/>
    <w:rsid w:val="00F26D8D"/>
    <w:rsid w:val="00F32B40"/>
    <w:rsid w:val="00F417AA"/>
    <w:rsid w:val="00F4780D"/>
    <w:rsid w:val="00F50451"/>
    <w:rsid w:val="00F57935"/>
    <w:rsid w:val="00F62F64"/>
    <w:rsid w:val="00F70FC9"/>
    <w:rsid w:val="00F724AA"/>
    <w:rsid w:val="00F75FF8"/>
    <w:rsid w:val="00F806ED"/>
    <w:rsid w:val="00F810BA"/>
    <w:rsid w:val="00F813F2"/>
    <w:rsid w:val="00F86630"/>
    <w:rsid w:val="00F87924"/>
    <w:rsid w:val="00F906B0"/>
    <w:rsid w:val="00F9583D"/>
    <w:rsid w:val="00FA1A48"/>
    <w:rsid w:val="00FA43F7"/>
    <w:rsid w:val="00FA4B5F"/>
    <w:rsid w:val="00FB086D"/>
    <w:rsid w:val="00FB0DCF"/>
    <w:rsid w:val="00FB14DF"/>
    <w:rsid w:val="00FB1EFB"/>
    <w:rsid w:val="00FB21A3"/>
    <w:rsid w:val="00FC3699"/>
    <w:rsid w:val="00FD14DA"/>
    <w:rsid w:val="00FD5BB0"/>
    <w:rsid w:val="00FD6086"/>
    <w:rsid w:val="00FE1DE0"/>
    <w:rsid w:val="00FE530C"/>
    <w:rsid w:val="00FE5AA8"/>
    <w:rsid w:val="00FE6551"/>
    <w:rsid w:val="00FE7D43"/>
    <w:rsid w:val="00FE7F65"/>
    <w:rsid w:val="00FF37D9"/>
    <w:rsid w:val="00FF3A1E"/>
    <w:rsid w:val="00FF3D8F"/>
    <w:rsid w:val="104F77B1"/>
    <w:rsid w:val="20A99BB0"/>
    <w:rsid w:val="2DACCD0A"/>
    <w:rsid w:val="38BE2A27"/>
    <w:rsid w:val="390EE7DE"/>
    <w:rsid w:val="395D2832"/>
    <w:rsid w:val="44CEDAAA"/>
    <w:rsid w:val="4784804F"/>
    <w:rsid w:val="4E5E9011"/>
    <w:rsid w:val="53C9F0F3"/>
    <w:rsid w:val="77888258"/>
    <w:rsid w:val="77C9B728"/>
    <w:rsid w:val="7A7FC3AA"/>
    <w:rsid w:val="7EC6AA2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qFormat/>
    <w:rsid w:val="006A2C4C"/>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lang w:val="en-US"/>
    </w:rPr>
  </w:style>
  <w:style w:type="paragraph" w:styleId="TOCHeading">
    <w:name w:val="TOC Heading"/>
    <w:basedOn w:val="Heading1"/>
    <w:next w:val="Normal"/>
    <w:uiPriority w:val="39"/>
    <w:unhideWhenUsed/>
    <w:qFormat/>
    <w:rsid w:val="007032C9"/>
    <w:pPr>
      <w:numPr>
        <w:numId w:val="1"/>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lang w:val="en-US"/>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lang w:val="en-US"/>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rsid w:val="006A2C4C"/>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lang w:val="en-US"/>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5F7780"/>
    <w:rPr>
      <w:rFonts w:ascii="Calibri" w:hAnsi="Calibri"/>
      <w:color w:val="333E48"/>
    </w:rPr>
  </w:style>
  <w:style w:type="character" w:styleId="HTMLCode">
    <w:name w:val="HTML Code"/>
    <w:basedOn w:val="DefaultParagraphFont"/>
    <w:uiPriority w:val="99"/>
    <w:semiHidden/>
    <w:unhideWhenUsed/>
    <w:rsid w:val="00962A83"/>
    <w:rPr>
      <w:rFonts w:ascii="Courier New" w:eastAsia="Times New Roman" w:hAnsi="Courier New" w:cs="Courier New"/>
      <w:sz w:val="20"/>
      <w:szCs w:val="20"/>
    </w:rPr>
  </w:style>
  <w:style w:type="character" w:customStyle="1" w:styleId="nv">
    <w:name w:val="nv"/>
    <w:basedOn w:val="DefaultParagraphFont"/>
    <w:rsid w:val="00962A83"/>
  </w:style>
  <w:style w:type="character" w:customStyle="1" w:styleId="nb">
    <w:name w:val="nb"/>
    <w:basedOn w:val="DefaultParagraphFont"/>
    <w:rsid w:val="00962A83"/>
  </w:style>
  <w:style w:type="character" w:customStyle="1" w:styleId="o">
    <w:name w:val="o"/>
    <w:basedOn w:val="DefaultParagraphFont"/>
    <w:rsid w:val="00962A83"/>
  </w:style>
  <w:style w:type="paragraph" w:customStyle="1" w:styleId="Code">
    <w:name w:val="Code"/>
    <w:link w:val="CodeChar"/>
    <w:qFormat/>
    <w:rsid w:val="00962A83"/>
    <w:pPr>
      <w:shd w:val="clear" w:color="auto" w:fill="FFFFFF" w:themeFill="background1"/>
      <w:spacing w:after="0" w:line="240" w:lineRule="auto"/>
    </w:pPr>
    <w:rPr>
      <w:sz w:val="18"/>
      <w:szCs w:val="18"/>
      <w:lang w:bidi="he-IL"/>
    </w:rPr>
  </w:style>
  <w:style w:type="character" w:customStyle="1" w:styleId="CodeChar">
    <w:name w:val="Code Char"/>
    <w:basedOn w:val="DefaultParagraphFont"/>
    <w:link w:val="Code"/>
    <w:rsid w:val="00962A83"/>
    <w:rPr>
      <w:sz w:val="18"/>
      <w:szCs w:val="18"/>
      <w:shd w:val="clear" w:color="auto" w:fill="FFFFFF" w:themeFill="background1"/>
      <w:lang w:bidi="he-IL"/>
    </w:rPr>
  </w:style>
  <w:style w:type="character" w:customStyle="1" w:styleId="nt">
    <w:name w:val="nt"/>
    <w:basedOn w:val="DefaultParagraphFont"/>
    <w:rsid w:val="00CC524D"/>
  </w:style>
  <w:style w:type="character" w:customStyle="1" w:styleId="k">
    <w:name w:val="k"/>
    <w:basedOn w:val="DefaultParagraphFont"/>
    <w:rsid w:val="00767A1A"/>
  </w:style>
  <w:style w:type="character" w:customStyle="1" w:styleId="sb">
    <w:name w:val="sb"/>
    <w:basedOn w:val="DefaultParagraphFont"/>
    <w:rsid w:val="00767A1A"/>
  </w:style>
  <w:style w:type="paragraph" w:styleId="HTMLPreformatted">
    <w:name w:val="HTML Preformatted"/>
    <w:basedOn w:val="Normal"/>
    <w:link w:val="HTMLPreformattedChar"/>
    <w:uiPriority w:val="99"/>
    <w:unhideWhenUsed/>
    <w:rsid w:val="000A40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bidi="he-IL"/>
    </w:rPr>
  </w:style>
  <w:style w:type="character" w:customStyle="1" w:styleId="HTMLPreformattedChar">
    <w:name w:val="HTML Preformatted Char"/>
    <w:basedOn w:val="DefaultParagraphFont"/>
    <w:link w:val="HTMLPreformatted"/>
    <w:uiPriority w:val="99"/>
    <w:rsid w:val="000A40A1"/>
    <w:rPr>
      <w:rFonts w:ascii="Courier New" w:eastAsia="Times New Roman" w:hAnsi="Courier New" w:cs="Courier New"/>
      <w:sz w:val="20"/>
      <w:szCs w:val="20"/>
      <w:lang w:bidi="he-IL"/>
    </w:rPr>
  </w:style>
  <w:style w:type="character" w:customStyle="1" w:styleId="pwa-mark">
    <w:name w:val="pwa-mark"/>
    <w:basedOn w:val="DefaultParagraphFont"/>
    <w:rsid w:val="00153466"/>
  </w:style>
  <w:style w:type="character" w:customStyle="1" w:styleId="pwa-mark-done">
    <w:name w:val="pwa-mark-done"/>
    <w:basedOn w:val="DefaultParagraphFont"/>
    <w:rsid w:val="000D0A79"/>
  </w:style>
  <w:style w:type="paragraph" w:customStyle="1" w:styleId="CODE0">
    <w:name w:val="CODE"/>
    <w:basedOn w:val="Normal"/>
    <w:link w:val="CODEChar0"/>
    <w:qFormat/>
    <w:rsid w:val="009A4205"/>
    <w:pPr>
      <w:spacing w:after="0" w:line="240" w:lineRule="auto"/>
    </w:pPr>
    <w:rPr>
      <w:rFonts w:asciiTheme="minorHAnsi" w:hAnsiTheme="minorHAnsi"/>
      <w:color w:val="auto"/>
      <w:sz w:val="18"/>
      <w:lang w:bidi="he-IL"/>
    </w:rPr>
  </w:style>
  <w:style w:type="character" w:customStyle="1" w:styleId="CODEChar0">
    <w:name w:val="CODE Char"/>
    <w:basedOn w:val="DefaultParagraphFont"/>
    <w:link w:val="CODE0"/>
    <w:rsid w:val="009A4205"/>
    <w:rPr>
      <w:sz w:val="18"/>
      <w:lang w:bidi="he-IL"/>
    </w:rPr>
  </w:style>
  <w:style w:type="paragraph" w:styleId="FootnoteText">
    <w:name w:val="footnote text"/>
    <w:basedOn w:val="Normal"/>
    <w:link w:val="FootnoteTextChar"/>
    <w:uiPriority w:val="99"/>
    <w:unhideWhenUsed/>
    <w:rsid w:val="00EA726D"/>
    <w:pPr>
      <w:spacing w:after="0" w:line="240" w:lineRule="auto"/>
    </w:pPr>
    <w:rPr>
      <w:rFonts w:ascii="Times New Roman" w:eastAsia="Times New Roman" w:hAnsi="Times New Roman" w:cs="Times New Roman"/>
      <w:color w:val="auto"/>
      <w:sz w:val="24"/>
      <w:szCs w:val="24"/>
      <w:lang w:eastAsia="en-US"/>
    </w:rPr>
  </w:style>
  <w:style w:type="character" w:customStyle="1" w:styleId="FootnoteTextChar">
    <w:name w:val="Footnote Text Char"/>
    <w:basedOn w:val="DefaultParagraphFont"/>
    <w:link w:val="FootnoteText"/>
    <w:uiPriority w:val="99"/>
    <w:rsid w:val="00EA726D"/>
    <w:rPr>
      <w:rFonts w:ascii="Times New Roman" w:eastAsia="Times New Roman" w:hAnsi="Times New Roman" w:cs="Times New Roman"/>
      <w:sz w:val="24"/>
      <w:szCs w:val="24"/>
      <w:lang w:val="en-US" w:eastAsia="en-US"/>
    </w:rPr>
  </w:style>
  <w:style w:type="character" w:styleId="FootnoteReference">
    <w:name w:val="footnote reference"/>
    <w:basedOn w:val="DefaultParagraphFont"/>
    <w:uiPriority w:val="99"/>
    <w:unhideWhenUsed/>
    <w:rsid w:val="00EA726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203821">
      <w:bodyDiv w:val="1"/>
      <w:marLeft w:val="0"/>
      <w:marRight w:val="0"/>
      <w:marTop w:val="0"/>
      <w:marBottom w:val="0"/>
      <w:divBdr>
        <w:top w:val="none" w:sz="0" w:space="0" w:color="auto"/>
        <w:left w:val="none" w:sz="0" w:space="0" w:color="auto"/>
        <w:bottom w:val="none" w:sz="0" w:space="0" w:color="auto"/>
        <w:right w:val="none" w:sz="0" w:space="0" w:color="auto"/>
      </w:divBdr>
    </w:div>
    <w:div w:id="710692632">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6.emf"/><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svg"/><Relationship Id="rId20"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B33CBB2CD0CCC448F9A991AC53D23D1" ma:contentTypeVersion="11" ma:contentTypeDescription="Create a new document." ma:contentTypeScope="" ma:versionID="fee8509c242a02c6773c26303032d74e">
  <xsd:schema xmlns:xsd="http://www.w3.org/2001/XMLSchema" xmlns:xs="http://www.w3.org/2001/XMLSchema" xmlns:p="http://schemas.microsoft.com/office/2006/metadata/properties" xmlns:ns2="89178da6-5b09-44f3-a193-ddc893455593" xmlns:ns3="236bfa4e-89bd-484b-b01d-0e053fdc750c" targetNamespace="http://schemas.microsoft.com/office/2006/metadata/properties" ma:root="true" ma:fieldsID="f1516629d87e651d3bcf26b923454058" ns2:_="" ns3:_="">
    <xsd:import namespace="89178da6-5b09-44f3-a193-ddc893455593"/>
    <xsd:import namespace="236bfa4e-89bd-484b-b01d-0e053fdc750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178da6-5b09-44f3-a193-ddc8934555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6bfa4e-89bd-484b-b01d-0e053fdc750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83716E-55ED-4AE5-9820-910AE5A9771A}">
  <ds:schemaRefs>
    <ds:schemaRef ds:uri="http://purl.org/dc/dcmitype/"/>
    <ds:schemaRef ds:uri="http://schemas.microsoft.com/office/infopath/2007/PartnerControls"/>
    <ds:schemaRef ds:uri="http://schemas.microsoft.com/office/2006/documentManagement/types"/>
    <ds:schemaRef ds:uri="89178da6-5b09-44f3-a193-ddc893455593"/>
    <ds:schemaRef ds:uri="http://purl.org/dc/elements/1.1/"/>
    <ds:schemaRef ds:uri="http://schemas.microsoft.com/office/2006/metadata/properties"/>
    <ds:schemaRef ds:uri="http://purl.org/dc/terms/"/>
    <ds:schemaRef ds:uri="http://schemas.openxmlformats.org/package/2006/metadata/core-properties"/>
    <ds:schemaRef ds:uri="236bfa4e-89bd-484b-b01d-0e053fdc750c"/>
    <ds:schemaRef ds:uri="http://www.w3.org/XML/1998/namespace"/>
  </ds:schemaRefs>
</ds:datastoreItem>
</file>

<file path=customXml/itemProps2.xml><?xml version="1.0" encoding="utf-8"?>
<ds:datastoreItem xmlns:ds="http://schemas.openxmlformats.org/officeDocument/2006/customXml" ds:itemID="{B4096C6E-91E9-498C-A92B-726901C0FD20}">
  <ds:schemaRefs>
    <ds:schemaRef ds:uri="http://schemas.openxmlformats.org/officeDocument/2006/bibliography"/>
  </ds:schemaRefs>
</ds:datastoreItem>
</file>

<file path=customXml/itemProps3.xml><?xml version="1.0" encoding="utf-8"?>
<ds:datastoreItem xmlns:ds="http://schemas.openxmlformats.org/officeDocument/2006/customXml" ds:itemID="{46DCC81B-6151-4926-AE8B-D776B6DB606D}">
  <ds:schemaRefs>
    <ds:schemaRef ds:uri="http://schemas.microsoft.com/sharepoint/v3/contenttype/forms"/>
  </ds:schemaRefs>
</ds:datastoreItem>
</file>

<file path=customXml/itemProps4.xml><?xml version="1.0" encoding="utf-8"?>
<ds:datastoreItem xmlns:ds="http://schemas.openxmlformats.org/officeDocument/2006/customXml" ds:itemID="{CB5373E6-87C6-4707-A4D4-5C8247B841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178da6-5b09-44f3-a193-ddc893455593"/>
    <ds:schemaRef ds:uri="236bfa4e-89bd-484b-b01d-0e053fdc75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215</Words>
  <Characters>18329</Characters>
  <Application>Microsoft Office Word</Application>
  <DocSecurity>0</DocSecurity>
  <Lines>152</Lines>
  <Paragraphs>43</Paragraphs>
  <ScaleCrop>false</ScaleCrop>
  <Company/>
  <LinksUpToDate>false</LinksUpToDate>
  <CharactersWithSpaces>2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David Mackenzie</cp:lastModifiedBy>
  <cp:revision>43</cp:revision>
  <cp:lastPrinted>2019-04-05T13:21:00Z</cp:lastPrinted>
  <dcterms:created xsi:type="dcterms:W3CDTF">2020-05-08T15:12:00Z</dcterms:created>
  <dcterms:modified xsi:type="dcterms:W3CDTF">2023-05-10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33CBB2CD0CCC448F9A991AC53D23D1</vt:lpwstr>
  </property>
</Properties>
</file>